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F4843" w14:textId="77777777" w:rsidR="005F714F" w:rsidRPr="005F714F" w:rsidRDefault="005F714F" w:rsidP="005F714F">
      <w:pPr>
        <w:spacing w:after="100" w:afterAutospacing="1" w:line="240" w:lineRule="auto"/>
        <w:outlineLvl w:val="1"/>
        <w:rPr>
          <w:rFonts w:ascii="Georgia" w:eastAsia="Times New Roman" w:hAnsi="Georgia" w:cs="Times New Roman"/>
          <w:b/>
          <w:bCs/>
          <w:sz w:val="36"/>
          <w:szCs w:val="36"/>
        </w:rPr>
      </w:pPr>
      <w:r w:rsidRPr="005F714F">
        <w:rPr>
          <w:rFonts w:ascii="Georgia" w:eastAsia="Times New Roman" w:hAnsi="Georgia" w:cs="Times New Roman"/>
          <w:b/>
          <w:bCs/>
          <w:sz w:val="36"/>
          <w:szCs w:val="36"/>
        </w:rPr>
        <w:t>Trend Indicators</w:t>
      </w:r>
    </w:p>
    <w:p w14:paraId="66242218" w14:textId="77777777" w:rsidR="005F714F" w:rsidRPr="005F714F" w:rsidRDefault="005F714F" w:rsidP="005F714F">
      <w:pPr>
        <w:spacing w:after="360" w:line="360" w:lineRule="atLeast"/>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Trend Indicators.</w:t>
      </w:r>
    </w:p>
    <w:p w14:paraId="133CDC85" w14:textId="77777777" w:rsidR="005F714F" w:rsidRPr="005F714F" w:rsidRDefault="005F714F" w:rsidP="005F714F">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5F714F">
        <w:rPr>
          <w:rFonts w:ascii="Times New Roman" w:eastAsia="Times New Roman" w:hAnsi="Times New Roman" w:cs="Times New Roman"/>
          <w:b/>
          <w:bCs/>
          <w:i/>
          <w:iCs/>
          <w:color w:val="2980B9"/>
        </w:rPr>
        <w:t>class</w:t>
      </w:r>
      <w:r w:rsidRPr="005F714F">
        <w:rPr>
          <w:rFonts w:ascii="Consolas" w:eastAsia="Times New Roman" w:hAnsi="Consolas" w:cs="Courier New"/>
          <w:b/>
          <w:bCs/>
          <w:color w:val="000000"/>
          <w:bdr w:val="none" w:sz="0" w:space="0" w:color="auto" w:frame="1"/>
        </w:rPr>
        <w:t>ta.trend.ADXIndicator</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high: pandas.core.series.Series</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low: pandas.core.series.Series</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close: pandas.core.series.Series</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 int = 14</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 bool = False</w:t>
      </w:r>
      <w:r w:rsidRPr="005F714F">
        <w:rPr>
          <w:rFonts w:ascii="Times New Roman" w:eastAsia="Times New Roman" w:hAnsi="Times New Roman" w:cs="Times New Roman"/>
          <w:b/>
          <w:bCs/>
          <w:color w:val="2980B9"/>
        </w:rPr>
        <w:t>)</w:t>
      </w:r>
    </w:p>
    <w:p w14:paraId="20E4A014" w14:textId="77777777" w:rsidR="005F714F" w:rsidRPr="005F714F" w:rsidRDefault="005F714F" w:rsidP="00F524A2">
      <w:pPr>
        <w:pStyle w:val="Heading2"/>
        <w:numPr>
          <w:ilvl w:val="0"/>
          <w:numId w:val="50"/>
        </w:numPr>
      </w:pPr>
      <w:r w:rsidRPr="005F714F">
        <w:t>Average Directional Movement Index (ADX)</w:t>
      </w:r>
    </w:p>
    <w:p w14:paraId="7DDDD6DC"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The Plus Directional Indicator (+DI) and Minus Directional Indicator (-DI) are derived from smoothed averages of these differences, and measure trend direction over time. These two indicators are often referred to collectively as the Directional Movement Indicator (DMI).</w:t>
      </w:r>
    </w:p>
    <w:p w14:paraId="4288AD95"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The Average Directional Index (ADX) is in turn derived from the smoothed averages of the difference between +DI and -DI, and measures the strength of the trend (regardless of direction) over time.</w:t>
      </w:r>
    </w:p>
    <w:p w14:paraId="10780A1E"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Using these three indicators together, chartists can determine both the direction and strength of the trend.</w:t>
      </w:r>
    </w:p>
    <w:p w14:paraId="6828E455" w14:textId="77777777" w:rsidR="005F714F" w:rsidRPr="005F714F" w:rsidRDefault="004605D7" w:rsidP="005F714F">
      <w:pPr>
        <w:spacing w:after="180" w:line="360" w:lineRule="atLeast"/>
        <w:ind w:left="720"/>
        <w:rPr>
          <w:rFonts w:ascii="Times New Roman" w:eastAsia="Times New Roman" w:hAnsi="Times New Roman" w:cs="Times New Roman"/>
          <w:sz w:val="24"/>
          <w:szCs w:val="24"/>
        </w:rPr>
      </w:pPr>
      <w:hyperlink r:id="rId5" w:history="1">
        <w:r w:rsidR="005F714F" w:rsidRPr="005F714F">
          <w:rPr>
            <w:rFonts w:ascii="Times New Roman" w:eastAsia="Times New Roman" w:hAnsi="Times New Roman" w:cs="Times New Roman"/>
            <w:color w:val="2980B9"/>
            <w:sz w:val="24"/>
            <w:szCs w:val="24"/>
          </w:rPr>
          <w:t>http://stockcharts.com/school/doku.php?id=chart_school:technical_indicators:average_directional_index_adx</w:t>
        </w:r>
      </w:hyperlink>
    </w:p>
    <w:p w14:paraId="03CC7D01"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56E446F6" w14:textId="77777777" w:rsidR="005F714F" w:rsidRPr="005F714F" w:rsidRDefault="005F714F" w:rsidP="005F714F">
      <w:pPr>
        <w:numPr>
          <w:ilvl w:val="0"/>
          <w:numId w:val="1"/>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High’ column.</w:t>
      </w:r>
    </w:p>
    <w:p w14:paraId="0E831CAB" w14:textId="77777777" w:rsidR="005F714F" w:rsidRPr="005F714F" w:rsidRDefault="005F714F" w:rsidP="005F714F">
      <w:pPr>
        <w:numPr>
          <w:ilvl w:val="0"/>
          <w:numId w:val="1"/>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Low’ column.</w:t>
      </w:r>
    </w:p>
    <w:p w14:paraId="56EF82AB" w14:textId="77777777" w:rsidR="005F714F" w:rsidRPr="005F714F" w:rsidRDefault="005F714F" w:rsidP="005F714F">
      <w:pPr>
        <w:numPr>
          <w:ilvl w:val="0"/>
          <w:numId w:val="1"/>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Close’ column.</w:t>
      </w:r>
    </w:p>
    <w:p w14:paraId="3D74BCF4" w14:textId="77777777" w:rsidR="005F714F" w:rsidRPr="005F714F" w:rsidRDefault="005F714F" w:rsidP="005F714F">
      <w:pPr>
        <w:numPr>
          <w:ilvl w:val="0"/>
          <w:numId w:val="1"/>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4281A685" w14:textId="77777777" w:rsidR="005F714F" w:rsidRPr="005F714F" w:rsidRDefault="005F714F" w:rsidP="005F714F">
      <w:pPr>
        <w:numPr>
          <w:ilvl w:val="0"/>
          <w:numId w:val="1"/>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02DE19E8"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adx</w:t>
      </w:r>
      <w:proofErr w:type="spellEnd"/>
      <w:r w:rsidRPr="005F714F">
        <w:rPr>
          <w:rFonts w:ascii="Times New Roman" w:eastAsia="Times New Roman" w:hAnsi="Times New Roman" w:cs="Times New Roman"/>
          <w:b/>
          <w:bCs/>
          <w:color w:val="555555"/>
        </w:rPr>
        <w:t>() → pandas.core.series.Series</w:t>
      </w:r>
    </w:p>
    <w:p w14:paraId="1D9487BD"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Average Directional Index (ADX)</w:t>
      </w:r>
    </w:p>
    <w:p w14:paraId="662828D0"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2DB2AB86"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tr</w:t>
      </w:r>
    </w:p>
    <w:p w14:paraId="3A6B061A"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36D5E5CB"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lastRenderedPageBreak/>
        <w:t>pandas.Series</w:t>
      </w:r>
    </w:p>
    <w:p w14:paraId="46DD6820"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adx_neg</w:t>
      </w:r>
      <w:proofErr w:type="spellEnd"/>
      <w:r w:rsidRPr="005F714F">
        <w:rPr>
          <w:rFonts w:ascii="Times New Roman" w:eastAsia="Times New Roman" w:hAnsi="Times New Roman" w:cs="Times New Roman"/>
          <w:b/>
          <w:bCs/>
          <w:color w:val="555555"/>
        </w:rPr>
        <w:t>() → pandas.core.series.Series</w:t>
      </w:r>
    </w:p>
    <w:p w14:paraId="36F06320" w14:textId="77777777" w:rsidR="005F714F" w:rsidRPr="005F714F" w:rsidRDefault="005F714F" w:rsidP="009D64EA">
      <w:pPr>
        <w:pStyle w:val="Heading3"/>
        <w:rPr>
          <w:rFonts w:eastAsia="Times New Roman"/>
        </w:rPr>
      </w:pPr>
      <w:r w:rsidRPr="005F714F">
        <w:rPr>
          <w:rFonts w:eastAsia="Times New Roman"/>
        </w:rPr>
        <w:t>Minus Directional Indicator (-DI)</w:t>
      </w:r>
    </w:p>
    <w:p w14:paraId="3F1791C0"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063F4566"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44561AF1"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365474EE"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61169F15"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adx_pos</w:t>
      </w:r>
      <w:proofErr w:type="spellEnd"/>
      <w:r w:rsidRPr="005F714F">
        <w:rPr>
          <w:rFonts w:ascii="Times New Roman" w:eastAsia="Times New Roman" w:hAnsi="Times New Roman" w:cs="Times New Roman"/>
          <w:b/>
          <w:bCs/>
          <w:color w:val="555555"/>
        </w:rPr>
        <w:t>() → pandas.core.series.Series</w:t>
      </w:r>
    </w:p>
    <w:p w14:paraId="3BE1D38D" w14:textId="77777777" w:rsidR="005F714F" w:rsidRPr="005F714F" w:rsidRDefault="005F714F" w:rsidP="009D64EA">
      <w:pPr>
        <w:pStyle w:val="Heading3"/>
        <w:rPr>
          <w:rFonts w:eastAsia="Times New Roman"/>
        </w:rPr>
      </w:pPr>
      <w:r w:rsidRPr="005F714F">
        <w:rPr>
          <w:rFonts w:eastAsia="Times New Roman"/>
        </w:rPr>
        <w:t>Plus Directional Indicator (+DI)</w:t>
      </w:r>
    </w:p>
    <w:p w14:paraId="617DA9C7"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2CE7242A"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3A63362D"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0B222ACD" w14:textId="10D4B19E" w:rsid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4AAEBEE2" w14:textId="2CDDBEB1" w:rsidR="008822F9" w:rsidRDefault="008822F9" w:rsidP="005F714F">
      <w:pPr>
        <w:spacing w:after="180" w:line="360" w:lineRule="atLeast"/>
        <w:ind w:left="720"/>
        <w:rPr>
          <w:rFonts w:ascii="Times New Roman" w:eastAsia="Times New Roman" w:hAnsi="Times New Roman" w:cs="Times New Roman"/>
          <w:sz w:val="24"/>
          <w:szCs w:val="24"/>
        </w:rPr>
      </w:pPr>
    </w:p>
    <w:p w14:paraId="7FB8BF00" w14:textId="77777777" w:rsidR="008822F9" w:rsidRPr="005F714F" w:rsidRDefault="008822F9" w:rsidP="008822F9">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5F714F">
        <w:rPr>
          <w:rFonts w:ascii="Consolas" w:eastAsia="Times New Roman" w:hAnsi="Consolas" w:cs="Courier New"/>
          <w:b/>
          <w:bCs/>
          <w:color w:val="000000"/>
          <w:bdr w:val="none" w:sz="0" w:space="0" w:color="auto" w:frame="1"/>
        </w:rPr>
        <w:t>ta.trend.adx_neg</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high</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low</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14</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w:t>
      </w:r>
    </w:p>
    <w:p w14:paraId="6D845B55" w14:textId="77777777" w:rsidR="008822F9" w:rsidRPr="005F714F" w:rsidRDefault="008822F9" w:rsidP="008822F9">
      <w:pPr>
        <w:pStyle w:val="Heading3"/>
        <w:rPr>
          <w:rFonts w:eastAsia="Times New Roman"/>
        </w:rPr>
      </w:pPr>
      <w:r w:rsidRPr="005F714F">
        <w:rPr>
          <w:rFonts w:eastAsia="Times New Roman"/>
        </w:rPr>
        <w:t>Average Directional Movement Index Negative (ADX)</w:t>
      </w:r>
    </w:p>
    <w:p w14:paraId="09B0C14C" w14:textId="77777777" w:rsidR="008822F9" w:rsidRPr="005F714F" w:rsidRDefault="008822F9" w:rsidP="008822F9">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The Plus Directional Indicator (+DI) and Minus Directional Indicator (-DI) are derived from smoothed averages of these differences, and measure trend direction over time. These two indicators are often referred to collectively as the Directional Movement Indicator (DMI).</w:t>
      </w:r>
    </w:p>
    <w:p w14:paraId="5CF425FF" w14:textId="77777777" w:rsidR="008822F9" w:rsidRPr="005F714F" w:rsidRDefault="008822F9" w:rsidP="008822F9">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The Average Directional Index (ADX) is in turn derived from the smoothed averages of the difference between +DI and -DI, and measures the strength of the trend (regardless of direction) over time.</w:t>
      </w:r>
    </w:p>
    <w:p w14:paraId="1D6299FB" w14:textId="77777777" w:rsidR="008822F9" w:rsidRPr="005F714F" w:rsidRDefault="008822F9" w:rsidP="008822F9">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Using these three indicators together, chartists can determine both the direction and strength of the trend.</w:t>
      </w:r>
    </w:p>
    <w:p w14:paraId="6AB9ECB3" w14:textId="77777777" w:rsidR="008822F9" w:rsidRPr="005F714F" w:rsidRDefault="004605D7" w:rsidP="008822F9">
      <w:pPr>
        <w:spacing w:after="180" w:line="360" w:lineRule="atLeast"/>
        <w:ind w:left="720"/>
        <w:rPr>
          <w:rFonts w:ascii="Times New Roman" w:eastAsia="Times New Roman" w:hAnsi="Times New Roman" w:cs="Times New Roman"/>
          <w:sz w:val="24"/>
          <w:szCs w:val="24"/>
        </w:rPr>
      </w:pPr>
      <w:hyperlink r:id="rId6" w:history="1">
        <w:r w:rsidR="008822F9" w:rsidRPr="005F714F">
          <w:rPr>
            <w:rFonts w:ascii="Times New Roman" w:eastAsia="Times New Roman" w:hAnsi="Times New Roman" w:cs="Times New Roman"/>
            <w:color w:val="2980B9"/>
            <w:sz w:val="24"/>
            <w:szCs w:val="24"/>
          </w:rPr>
          <w:t>http://stockcharts.com/school/doku.php?id=chart_school:technical_indicators:average_directional_index_adx</w:t>
        </w:r>
      </w:hyperlink>
    </w:p>
    <w:p w14:paraId="79BA89E8" w14:textId="77777777" w:rsidR="008822F9" w:rsidRPr="005F714F" w:rsidRDefault="008822F9" w:rsidP="008822F9">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0449854B" w14:textId="77777777" w:rsidR="008822F9" w:rsidRPr="005F714F" w:rsidRDefault="008822F9" w:rsidP="008822F9">
      <w:pPr>
        <w:numPr>
          <w:ilvl w:val="0"/>
          <w:numId w:val="1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High’ column.</w:t>
      </w:r>
    </w:p>
    <w:p w14:paraId="138B330A" w14:textId="77777777" w:rsidR="008822F9" w:rsidRPr="005F714F" w:rsidRDefault="008822F9" w:rsidP="008822F9">
      <w:pPr>
        <w:numPr>
          <w:ilvl w:val="0"/>
          <w:numId w:val="1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Low’ column.</w:t>
      </w:r>
    </w:p>
    <w:p w14:paraId="5E31C13A" w14:textId="77777777" w:rsidR="008822F9" w:rsidRPr="005F714F" w:rsidRDefault="008822F9" w:rsidP="008822F9">
      <w:pPr>
        <w:numPr>
          <w:ilvl w:val="0"/>
          <w:numId w:val="1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lastRenderedPageBreak/>
        <w:t>close</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Close’ column.</w:t>
      </w:r>
    </w:p>
    <w:p w14:paraId="35CEA98F" w14:textId="77777777" w:rsidR="008822F9" w:rsidRPr="005F714F" w:rsidRDefault="008822F9" w:rsidP="008822F9">
      <w:pPr>
        <w:numPr>
          <w:ilvl w:val="0"/>
          <w:numId w:val="1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544BA478" w14:textId="77777777" w:rsidR="008822F9" w:rsidRPr="005F714F" w:rsidRDefault="008822F9" w:rsidP="008822F9">
      <w:pPr>
        <w:numPr>
          <w:ilvl w:val="0"/>
          <w:numId w:val="1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74F18168" w14:textId="77777777" w:rsidR="008822F9" w:rsidRPr="005F714F" w:rsidRDefault="008822F9" w:rsidP="008822F9">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6FFE6F9C" w14:textId="77777777" w:rsidR="008822F9" w:rsidRPr="005F714F" w:rsidRDefault="008822F9" w:rsidP="008822F9">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0F0CA531" w14:textId="77777777" w:rsidR="008822F9" w:rsidRPr="005F714F" w:rsidRDefault="008822F9" w:rsidP="008822F9">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732A0378" w14:textId="77777777" w:rsidR="008822F9" w:rsidRPr="005F714F" w:rsidRDefault="008822F9" w:rsidP="008822F9">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2DD3F50D" w14:textId="77777777" w:rsidR="008822F9" w:rsidRPr="005F714F" w:rsidRDefault="008822F9" w:rsidP="008822F9">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5F714F">
        <w:rPr>
          <w:rFonts w:ascii="Consolas" w:eastAsia="Times New Roman" w:hAnsi="Consolas" w:cs="Courier New"/>
          <w:b/>
          <w:bCs/>
          <w:color w:val="000000"/>
          <w:bdr w:val="none" w:sz="0" w:space="0" w:color="auto" w:frame="1"/>
        </w:rPr>
        <w:t>ta.trend.adx_pos</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high</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low</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14</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w:t>
      </w:r>
    </w:p>
    <w:p w14:paraId="376CC146" w14:textId="77777777" w:rsidR="008822F9" w:rsidRPr="005F714F" w:rsidRDefault="008822F9" w:rsidP="008822F9">
      <w:pPr>
        <w:pStyle w:val="Heading3"/>
        <w:rPr>
          <w:rFonts w:eastAsia="Times New Roman"/>
        </w:rPr>
      </w:pPr>
      <w:r w:rsidRPr="005F714F">
        <w:rPr>
          <w:rFonts w:eastAsia="Times New Roman"/>
        </w:rPr>
        <w:t>Average Directional Movement Index Positive (ADX)</w:t>
      </w:r>
    </w:p>
    <w:p w14:paraId="623F7431" w14:textId="77777777" w:rsidR="008822F9" w:rsidRPr="005F714F" w:rsidRDefault="008822F9" w:rsidP="008822F9">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The Plus Directional Indicator (+DI) and Minus Directional Indicator (-DI) are derived from smoothed averages of these differences, and measure trend direction over time. These two indicators are often referred to collectively as the Directional Movement Indicator (DMI).</w:t>
      </w:r>
    </w:p>
    <w:p w14:paraId="7CB25E28" w14:textId="7FE6D285" w:rsidR="008822F9" w:rsidRPr="005F714F" w:rsidRDefault="008822F9" w:rsidP="007A50A1">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 xml:space="preserve">The Average Directional Index (ADX) is in turn derived from the smoothed averages of the difference between +DI and -DI, and measures the strength of the trend (regardless of direction) over </w:t>
      </w:r>
      <w:proofErr w:type="spellStart"/>
      <w:r w:rsidRPr="005F714F">
        <w:rPr>
          <w:rFonts w:ascii="Times New Roman" w:eastAsia="Times New Roman" w:hAnsi="Times New Roman" w:cs="Times New Roman"/>
          <w:sz w:val="24"/>
          <w:szCs w:val="24"/>
        </w:rPr>
        <w:t>time.Using</w:t>
      </w:r>
      <w:proofErr w:type="spellEnd"/>
      <w:r w:rsidRPr="005F714F">
        <w:rPr>
          <w:rFonts w:ascii="Times New Roman" w:eastAsia="Times New Roman" w:hAnsi="Times New Roman" w:cs="Times New Roman"/>
          <w:sz w:val="24"/>
          <w:szCs w:val="24"/>
        </w:rPr>
        <w:t xml:space="preserve"> these three indicators together, chartists can determine both the direction and strength of the trend.</w:t>
      </w:r>
    </w:p>
    <w:p w14:paraId="61D318BE" w14:textId="77777777" w:rsidR="008822F9" w:rsidRPr="005F714F" w:rsidRDefault="004605D7" w:rsidP="008822F9">
      <w:pPr>
        <w:spacing w:after="180" w:line="360" w:lineRule="atLeast"/>
        <w:ind w:left="720"/>
        <w:rPr>
          <w:rFonts w:ascii="Times New Roman" w:eastAsia="Times New Roman" w:hAnsi="Times New Roman" w:cs="Times New Roman"/>
          <w:sz w:val="24"/>
          <w:szCs w:val="24"/>
        </w:rPr>
      </w:pPr>
      <w:hyperlink r:id="rId7" w:history="1">
        <w:r w:rsidR="008822F9" w:rsidRPr="005F714F">
          <w:rPr>
            <w:rFonts w:ascii="Times New Roman" w:eastAsia="Times New Roman" w:hAnsi="Times New Roman" w:cs="Times New Roman"/>
            <w:color w:val="2980B9"/>
            <w:sz w:val="24"/>
            <w:szCs w:val="24"/>
          </w:rPr>
          <w:t>http://stockcharts.com/school/doku.php?id=chart_school:technical_indicators:average_directional_index_adx</w:t>
        </w:r>
      </w:hyperlink>
    </w:p>
    <w:p w14:paraId="7A6926BC" w14:textId="77777777" w:rsidR="008822F9" w:rsidRPr="005F714F" w:rsidRDefault="008822F9" w:rsidP="008822F9">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2EFFE1D9" w14:textId="77777777" w:rsidR="008822F9" w:rsidRPr="005F714F" w:rsidRDefault="008822F9" w:rsidP="008822F9">
      <w:pPr>
        <w:numPr>
          <w:ilvl w:val="0"/>
          <w:numId w:val="1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High’ column.</w:t>
      </w:r>
    </w:p>
    <w:p w14:paraId="29881CDF" w14:textId="77777777" w:rsidR="008822F9" w:rsidRPr="005F714F" w:rsidRDefault="008822F9" w:rsidP="008822F9">
      <w:pPr>
        <w:numPr>
          <w:ilvl w:val="0"/>
          <w:numId w:val="1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Low’ column.</w:t>
      </w:r>
    </w:p>
    <w:p w14:paraId="65C86516" w14:textId="77777777" w:rsidR="008822F9" w:rsidRPr="005F714F" w:rsidRDefault="008822F9" w:rsidP="008822F9">
      <w:pPr>
        <w:numPr>
          <w:ilvl w:val="0"/>
          <w:numId w:val="1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Close’ column.</w:t>
      </w:r>
    </w:p>
    <w:p w14:paraId="53DAE12C" w14:textId="77777777" w:rsidR="008822F9" w:rsidRPr="005F714F" w:rsidRDefault="008822F9" w:rsidP="008822F9">
      <w:pPr>
        <w:numPr>
          <w:ilvl w:val="0"/>
          <w:numId w:val="1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0EFD2935" w14:textId="77777777" w:rsidR="008822F9" w:rsidRPr="005F714F" w:rsidRDefault="008822F9" w:rsidP="008822F9">
      <w:pPr>
        <w:numPr>
          <w:ilvl w:val="0"/>
          <w:numId w:val="1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21229007" w14:textId="77777777" w:rsidR="008822F9" w:rsidRPr="005F714F" w:rsidRDefault="008822F9" w:rsidP="008822F9">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45FC11BE" w14:textId="77777777" w:rsidR="008822F9" w:rsidRPr="005F714F" w:rsidRDefault="008822F9" w:rsidP="008822F9">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51E956EE" w14:textId="47410F30" w:rsidR="008822F9" w:rsidRPr="007A50A1" w:rsidRDefault="008822F9" w:rsidP="007A50A1">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r w:rsidR="007A50A1">
        <w:rPr>
          <w:rFonts w:ascii="Times New Roman" w:eastAsia="Times New Roman" w:hAnsi="Times New Roman" w:cs="Times New Roman"/>
          <w:b/>
          <w:bCs/>
          <w:color w:val="555555"/>
        </w:rPr>
        <w:t>:</w:t>
      </w:r>
      <w:r w:rsidRPr="005F714F">
        <w:rPr>
          <w:rFonts w:ascii="Times New Roman" w:eastAsia="Times New Roman" w:hAnsi="Times New Roman" w:cs="Times New Roman"/>
          <w:sz w:val="24"/>
          <w:szCs w:val="24"/>
        </w:rPr>
        <w:t>pandas.Series</w:t>
      </w:r>
    </w:p>
    <w:p w14:paraId="38D0B4C5" w14:textId="77777777" w:rsidR="005F714F" w:rsidRPr="005F714F" w:rsidRDefault="005F714F" w:rsidP="005F714F">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5F714F">
        <w:rPr>
          <w:rFonts w:ascii="Times New Roman" w:eastAsia="Times New Roman" w:hAnsi="Times New Roman" w:cs="Times New Roman"/>
          <w:b/>
          <w:bCs/>
          <w:i/>
          <w:iCs/>
          <w:color w:val="2980B9"/>
        </w:rPr>
        <w:lastRenderedPageBreak/>
        <w:t>class</w:t>
      </w:r>
      <w:r w:rsidRPr="005F714F">
        <w:rPr>
          <w:rFonts w:ascii="Consolas" w:eastAsia="Times New Roman" w:hAnsi="Consolas" w:cs="Courier New"/>
          <w:b/>
          <w:bCs/>
          <w:color w:val="000000"/>
          <w:bdr w:val="none" w:sz="0" w:space="0" w:color="auto" w:frame="1"/>
        </w:rPr>
        <w:t>ta.trend.AroonIndicator</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close: pandas.core.series.Series</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 int = 25</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 bool = False</w:t>
      </w:r>
      <w:r w:rsidRPr="005F714F">
        <w:rPr>
          <w:rFonts w:ascii="Times New Roman" w:eastAsia="Times New Roman" w:hAnsi="Times New Roman" w:cs="Times New Roman"/>
          <w:b/>
          <w:bCs/>
          <w:color w:val="2980B9"/>
        </w:rPr>
        <w:t>)</w:t>
      </w:r>
    </w:p>
    <w:p w14:paraId="39B3A92E" w14:textId="77777777" w:rsidR="005F714F" w:rsidRPr="005F714F" w:rsidRDefault="005F714F" w:rsidP="00F524A2">
      <w:pPr>
        <w:pStyle w:val="Heading2"/>
        <w:numPr>
          <w:ilvl w:val="0"/>
          <w:numId w:val="50"/>
        </w:numPr>
      </w:pPr>
      <w:r w:rsidRPr="005F714F">
        <w:t>Aroon Indicator</w:t>
      </w:r>
    </w:p>
    <w:p w14:paraId="3C6E2BB8"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Identify when trends are likely to change direction.</w:t>
      </w:r>
    </w:p>
    <w:p w14:paraId="698FFBCC"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Aroon Up = ((N - Days Since N-day High) / N) x 100 Aroon Down = ((N - Days Since N-day Low) / N) x 100 Aroon Indicator = Aroon Up - Aroon Down</w:t>
      </w:r>
    </w:p>
    <w:p w14:paraId="53BBA5AA" w14:textId="77777777" w:rsidR="005F714F" w:rsidRPr="005F714F" w:rsidRDefault="004605D7" w:rsidP="005F714F">
      <w:pPr>
        <w:spacing w:after="180" w:line="360" w:lineRule="atLeast"/>
        <w:ind w:left="720"/>
        <w:rPr>
          <w:rFonts w:ascii="Times New Roman" w:eastAsia="Times New Roman" w:hAnsi="Times New Roman" w:cs="Times New Roman"/>
          <w:sz w:val="24"/>
          <w:szCs w:val="24"/>
        </w:rPr>
      </w:pPr>
      <w:hyperlink r:id="rId8" w:history="1">
        <w:r w:rsidR="005F714F" w:rsidRPr="005F714F">
          <w:rPr>
            <w:rFonts w:ascii="Times New Roman" w:eastAsia="Times New Roman" w:hAnsi="Times New Roman" w:cs="Times New Roman"/>
            <w:color w:val="2980B9"/>
            <w:sz w:val="24"/>
            <w:szCs w:val="24"/>
          </w:rPr>
          <w:t>https://www.investopedia.com/terms/a/aroon.asp</w:t>
        </w:r>
      </w:hyperlink>
    </w:p>
    <w:p w14:paraId="60CF3B74"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0928C309" w14:textId="77777777" w:rsidR="005F714F" w:rsidRPr="005F714F" w:rsidRDefault="005F714F" w:rsidP="005F714F">
      <w:pPr>
        <w:numPr>
          <w:ilvl w:val="0"/>
          <w:numId w:val="2"/>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Close’ column.</w:t>
      </w:r>
    </w:p>
    <w:p w14:paraId="7BCEE757" w14:textId="77777777" w:rsidR="005F714F" w:rsidRPr="005F714F" w:rsidRDefault="005F714F" w:rsidP="005F714F">
      <w:pPr>
        <w:numPr>
          <w:ilvl w:val="0"/>
          <w:numId w:val="2"/>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4B8DE1DA" w14:textId="77777777" w:rsidR="005F714F" w:rsidRPr="005F714F" w:rsidRDefault="005F714F" w:rsidP="005F714F">
      <w:pPr>
        <w:numPr>
          <w:ilvl w:val="0"/>
          <w:numId w:val="2"/>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1D1E3BBE"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aroon_down</w:t>
      </w:r>
      <w:proofErr w:type="spellEnd"/>
      <w:r w:rsidRPr="005F714F">
        <w:rPr>
          <w:rFonts w:ascii="Times New Roman" w:eastAsia="Times New Roman" w:hAnsi="Times New Roman" w:cs="Times New Roman"/>
          <w:b/>
          <w:bCs/>
          <w:color w:val="555555"/>
        </w:rPr>
        <w:t>() → pandas.core.series.Series</w:t>
      </w:r>
    </w:p>
    <w:p w14:paraId="2BE6AFCE"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Aroon Down Channel</w:t>
      </w:r>
    </w:p>
    <w:p w14:paraId="4BF34C20"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4FBC3CBE"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03732C0E"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746DBF31"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314CBE27"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aroon_indicator</w:t>
      </w:r>
      <w:proofErr w:type="spellEnd"/>
      <w:r w:rsidRPr="005F714F">
        <w:rPr>
          <w:rFonts w:ascii="Times New Roman" w:eastAsia="Times New Roman" w:hAnsi="Times New Roman" w:cs="Times New Roman"/>
          <w:b/>
          <w:bCs/>
          <w:color w:val="555555"/>
        </w:rPr>
        <w:t>() → pandas.core.series.Series</w:t>
      </w:r>
    </w:p>
    <w:p w14:paraId="6827A1AD"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Aroon Indicator</w:t>
      </w:r>
    </w:p>
    <w:p w14:paraId="53725CF0"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65643D06"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51860737"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1DCFA25F"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4194E4BD"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aroon_up</w:t>
      </w:r>
      <w:proofErr w:type="spellEnd"/>
      <w:r w:rsidRPr="005F714F">
        <w:rPr>
          <w:rFonts w:ascii="Times New Roman" w:eastAsia="Times New Roman" w:hAnsi="Times New Roman" w:cs="Times New Roman"/>
          <w:b/>
          <w:bCs/>
          <w:color w:val="555555"/>
        </w:rPr>
        <w:t>() → pandas.core.series.Series</w:t>
      </w:r>
    </w:p>
    <w:p w14:paraId="0817F26B" w14:textId="77777777" w:rsidR="005F714F" w:rsidRPr="005F714F" w:rsidRDefault="005F714F" w:rsidP="009D64EA">
      <w:pPr>
        <w:pStyle w:val="Heading3"/>
        <w:rPr>
          <w:rFonts w:eastAsia="Times New Roman"/>
        </w:rPr>
      </w:pPr>
      <w:r w:rsidRPr="005F714F">
        <w:rPr>
          <w:rFonts w:eastAsia="Times New Roman"/>
        </w:rPr>
        <w:t>Aroon Up Channel</w:t>
      </w:r>
    </w:p>
    <w:p w14:paraId="19BB987D"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4CD5ADEE"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3C7E57FB"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56020DD3" w14:textId="69886AF0" w:rsid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lastRenderedPageBreak/>
        <w:t>pandas.Series</w:t>
      </w:r>
    </w:p>
    <w:p w14:paraId="191A24A3" w14:textId="77777777" w:rsidR="00EA41E2" w:rsidRPr="005F714F" w:rsidRDefault="00EA41E2" w:rsidP="00EA41E2">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5F714F">
        <w:rPr>
          <w:rFonts w:ascii="Consolas" w:eastAsia="Times New Roman" w:hAnsi="Consolas" w:cs="Courier New"/>
          <w:b/>
          <w:bCs/>
          <w:color w:val="000000"/>
          <w:bdr w:val="none" w:sz="0" w:space="0" w:color="auto" w:frame="1"/>
        </w:rPr>
        <w:t>ta.trend.aroon_up</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25</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w:t>
      </w:r>
    </w:p>
    <w:p w14:paraId="1AFC5357" w14:textId="77777777" w:rsidR="00EA41E2" w:rsidRPr="005F714F" w:rsidRDefault="00EA41E2" w:rsidP="00EA41E2">
      <w:pPr>
        <w:pStyle w:val="Heading3"/>
        <w:rPr>
          <w:rFonts w:eastAsia="Times New Roman"/>
        </w:rPr>
      </w:pPr>
      <w:r w:rsidRPr="005F714F">
        <w:rPr>
          <w:rFonts w:eastAsia="Times New Roman"/>
        </w:rPr>
        <w:t>Aroon</w:t>
      </w:r>
      <w:r>
        <w:rPr>
          <w:rFonts w:eastAsia="Times New Roman"/>
        </w:rPr>
        <w:t xml:space="preserve"> uptrend</w:t>
      </w:r>
      <w:r w:rsidRPr="005F714F">
        <w:rPr>
          <w:rFonts w:eastAsia="Times New Roman"/>
        </w:rPr>
        <w:t xml:space="preserve"> Indicator (AI)</w:t>
      </w:r>
    </w:p>
    <w:p w14:paraId="5D15E714" w14:textId="77777777" w:rsidR="00EA41E2" w:rsidRPr="005F714F" w:rsidRDefault="00EA41E2" w:rsidP="00EA41E2">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Identify when trends are likely to change direction (uptrend).</w:t>
      </w:r>
    </w:p>
    <w:p w14:paraId="2C4EC621" w14:textId="77777777" w:rsidR="00EA41E2" w:rsidRPr="005F714F" w:rsidRDefault="00EA41E2" w:rsidP="00EA41E2">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Aroon Up - ((N - Days Since N-day High) / N) x 100</w:t>
      </w:r>
    </w:p>
    <w:p w14:paraId="6513ADFD" w14:textId="77777777" w:rsidR="00EA41E2" w:rsidRPr="005F714F" w:rsidRDefault="004605D7" w:rsidP="00EA41E2">
      <w:pPr>
        <w:spacing w:after="180" w:line="360" w:lineRule="atLeast"/>
        <w:ind w:left="720"/>
        <w:rPr>
          <w:rFonts w:ascii="Times New Roman" w:eastAsia="Times New Roman" w:hAnsi="Times New Roman" w:cs="Times New Roman"/>
          <w:sz w:val="24"/>
          <w:szCs w:val="24"/>
        </w:rPr>
      </w:pPr>
      <w:hyperlink r:id="rId9" w:history="1">
        <w:r w:rsidR="00EA41E2" w:rsidRPr="005F714F">
          <w:rPr>
            <w:rFonts w:ascii="Times New Roman" w:eastAsia="Times New Roman" w:hAnsi="Times New Roman" w:cs="Times New Roman"/>
            <w:color w:val="2980B9"/>
            <w:sz w:val="24"/>
            <w:szCs w:val="24"/>
          </w:rPr>
          <w:t>https://www.investopedia.com/terms/a/aroon.asp</w:t>
        </w:r>
      </w:hyperlink>
    </w:p>
    <w:p w14:paraId="3F06A01F" w14:textId="77777777" w:rsidR="00EA41E2" w:rsidRPr="005F714F" w:rsidRDefault="00EA41E2" w:rsidP="00EA41E2">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7C399D99" w14:textId="77777777" w:rsidR="00EA41E2" w:rsidRPr="005F714F" w:rsidRDefault="00EA41E2" w:rsidP="00EA41E2">
      <w:pPr>
        <w:numPr>
          <w:ilvl w:val="0"/>
          <w:numId w:val="20"/>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Close’ column.</w:t>
      </w:r>
    </w:p>
    <w:p w14:paraId="495FFCB4" w14:textId="77777777" w:rsidR="00EA41E2" w:rsidRPr="005F714F" w:rsidRDefault="00EA41E2" w:rsidP="00EA41E2">
      <w:pPr>
        <w:numPr>
          <w:ilvl w:val="0"/>
          <w:numId w:val="20"/>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026E64A1" w14:textId="77777777" w:rsidR="00EA41E2" w:rsidRPr="005F714F" w:rsidRDefault="00EA41E2" w:rsidP="00EA41E2">
      <w:pPr>
        <w:numPr>
          <w:ilvl w:val="0"/>
          <w:numId w:val="20"/>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601722CB" w14:textId="77777777" w:rsidR="00EA41E2" w:rsidRPr="005F714F" w:rsidRDefault="00EA41E2" w:rsidP="00EA41E2">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729EA953" w14:textId="77777777" w:rsidR="00EA41E2" w:rsidRPr="005F714F" w:rsidRDefault="00EA41E2" w:rsidP="00EA41E2">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4BD2D55B" w14:textId="77777777" w:rsidR="00EA41E2" w:rsidRPr="005F714F" w:rsidRDefault="00EA41E2" w:rsidP="00EA41E2">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724FD5CD" w14:textId="6837F649" w:rsidR="00EA41E2" w:rsidRDefault="00EA41E2" w:rsidP="00EA41E2">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384211FD" w14:textId="77777777" w:rsidR="00EA41E2" w:rsidRPr="005F714F" w:rsidRDefault="00EA41E2" w:rsidP="00EA41E2">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5F714F">
        <w:rPr>
          <w:rFonts w:ascii="Consolas" w:eastAsia="Times New Roman" w:hAnsi="Consolas" w:cs="Courier New"/>
          <w:b/>
          <w:bCs/>
          <w:color w:val="000000"/>
          <w:bdr w:val="none" w:sz="0" w:space="0" w:color="auto" w:frame="1"/>
        </w:rPr>
        <w:t>ta.trend.aroon_down</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25</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w:t>
      </w:r>
    </w:p>
    <w:p w14:paraId="59B8E4D6" w14:textId="77777777" w:rsidR="00EA41E2" w:rsidRPr="005F714F" w:rsidRDefault="00EA41E2" w:rsidP="00EA41E2">
      <w:pPr>
        <w:pStyle w:val="Heading3"/>
      </w:pPr>
      <w:r w:rsidRPr="005F714F">
        <w:t xml:space="preserve">Aroon </w:t>
      </w:r>
      <w:r>
        <w:t xml:space="preserve">down </w:t>
      </w:r>
      <w:r w:rsidRPr="005F714F">
        <w:t>Indicator (AI)</w:t>
      </w:r>
    </w:p>
    <w:p w14:paraId="252FBBFD" w14:textId="77777777" w:rsidR="00EA41E2" w:rsidRPr="005F714F" w:rsidRDefault="00EA41E2" w:rsidP="00EA41E2">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Identify when trends are likely to change direction (downtrend).</w:t>
      </w:r>
    </w:p>
    <w:p w14:paraId="334B8F02" w14:textId="77777777" w:rsidR="00EA41E2" w:rsidRPr="005F714F" w:rsidRDefault="00EA41E2" w:rsidP="00EA41E2">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Aroon Down - ((N - Days Since N-day Low) / N) x 100</w:t>
      </w:r>
    </w:p>
    <w:p w14:paraId="74BA1F1B" w14:textId="77777777" w:rsidR="00EA41E2" w:rsidRPr="005F714F" w:rsidRDefault="004605D7" w:rsidP="00EA41E2">
      <w:pPr>
        <w:spacing w:after="180" w:line="360" w:lineRule="atLeast"/>
        <w:ind w:left="720"/>
        <w:rPr>
          <w:rFonts w:ascii="Times New Roman" w:eastAsia="Times New Roman" w:hAnsi="Times New Roman" w:cs="Times New Roman"/>
          <w:sz w:val="24"/>
          <w:szCs w:val="24"/>
        </w:rPr>
      </w:pPr>
      <w:hyperlink r:id="rId10" w:history="1">
        <w:r w:rsidR="00EA41E2" w:rsidRPr="005F714F">
          <w:rPr>
            <w:rFonts w:ascii="Times New Roman" w:eastAsia="Times New Roman" w:hAnsi="Times New Roman" w:cs="Times New Roman"/>
            <w:color w:val="2980B9"/>
            <w:sz w:val="24"/>
            <w:szCs w:val="24"/>
          </w:rPr>
          <w:t>https://www.investopedia.com/terms/a/aroon.asp</w:t>
        </w:r>
      </w:hyperlink>
    </w:p>
    <w:p w14:paraId="234857C8" w14:textId="77777777" w:rsidR="00EA41E2" w:rsidRPr="005F714F" w:rsidRDefault="00EA41E2" w:rsidP="00EA41E2">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295C48A2" w14:textId="77777777" w:rsidR="00EA41E2" w:rsidRPr="005F714F" w:rsidRDefault="00EA41E2" w:rsidP="00EA41E2">
      <w:pPr>
        <w:numPr>
          <w:ilvl w:val="0"/>
          <w:numId w:val="19"/>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Close’ column.</w:t>
      </w:r>
    </w:p>
    <w:p w14:paraId="545B3270" w14:textId="77777777" w:rsidR="00EA41E2" w:rsidRPr="005F714F" w:rsidRDefault="00EA41E2" w:rsidP="00EA41E2">
      <w:pPr>
        <w:numPr>
          <w:ilvl w:val="0"/>
          <w:numId w:val="19"/>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49AAC662" w14:textId="77777777" w:rsidR="00EA41E2" w:rsidRPr="005F714F" w:rsidRDefault="00EA41E2" w:rsidP="00EA41E2">
      <w:pPr>
        <w:numPr>
          <w:ilvl w:val="0"/>
          <w:numId w:val="19"/>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37897352" w14:textId="77777777" w:rsidR="00EA41E2" w:rsidRPr="005F714F" w:rsidRDefault="00EA41E2" w:rsidP="00EA41E2">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2F19E2D6" w14:textId="77777777" w:rsidR="00EA41E2" w:rsidRPr="005F714F" w:rsidRDefault="00EA41E2" w:rsidP="00EA41E2">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0F20019D" w14:textId="77777777" w:rsidR="00EA41E2" w:rsidRPr="005F714F" w:rsidRDefault="00EA41E2" w:rsidP="00EA41E2">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509256D6" w14:textId="343A513B" w:rsidR="00EA41E2" w:rsidRPr="005F714F" w:rsidRDefault="00EA41E2" w:rsidP="00307F37">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27D94918" w14:textId="77777777" w:rsidR="005F714F" w:rsidRPr="005F714F" w:rsidRDefault="005F714F" w:rsidP="005F714F">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5F714F">
        <w:rPr>
          <w:rFonts w:ascii="Times New Roman" w:eastAsia="Times New Roman" w:hAnsi="Times New Roman" w:cs="Times New Roman"/>
          <w:b/>
          <w:bCs/>
          <w:i/>
          <w:iCs/>
          <w:color w:val="2980B9"/>
        </w:rPr>
        <w:lastRenderedPageBreak/>
        <w:t>class</w:t>
      </w:r>
      <w:r w:rsidRPr="005F714F">
        <w:rPr>
          <w:rFonts w:ascii="Consolas" w:eastAsia="Times New Roman" w:hAnsi="Consolas" w:cs="Courier New"/>
          <w:b/>
          <w:bCs/>
          <w:color w:val="000000"/>
          <w:bdr w:val="none" w:sz="0" w:space="0" w:color="auto" w:frame="1"/>
        </w:rPr>
        <w:t>ta.trend.CCIIndicator</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high: pandas.core.series.Series</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low: pandas.core.series.Series</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close: pandas.core.series.Series</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 int = 2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constant: float = 0.015</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 bool = False</w:t>
      </w:r>
      <w:r w:rsidRPr="005F714F">
        <w:rPr>
          <w:rFonts w:ascii="Times New Roman" w:eastAsia="Times New Roman" w:hAnsi="Times New Roman" w:cs="Times New Roman"/>
          <w:b/>
          <w:bCs/>
          <w:color w:val="2980B9"/>
        </w:rPr>
        <w:t>)</w:t>
      </w:r>
    </w:p>
    <w:p w14:paraId="55D5F7B5" w14:textId="77777777" w:rsidR="005F714F" w:rsidRPr="005F714F" w:rsidRDefault="005F714F" w:rsidP="00F524A2">
      <w:pPr>
        <w:pStyle w:val="Heading2"/>
        <w:numPr>
          <w:ilvl w:val="0"/>
          <w:numId w:val="50"/>
        </w:numPr>
      </w:pPr>
      <w:r w:rsidRPr="005F714F">
        <w:t>Commodity Channel Index (CCI)</w:t>
      </w:r>
    </w:p>
    <w:p w14:paraId="0C8CBA5E"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CCI measures the difference between a security’s price change and its average price change. High positive readings indicate that prices are well above their average, which is a show of strength. Low negative readings indicate that prices are well below their average, which is a show of weakness.</w:t>
      </w:r>
    </w:p>
    <w:p w14:paraId="0DD652F0" w14:textId="77777777" w:rsidR="005F714F" w:rsidRPr="005F714F" w:rsidRDefault="004605D7" w:rsidP="005F714F">
      <w:pPr>
        <w:spacing w:after="180" w:line="360" w:lineRule="atLeast"/>
        <w:ind w:left="720"/>
        <w:rPr>
          <w:rFonts w:ascii="Times New Roman" w:eastAsia="Times New Roman" w:hAnsi="Times New Roman" w:cs="Times New Roman"/>
          <w:sz w:val="24"/>
          <w:szCs w:val="24"/>
        </w:rPr>
      </w:pPr>
      <w:hyperlink r:id="rId11" w:history="1">
        <w:r w:rsidR="005F714F" w:rsidRPr="005F714F">
          <w:rPr>
            <w:rFonts w:ascii="Times New Roman" w:eastAsia="Times New Roman" w:hAnsi="Times New Roman" w:cs="Times New Roman"/>
            <w:color w:val="2980B9"/>
            <w:sz w:val="24"/>
            <w:szCs w:val="24"/>
          </w:rPr>
          <w:t>http://stockcharts.com/school/doku.php?id=chart_school:technical_indicators:commodity_channel_index_cci</w:t>
        </w:r>
      </w:hyperlink>
    </w:p>
    <w:p w14:paraId="723869CC"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793FA22E" w14:textId="77777777" w:rsidR="005F714F" w:rsidRPr="005F714F" w:rsidRDefault="005F714F" w:rsidP="005F714F">
      <w:pPr>
        <w:numPr>
          <w:ilvl w:val="0"/>
          <w:numId w:val="3"/>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High’ column.</w:t>
      </w:r>
    </w:p>
    <w:p w14:paraId="193DAE48" w14:textId="77777777" w:rsidR="005F714F" w:rsidRPr="005F714F" w:rsidRDefault="005F714F" w:rsidP="005F714F">
      <w:pPr>
        <w:numPr>
          <w:ilvl w:val="0"/>
          <w:numId w:val="3"/>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Low’ column.</w:t>
      </w:r>
    </w:p>
    <w:p w14:paraId="6E53C576" w14:textId="77777777" w:rsidR="005F714F" w:rsidRPr="005F714F" w:rsidRDefault="005F714F" w:rsidP="005F714F">
      <w:pPr>
        <w:numPr>
          <w:ilvl w:val="0"/>
          <w:numId w:val="3"/>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Close’ column.</w:t>
      </w:r>
    </w:p>
    <w:p w14:paraId="1ECB40BF" w14:textId="77777777" w:rsidR="005F714F" w:rsidRPr="005F714F" w:rsidRDefault="005F714F" w:rsidP="005F714F">
      <w:pPr>
        <w:numPr>
          <w:ilvl w:val="0"/>
          <w:numId w:val="3"/>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767FA30B" w14:textId="77777777" w:rsidR="005F714F" w:rsidRPr="005F714F" w:rsidRDefault="005F714F" w:rsidP="005F714F">
      <w:pPr>
        <w:numPr>
          <w:ilvl w:val="0"/>
          <w:numId w:val="3"/>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onstant</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constant.</w:t>
      </w:r>
    </w:p>
    <w:p w14:paraId="199EDE06" w14:textId="77777777" w:rsidR="005F714F" w:rsidRPr="005F714F" w:rsidRDefault="005F714F" w:rsidP="005F714F">
      <w:pPr>
        <w:numPr>
          <w:ilvl w:val="0"/>
          <w:numId w:val="3"/>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7EB85DEC"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Consolas" w:eastAsia="Times New Roman" w:hAnsi="Consolas" w:cs="Courier New"/>
          <w:b/>
          <w:bCs/>
          <w:color w:val="000000"/>
          <w:bdr w:val="none" w:sz="0" w:space="0" w:color="auto" w:frame="1"/>
        </w:rPr>
        <w:t>cci</w:t>
      </w:r>
      <w:r w:rsidRPr="005F714F">
        <w:rPr>
          <w:rFonts w:ascii="Times New Roman" w:eastAsia="Times New Roman" w:hAnsi="Times New Roman" w:cs="Times New Roman"/>
          <w:b/>
          <w:bCs/>
          <w:color w:val="555555"/>
        </w:rPr>
        <w:t>() → pandas.core.series.Series</w:t>
      </w:r>
    </w:p>
    <w:p w14:paraId="01F82D76"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Commodity Channel Index (CCI)</w:t>
      </w:r>
    </w:p>
    <w:p w14:paraId="28F4ABC2"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4D6E0B8B"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11BDAAB7"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344AF271" w14:textId="1828A203" w:rsid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69DC00A3" w14:textId="38116C38" w:rsidR="00563233" w:rsidRDefault="00563233" w:rsidP="005F714F">
      <w:pPr>
        <w:spacing w:after="180" w:line="360" w:lineRule="atLeast"/>
        <w:ind w:left="720"/>
        <w:rPr>
          <w:rFonts w:ascii="Times New Roman" w:eastAsia="Times New Roman" w:hAnsi="Times New Roman" w:cs="Times New Roman"/>
          <w:sz w:val="24"/>
          <w:szCs w:val="24"/>
        </w:rPr>
      </w:pPr>
    </w:p>
    <w:p w14:paraId="0F71759E" w14:textId="0EB9D6A3" w:rsidR="00563233" w:rsidRDefault="00563233" w:rsidP="005F714F">
      <w:pPr>
        <w:spacing w:after="180" w:line="360" w:lineRule="atLeast"/>
        <w:ind w:left="720"/>
        <w:rPr>
          <w:rFonts w:ascii="Times New Roman" w:eastAsia="Times New Roman" w:hAnsi="Times New Roman" w:cs="Times New Roman"/>
          <w:sz w:val="24"/>
          <w:szCs w:val="24"/>
        </w:rPr>
      </w:pPr>
    </w:p>
    <w:p w14:paraId="0A6BF373" w14:textId="6A673A26" w:rsidR="00563233" w:rsidRDefault="00563233" w:rsidP="005F714F">
      <w:pPr>
        <w:spacing w:after="180" w:line="360" w:lineRule="atLeast"/>
        <w:ind w:left="720"/>
        <w:rPr>
          <w:rFonts w:ascii="Times New Roman" w:eastAsia="Times New Roman" w:hAnsi="Times New Roman" w:cs="Times New Roman"/>
          <w:sz w:val="24"/>
          <w:szCs w:val="24"/>
        </w:rPr>
      </w:pPr>
    </w:p>
    <w:p w14:paraId="152EA690" w14:textId="39B8A539" w:rsidR="00563233" w:rsidRDefault="00563233" w:rsidP="005F714F">
      <w:pPr>
        <w:spacing w:after="180" w:line="360" w:lineRule="atLeast"/>
        <w:ind w:left="720"/>
        <w:rPr>
          <w:rFonts w:ascii="Times New Roman" w:eastAsia="Times New Roman" w:hAnsi="Times New Roman" w:cs="Times New Roman"/>
          <w:sz w:val="24"/>
          <w:szCs w:val="24"/>
        </w:rPr>
      </w:pPr>
    </w:p>
    <w:p w14:paraId="251B39A2" w14:textId="77777777" w:rsidR="00563233" w:rsidRPr="005F714F" w:rsidRDefault="00563233" w:rsidP="005F714F">
      <w:pPr>
        <w:spacing w:after="180" w:line="360" w:lineRule="atLeast"/>
        <w:ind w:left="720"/>
        <w:rPr>
          <w:rFonts w:ascii="Times New Roman" w:eastAsia="Times New Roman" w:hAnsi="Times New Roman" w:cs="Times New Roman"/>
          <w:sz w:val="24"/>
          <w:szCs w:val="24"/>
        </w:rPr>
      </w:pPr>
    </w:p>
    <w:p w14:paraId="3A43A93A" w14:textId="77777777" w:rsidR="005F714F" w:rsidRPr="005F714F" w:rsidRDefault="005F714F" w:rsidP="005F714F">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5F714F">
        <w:rPr>
          <w:rFonts w:ascii="Times New Roman" w:eastAsia="Times New Roman" w:hAnsi="Times New Roman" w:cs="Times New Roman"/>
          <w:b/>
          <w:bCs/>
          <w:i/>
          <w:iCs/>
          <w:color w:val="2980B9"/>
        </w:rPr>
        <w:lastRenderedPageBreak/>
        <w:t>class</w:t>
      </w:r>
      <w:r w:rsidRPr="005F714F">
        <w:rPr>
          <w:rFonts w:ascii="Consolas" w:eastAsia="Times New Roman" w:hAnsi="Consolas" w:cs="Courier New"/>
          <w:b/>
          <w:bCs/>
          <w:color w:val="000000"/>
          <w:bdr w:val="none" w:sz="0" w:space="0" w:color="auto" w:frame="1"/>
        </w:rPr>
        <w:t>ta.trend.DPOIndicator</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close: pandas.core.series.Series</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 int = 2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 bool = False</w:t>
      </w:r>
      <w:r w:rsidRPr="005F714F">
        <w:rPr>
          <w:rFonts w:ascii="Times New Roman" w:eastAsia="Times New Roman" w:hAnsi="Times New Roman" w:cs="Times New Roman"/>
          <w:b/>
          <w:bCs/>
          <w:color w:val="2980B9"/>
        </w:rPr>
        <w:t>)</w:t>
      </w:r>
    </w:p>
    <w:p w14:paraId="50BFD72F" w14:textId="77777777" w:rsidR="005F714F" w:rsidRPr="005F714F" w:rsidRDefault="005F714F" w:rsidP="00F524A2">
      <w:pPr>
        <w:pStyle w:val="Heading2"/>
        <w:numPr>
          <w:ilvl w:val="0"/>
          <w:numId w:val="50"/>
        </w:numPr>
      </w:pPr>
      <w:r w:rsidRPr="005F714F">
        <w:t>Detrended Price Oscillator (DPO)</w:t>
      </w:r>
    </w:p>
    <w:p w14:paraId="6AAEF9FE"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Is an indicator designed to remove trend from price and make it easier to identify cycles.</w:t>
      </w:r>
    </w:p>
    <w:p w14:paraId="55B96FE5" w14:textId="77777777" w:rsidR="005F714F" w:rsidRPr="005F714F" w:rsidRDefault="004605D7" w:rsidP="005F714F">
      <w:pPr>
        <w:spacing w:after="180" w:line="360" w:lineRule="atLeast"/>
        <w:ind w:left="720"/>
        <w:rPr>
          <w:rFonts w:ascii="Times New Roman" w:eastAsia="Times New Roman" w:hAnsi="Times New Roman" w:cs="Times New Roman"/>
          <w:sz w:val="24"/>
          <w:szCs w:val="24"/>
        </w:rPr>
      </w:pPr>
      <w:hyperlink r:id="rId12" w:history="1">
        <w:r w:rsidR="005F714F" w:rsidRPr="005F714F">
          <w:rPr>
            <w:rFonts w:ascii="Times New Roman" w:eastAsia="Times New Roman" w:hAnsi="Times New Roman" w:cs="Times New Roman"/>
            <w:color w:val="2980B9"/>
            <w:sz w:val="24"/>
            <w:szCs w:val="24"/>
          </w:rPr>
          <w:t>http://stockcharts.com/school/doku.php?id=chart_school:technical_indicators:detrended_price_osci</w:t>
        </w:r>
      </w:hyperlink>
    </w:p>
    <w:p w14:paraId="4606903D"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04D84B28" w14:textId="77777777" w:rsidR="005F714F" w:rsidRPr="005F714F" w:rsidRDefault="005F714F" w:rsidP="005F714F">
      <w:pPr>
        <w:numPr>
          <w:ilvl w:val="0"/>
          <w:numId w:val="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Close’ column.</w:t>
      </w:r>
    </w:p>
    <w:p w14:paraId="78C7EC95" w14:textId="77777777" w:rsidR="005F714F" w:rsidRPr="005F714F" w:rsidRDefault="005F714F" w:rsidP="005F714F">
      <w:pPr>
        <w:numPr>
          <w:ilvl w:val="0"/>
          <w:numId w:val="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28CC1308" w14:textId="77777777" w:rsidR="005F714F" w:rsidRPr="005F714F" w:rsidRDefault="005F714F" w:rsidP="005F714F">
      <w:pPr>
        <w:numPr>
          <w:ilvl w:val="0"/>
          <w:numId w:val="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3802D9F9"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dpo</w:t>
      </w:r>
      <w:proofErr w:type="spellEnd"/>
      <w:r w:rsidRPr="005F714F">
        <w:rPr>
          <w:rFonts w:ascii="Times New Roman" w:eastAsia="Times New Roman" w:hAnsi="Times New Roman" w:cs="Times New Roman"/>
          <w:b/>
          <w:bCs/>
          <w:color w:val="555555"/>
        </w:rPr>
        <w:t>() → pandas.core.series.Series</w:t>
      </w:r>
    </w:p>
    <w:p w14:paraId="6070E48C"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Detrended Price Oscillator (DPO)</w:t>
      </w:r>
    </w:p>
    <w:p w14:paraId="65FCA673"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288A7095"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620DBFB2"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447FF903" w14:textId="6BD8C4E0" w:rsid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7605ACB3" w14:textId="52BF3B73" w:rsidR="00E30D50" w:rsidRDefault="00E30D50" w:rsidP="005F714F">
      <w:pPr>
        <w:spacing w:after="180" w:line="360" w:lineRule="atLeast"/>
        <w:ind w:left="720"/>
        <w:rPr>
          <w:rFonts w:ascii="Times New Roman" w:eastAsia="Times New Roman" w:hAnsi="Times New Roman" w:cs="Times New Roman"/>
          <w:sz w:val="24"/>
          <w:szCs w:val="24"/>
        </w:rPr>
      </w:pPr>
    </w:p>
    <w:p w14:paraId="0D587E53" w14:textId="16F2FDF0" w:rsidR="00E30D50" w:rsidRDefault="00E30D50" w:rsidP="005F714F">
      <w:pPr>
        <w:spacing w:after="180" w:line="360" w:lineRule="atLeast"/>
        <w:ind w:left="720"/>
        <w:rPr>
          <w:rFonts w:ascii="Times New Roman" w:eastAsia="Times New Roman" w:hAnsi="Times New Roman" w:cs="Times New Roman"/>
          <w:sz w:val="24"/>
          <w:szCs w:val="24"/>
        </w:rPr>
      </w:pPr>
    </w:p>
    <w:p w14:paraId="0304941E" w14:textId="61B2F1A7" w:rsidR="00E30D50" w:rsidRDefault="00E30D50" w:rsidP="005F714F">
      <w:pPr>
        <w:spacing w:after="180" w:line="360" w:lineRule="atLeast"/>
        <w:ind w:left="720"/>
        <w:rPr>
          <w:rFonts w:ascii="Times New Roman" w:eastAsia="Times New Roman" w:hAnsi="Times New Roman" w:cs="Times New Roman"/>
          <w:sz w:val="24"/>
          <w:szCs w:val="24"/>
        </w:rPr>
      </w:pPr>
    </w:p>
    <w:p w14:paraId="28ED7AB3" w14:textId="3988E624" w:rsidR="00E30D50" w:rsidRDefault="00E30D50" w:rsidP="005F714F">
      <w:pPr>
        <w:spacing w:after="180" w:line="360" w:lineRule="atLeast"/>
        <w:ind w:left="720"/>
        <w:rPr>
          <w:rFonts w:ascii="Times New Roman" w:eastAsia="Times New Roman" w:hAnsi="Times New Roman" w:cs="Times New Roman"/>
          <w:sz w:val="24"/>
          <w:szCs w:val="24"/>
        </w:rPr>
      </w:pPr>
    </w:p>
    <w:p w14:paraId="53F1C6FF" w14:textId="7D6C0F42" w:rsidR="00E30D50" w:rsidRDefault="00E30D50" w:rsidP="005F714F">
      <w:pPr>
        <w:spacing w:after="180" w:line="360" w:lineRule="atLeast"/>
        <w:ind w:left="720"/>
        <w:rPr>
          <w:rFonts w:ascii="Times New Roman" w:eastAsia="Times New Roman" w:hAnsi="Times New Roman" w:cs="Times New Roman"/>
          <w:sz w:val="24"/>
          <w:szCs w:val="24"/>
        </w:rPr>
      </w:pPr>
    </w:p>
    <w:p w14:paraId="35924306" w14:textId="47221452" w:rsidR="00E30D50" w:rsidRDefault="00E30D50" w:rsidP="005F714F">
      <w:pPr>
        <w:spacing w:after="180" w:line="360" w:lineRule="atLeast"/>
        <w:ind w:left="720"/>
        <w:rPr>
          <w:rFonts w:ascii="Times New Roman" w:eastAsia="Times New Roman" w:hAnsi="Times New Roman" w:cs="Times New Roman"/>
          <w:sz w:val="24"/>
          <w:szCs w:val="24"/>
        </w:rPr>
      </w:pPr>
    </w:p>
    <w:p w14:paraId="01727126" w14:textId="1E6B6CBD" w:rsidR="00E30D50" w:rsidRDefault="00E30D50" w:rsidP="005F714F">
      <w:pPr>
        <w:spacing w:after="180" w:line="360" w:lineRule="atLeast"/>
        <w:ind w:left="720"/>
        <w:rPr>
          <w:rFonts w:ascii="Times New Roman" w:eastAsia="Times New Roman" w:hAnsi="Times New Roman" w:cs="Times New Roman"/>
          <w:sz w:val="24"/>
          <w:szCs w:val="24"/>
        </w:rPr>
      </w:pPr>
    </w:p>
    <w:p w14:paraId="1A374F67" w14:textId="56EDDEFF" w:rsidR="00E30D50" w:rsidRDefault="00E30D50" w:rsidP="005F714F">
      <w:pPr>
        <w:spacing w:after="180" w:line="360" w:lineRule="atLeast"/>
        <w:ind w:left="720"/>
        <w:rPr>
          <w:rFonts w:ascii="Times New Roman" w:eastAsia="Times New Roman" w:hAnsi="Times New Roman" w:cs="Times New Roman"/>
          <w:sz w:val="24"/>
          <w:szCs w:val="24"/>
        </w:rPr>
      </w:pPr>
    </w:p>
    <w:p w14:paraId="7E90C426" w14:textId="12C1D05B" w:rsidR="00E30D50" w:rsidRDefault="00E30D50" w:rsidP="005F714F">
      <w:pPr>
        <w:spacing w:after="180" w:line="360" w:lineRule="atLeast"/>
        <w:ind w:left="720"/>
        <w:rPr>
          <w:rFonts w:ascii="Times New Roman" w:eastAsia="Times New Roman" w:hAnsi="Times New Roman" w:cs="Times New Roman"/>
          <w:sz w:val="24"/>
          <w:szCs w:val="24"/>
        </w:rPr>
      </w:pPr>
    </w:p>
    <w:p w14:paraId="48F383A2" w14:textId="77777777" w:rsidR="00E30D50" w:rsidRPr="005F714F" w:rsidRDefault="00E30D50" w:rsidP="005F714F">
      <w:pPr>
        <w:spacing w:after="180" w:line="360" w:lineRule="atLeast"/>
        <w:ind w:left="720"/>
        <w:rPr>
          <w:rFonts w:ascii="Times New Roman" w:eastAsia="Times New Roman" w:hAnsi="Times New Roman" w:cs="Times New Roman"/>
          <w:sz w:val="24"/>
          <w:szCs w:val="24"/>
        </w:rPr>
      </w:pPr>
    </w:p>
    <w:p w14:paraId="27EB5888" w14:textId="77777777" w:rsidR="005F714F" w:rsidRPr="005F714F" w:rsidRDefault="005F714F" w:rsidP="005F714F">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5F714F">
        <w:rPr>
          <w:rFonts w:ascii="Times New Roman" w:eastAsia="Times New Roman" w:hAnsi="Times New Roman" w:cs="Times New Roman"/>
          <w:b/>
          <w:bCs/>
          <w:i/>
          <w:iCs/>
          <w:color w:val="2980B9"/>
        </w:rPr>
        <w:lastRenderedPageBreak/>
        <w:t>class</w:t>
      </w:r>
      <w:r w:rsidRPr="005F714F">
        <w:rPr>
          <w:rFonts w:ascii="Consolas" w:eastAsia="Times New Roman" w:hAnsi="Consolas" w:cs="Courier New"/>
          <w:b/>
          <w:bCs/>
          <w:color w:val="000000"/>
          <w:bdr w:val="none" w:sz="0" w:space="0" w:color="auto" w:frame="1"/>
        </w:rPr>
        <w:t>ta.trend.IchimokuIndicator</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high: pandas.core.series.Series</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low: pandas.core.series.Series</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1: int = 9</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2: int = 26</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3: int = 52</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visual: bool = Fal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 bool = False</w:t>
      </w:r>
      <w:r w:rsidRPr="005F714F">
        <w:rPr>
          <w:rFonts w:ascii="Times New Roman" w:eastAsia="Times New Roman" w:hAnsi="Times New Roman" w:cs="Times New Roman"/>
          <w:b/>
          <w:bCs/>
          <w:color w:val="2980B9"/>
        </w:rPr>
        <w:t>)</w:t>
      </w:r>
    </w:p>
    <w:p w14:paraId="0AB01713" w14:textId="77777777" w:rsidR="005F714F" w:rsidRPr="005F714F" w:rsidRDefault="005F714F" w:rsidP="004605D7">
      <w:pPr>
        <w:pStyle w:val="Heading2"/>
        <w:numPr>
          <w:ilvl w:val="0"/>
          <w:numId w:val="50"/>
        </w:numPr>
      </w:pPr>
      <w:proofErr w:type="spellStart"/>
      <w:r w:rsidRPr="005F714F">
        <w:t>Ichimoku</w:t>
      </w:r>
      <w:proofErr w:type="spellEnd"/>
      <w:r w:rsidRPr="005F714F">
        <w:t xml:space="preserve"> </w:t>
      </w:r>
      <w:proofErr w:type="spellStart"/>
      <w:r w:rsidRPr="005F714F">
        <w:t>Kinkō</w:t>
      </w:r>
      <w:proofErr w:type="spellEnd"/>
      <w:r w:rsidRPr="005F714F">
        <w:t xml:space="preserve"> </w:t>
      </w:r>
      <w:proofErr w:type="spellStart"/>
      <w:r w:rsidRPr="005F714F">
        <w:t>Hyō</w:t>
      </w:r>
      <w:proofErr w:type="spellEnd"/>
      <w:r w:rsidRPr="005F714F">
        <w:t xml:space="preserve"> (</w:t>
      </w:r>
      <w:proofErr w:type="spellStart"/>
      <w:r w:rsidRPr="005F714F">
        <w:t>Ichimoku</w:t>
      </w:r>
      <w:proofErr w:type="spellEnd"/>
      <w:r w:rsidRPr="005F714F">
        <w:t>)</w:t>
      </w:r>
    </w:p>
    <w:p w14:paraId="2071FA30" w14:textId="77777777" w:rsidR="005F714F" w:rsidRPr="005F714F" w:rsidRDefault="004605D7" w:rsidP="005F714F">
      <w:pPr>
        <w:spacing w:after="180" w:line="360" w:lineRule="atLeast"/>
        <w:ind w:left="720"/>
        <w:rPr>
          <w:rFonts w:ascii="Times New Roman" w:eastAsia="Times New Roman" w:hAnsi="Times New Roman" w:cs="Times New Roman"/>
          <w:sz w:val="24"/>
          <w:szCs w:val="24"/>
        </w:rPr>
      </w:pPr>
      <w:hyperlink r:id="rId13" w:history="1">
        <w:r w:rsidR="005F714F" w:rsidRPr="005F714F">
          <w:rPr>
            <w:rFonts w:ascii="Times New Roman" w:eastAsia="Times New Roman" w:hAnsi="Times New Roman" w:cs="Times New Roman"/>
            <w:color w:val="2980B9"/>
            <w:sz w:val="24"/>
            <w:szCs w:val="24"/>
          </w:rPr>
          <w:t>http://stockcharts.com/school/doku.php?id=chart_school:technical_indicators:ichimoku_cloud</w:t>
        </w:r>
      </w:hyperlink>
    </w:p>
    <w:p w14:paraId="4F97C573"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0C7EA798" w14:textId="77777777" w:rsidR="005F714F" w:rsidRPr="005F714F" w:rsidRDefault="005F714F" w:rsidP="005F714F">
      <w:pPr>
        <w:numPr>
          <w:ilvl w:val="0"/>
          <w:numId w:val="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High’ column.</w:t>
      </w:r>
    </w:p>
    <w:p w14:paraId="71F02B63" w14:textId="77777777" w:rsidR="005F714F" w:rsidRPr="005F714F" w:rsidRDefault="005F714F" w:rsidP="005F714F">
      <w:pPr>
        <w:numPr>
          <w:ilvl w:val="0"/>
          <w:numId w:val="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Low’ column.</w:t>
      </w:r>
    </w:p>
    <w:p w14:paraId="25BD6582" w14:textId="77777777" w:rsidR="005F714F" w:rsidRPr="005F714F" w:rsidRDefault="005F714F" w:rsidP="005F714F">
      <w:pPr>
        <w:numPr>
          <w:ilvl w:val="0"/>
          <w:numId w:val="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1</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1 low period.</w:t>
      </w:r>
    </w:p>
    <w:p w14:paraId="6DEBFF78" w14:textId="77777777" w:rsidR="005F714F" w:rsidRPr="005F714F" w:rsidRDefault="005F714F" w:rsidP="005F714F">
      <w:pPr>
        <w:numPr>
          <w:ilvl w:val="0"/>
          <w:numId w:val="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2</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2 medium period.</w:t>
      </w:r>
    </w:p>
    <w:p w14:paraId="11B4973B" w14:textId="77777777" w:rsidR="005F714F" w:rsidRPr="005F714F" w:rsidRDefault="005F714F" w:rsidP="005F714F">
      <w:pPr>
        <w:numPr>
          <w:ilvl w:val="0"/>
          <w:numId w:val="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3</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3 high period.</w:t>
      </w:r>
    </w:p>
    <w:p w14:paraId="581A76FE" w14:textId="77777777" w:rsidR="005F714F" w:rsidRPr="005F714F" w:rsidRDefault="005F714F" w:rsidP="005F714F">
      <w:pPr>
        <w:numPr>
          <w:ilvl w:val="0"/>
          <w:numId w:val="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visual</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shift n2 values.</w:t>
      </w:r>
    </w:p>
    <w:p w14:paraId="0A53CFD5" w14:textId="77777777" w:rsidR="005F714F" w:rsidRPr="005F714F" w:rsidRDefault="005F714F" w:rsidP="005F714F">
      <w:pPr>
        <w:numPr>
          <w:ilvl w:val="0"/>
          <w:numId w:val="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4C58E4E3"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ichimoku_a</w:t>
      </w:r>
      <w:proofErr w:type="spellEnd"/>
      <w:r w:rsidRPr="005F714F">
        <w:rPr>
          <w:rFonts w:ascii="Times New Roman" w:eastAsia="Times New Roman" w:hAnsi="Times New Roman" w:cs="Times New Roman"/>
          <w:b/>
          <w:bCs/>
          <w:color w:val="555555"/>
        </w:rPr>
        <w:t>() → pandas.core.series.Series</w:t>
      </w:r>
    </w:p>
    <w:p w14:paraId="0951AF63" w14:textId="77777777" w:rsidR="005F714F" w:rsidRPr="005F714F" w:rsidRDefault="005F714F" w:rsidP="009D64EA">
      <w:pPr>
        <w:pStyle w:val="Heading3"/>
        <w:rPr>
          <w:rFonts w:eastAsia="Times New Roman"/>
        </w:rPr>
      </w:pPr>
      <w:proofErr w:type="spellStart"/>
      <w:r w:rsidRPr="005F714F">
        <w:rPr>
          <w:rFonts w:eastAsia="Times New Roman"/>
        </w:rPr>
        <w:t>Senkou</w:t>
      </w:r>
      <w:proofErr w:type="spellEnd"/>
      <w:r w:rsidRPr="005F714F">
        <w:rPr>
          <w:rFonts w:eastAsia="Times New Roman"/>
        </w:rPr>
        <w:t xml:space="preserve"> Span A (Leading Span A)</w:t>
      </w:r>
    </w:p>
    <w:p w14:paraId="1DC2110E"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39150062"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75BC6F36"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590372FC"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745F1DDD"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ichimoku_b</w:t>
      </w:r>
      <w:proofErr w:type="spellEnd"/>
      <w:r w:rsidRPr="005F714F">
        <w:rPr>
          <w:rFonts w:ascii="Times New Roman" w:eastAsia="Times New Roman" w:hAnsi="Times New Roman" w:cs="Times New Roman"/>
          <w:b/>
          <w:bCs/>
          <w:color w:val="555555"/>
        </w:rPr>
        <w:t>() → pandas.core.series.Series</w:t>
      </w:r>
    </w:p>
    <w:p w14:paraId="00098BD8" w14:textId="77777777" w:rsidR="005F714F" w:rsidRPr="005F714F" w:rsidRDefault="005F714F" w:rsidP="009D64EA">
      <w:pPr>
        <w:pStyle w:val="Heading3"/>
        <w:rPr>
          <w:rFonts w:eastAsia="Times New Roman"/>
        </w:rPr>
      </w:pPr>
      <w:proofErr w:type="spellStart"/>
      <w:r w:rsidRPr="005F714F">
        <w:rPr>
          <w:rFonts w:eastAsia="Times New Roman"/>
        </w:rPr>
        <w:t>Senkou</w:t>
      </w:r>
      <w:proofErr w:type="spellEnd"/>
      <w:r w:rsidRPr="005F714F">
        <w:rPr>
          <w:rFonts w:eastAsia="Times New Roman"/>
        </w:rPr>
        <w:t xml:space="preserve"> Span B (Leading Span B)</w:t>
      </w:r>
    </w:p>
    <w:p w14:paraId="094687F5"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71DA751B"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64CB6FA8"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6B87688E"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44C2F856"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ichimoku_base_line</w:t>
      </w:r>
      <w:proofErr w:type="spellEnd"/>
      <w:r w:rsidRPr="005F714F">
        <w:rPr>
          <w:rFonts w:ascii="Times New Roman" w:eastAsia="Times New Roman" w:hAnsi="Times New Roman" w:cs="Times New Roman"/>
          <w:b/>
          <w:bCs/>
          <w:color w:val="555555"/>
        </w:rPr>
        <w:t>() → pandas.core.series.Series</w:t>
      </w:r>
    </w:p>
    <w:p w14:paraId="06BDD2B0" w14:textId="77777777" w:rsidR="005F714F" w:rsidRPr="005F714F" w:rsidRDefault="005F714F" w:rsidP="009D64EA">
      <w:pPr>
        <w:pStyle w:val="Heading3"/>
        <w:rPr>
          <w:rFonts w:eastAsia="Times New Roman"/>
        </w:rPr>
      </w:pPr>
      <w:proofErr w:type="spellStart"/>
      <w:r w:rsidRPr="005F714F">
        <w:rPr>
          <w:rFonts w:eastAsia="Times New Roman"/>
        </w:rPr>
        <w:t>Kijun-sen</w:t>
      </w:r>
      <w:proofErr w:type="spellEnd"/>
      <w:r w:rsidRPr="005F714F">
        <w:rPr>
          <w:rFonts w:eastAsia="Times New Roman"/>
        </w:rPr>
        <w:t xml:space="preserve"> (Base Line)</w:t>
      </w:r>
    </w:p>
    <w:p w14:paraId="3B485C71"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620F1EDC"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lastRenderedPageBreak/>
        <w:t>New feature generated.</w:t>
      </w:r>
    </w:p>
    <w:p w14:paraId="791FC685"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530FCC09"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20134884"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ichimoku_conversion_line</w:t>
      </w:r>
      <w:proofErr w:type="spellEnd"/>
      <w:r w:rsidRPr="005F714F">
        <w:rPr>
          <w:rFonts w:ascii="Times New Roman" w:eastAsia="Times New Roman" w:hAnsi="Times New Roman" w:cs="Times New Roman"/>
          <w:b/>
          <w:bCs/>
          <w:color w:val="555555"/>
        </w:rPr>
        <w:t>() → pandas.core.series.Series</w:t>
      </w:r>
    </w:p>
    <w:p w14:paraId="1ED1C23A" w14:textId="77777777" w:rsidR="005F714F" w:rsidRPr="005F714F" w:rsidRDefault="005F714F" w:rsidP="009D64EA">
      <w:pPr>
        <w:pStyle w:val="Heading3"/>
        <w:rPr>
          <w:rFonts w:eastAsia="Times New Roman"/>
        </w:rPr>
      </w:pPr>
      <w:proofErr w:type="spellStart"/>
      <w:r w:rsidRPr="005F714F">
        <w:rPr>
          <w:rFonts w:eastAsia="Times New Roman"/>
        </w:rPr>
        <w:t>Tenkan-sen</w:t>
      </w:r>
      <w:proofErr w:type="spellEnd"/>
      <w:r w:rsidRPr="005F714F">
        <w:rPr>
          <w:rFonts w:eastAsia="Times New Roman"/>
        </w:rPr>
        <w:t xml:space="preserve"> (Conversion Line)</w:t>
      </w:r>
    </w:p>
    <w:p w14:paraId="7014EF7A"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6E34154D"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5F222016"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3B35C23C" w14:textId="63C5A42C" w:rsid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7BDA23E4" w14:textId="77777777" w:rsidR="002A3EE2" w:rsidRPr="005F714F" w:rsidRDefault="002A3EE2" w:rsidP="002A3EE2">
      <w:pPr>
        <w:pBdr>
          <w:top w:val="single" w:sz="18" w:space="5" w:color="6AB0DE"/>
        </w:pBdr>
        <w:shd w:val="clear" w:color="auto" w:fill="E7F2FA"/>
        <w:spacing w:after="90" w:line="240" w:lineRule="auto"/>
        <w:rPr>
          <w:rFonts w:ascii="Times New Roman" w:eastAsia="Times New Roman" w:hAnsi="Times New Roman" w:cs="Times New Roman"/>
          <w:b/>
          <w:bCs/>
          <w:color w:val="2980B9"/>
        </w:rPr>
      </w:pPr>
      <w:r w:rsidRPr="005F714F">
        <w:rPr>
          <w:rFonts w:ascii="Consolas" w:eastAsia="Times New Roman" w:hAnsi="Consolas" w:cs="Courier New"/>
          <w:b/>
          <w:bCs/>
          <w:color w:val="000000"/>
          <w:bdr w:val="none" w:sz="0" w:space="0" w:color="auto" w:frame="1"/>
        </w:rPr>
        <w:t>ta.trend.ichimoku_b</w:t>
      </w:r>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high</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low</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2=26</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3=52</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visual=Fal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w:t>
      </w:r>
    </w:p>
    <w:p w14:paraId="7A9FD5D0" w14:textId="77777777" w:rsidR="002A3EE2" w:rsidRPr="005F714F" w:rsidRDefault="002A3EE2" w:rsidP="002A3EE2">
      <w:pPr>
        <w:pStyle w:val="Heading3"/>
        <w:rPr>
          <w:rFonts w:eastAsia="Times New Roman"/>
        </w:rPr>
      </w:pPr>
      <w:proofErr w:type="spellStart"/>
      <w:r w:rsidRPr="005F714F">
        <w:rPr>
          <w:rFonts w:eastAsia="Times New Roman"/>
        </w:rPr>
        <w:t>Ichimoku</w:t>
      </w:r>
      <w:proofErr w:type="spellEnd"/>
      <w:r w:rsidRPr="005F714F">
        <w:rPr>
          <w:rFonts w:eastAsia="Times New Roman"/>
        </w:rPr>
        <w:t xml:space="preserve"> </w:t>
      </w:r>
      <w:proofErr w:type="spellStart"/>
      <w:r w:rsidRPr="005F714F">
        <w:rPr>
          <w:rFonts w:eastAsia="Times New Roman"/>
        </w:rPr>
        <w:t>Kinkō</w:t>
      </w:r>
      <w:proofErr w:type="spellEnd"/>
      <w:r w:rsidRPr="005F714F">
        <w:rPr>
          <w:rFonts w:eastAsia="Times New Roman"/>
        </w:rPr>
        <w:t xml:space="preserve"> </w:t>
      </w:r>
      <w:proofErr w:type="spellStart"/>
      <w:r w:rsidRPr="005F714F">
        <w:rPr>
          <w:rFonts w:eastAsia="Times New Roman"/>
        </w:rPr>
        <w:t>Hyō</w:t>
      </w:r>
      <w:proofErr w:type="spellEnd"/>
      <w:r w:rsidRPr="005F714F">
        <w:rPr>
          <w:rFonts w:eastAsia="Times New Roman"/>
        </w:rPr>
        <w:t xml:space="preserve"> (</w:t>
      </w:r>
      <w:proofErr w:type="spellStart"/>
      <w:r w:rsidRPr="005F714F">
        <w:rPr>
          <w:rFonts w:eastAsia="Times New Roman"/>
        </w:rPr>
        <w:t>Ichimoku</w:t>
      </w:r>
      <w:proofErr w:type="spellEnd"/>
      <w:r w:rsidRPr="005F714F">
        <w:rPr>
          <w:rFonts w:eastAsia="Times New Roman"/>
        </w:rPr>
        <w:t>)</w:t>
      </w:r>
    </w:p>
    <w:p w14:paraId="60DA93A8" w14:textId="77777777" w:rsidR="002A3EE2" w:rsidRPr="005F714F" w:rsidRDefault="002A3EE2" w:rsidP="002A3EE2">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It identifies the trend and look for potential signals within that trend.</w:t>
      </w:r>
    </w:p>
    <w:p w14:paraId="3C5F810D" w14:textId="77777777" w:rsidR="002A3EE2" w:rsidRPr="005F714F" w:rsidRDefault="004605D7" w:rsidP="002A3EE2">
      <w:pPr>
        <w:spacing w:after="180" w:line="360" w:lineRule="atLeast"/>
        <w:ind w:left="720"/>
        <w:rPr>
          <w:rFonts w:ascii="Times New Roman" w:eastAsia="Times New Roman" w:hAnsi="Times New Roman" w:cs="Times New Roman"/>
          <w:sz w:val="24"/>
          <w:szCs w:val="24"/>
        </w:rPr>
      </w:pPr>
      <w:hyperlink r:id="rId14" w:history="1">
        <w:r w:rsidR="002A3EE2" w:rsidRPr="005F714F">
          <w:rPr>
            <w:rFonts w:ascii="Times New Roman" w:eastAsia="Times New Roman" w:hAnsi="Times New Roman" w:cs="Times New Roman"/>
            <w:color w:val="2980B9"/>
            <w:sz w:val="24"/>
            <w:szCs w:val="24"/>
          </w:rPr>
          <w:t>http://stockcharts.com/school/doku.php?id=chart_school:technical_indicators:ichimoku_cloud</w:t>
        </w:r>
      </w:hyperlink>
    </w:p>
    <w:p w14:paraId="36E6B494" w14:textId="77777777" w:rsidR="002A3EE2" w:rsidRPr="005F714F" w:rsidRDefault="002A3EE2" w:rsidP="002A3EE2">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4BAA57F9" w14:textId="77777777" w:rsidR="002A3EE2" w:rsidRPr="005F714F" w:rsidRDefault="002A3EE2" w:rsidP="002A3EE2">
      <w:pPr>
        <w:numPr>
          <w:ilvl w:val="0"/>
          <w:numId w:val="2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High’ column.</w:t>
      </w:r>
    </w:p>
    <w:p w14:paraId="60FDCCDD" w14:textId="77777777" w:rsidR="002A3EE2" w:rsidRPr="005F714F" w:rsidRDefault="002A3EE2" w:rsidP="002A3EE2">
      <w:pPr>
        <w:numPr>
          <w:ilvl w:val="0"/>
          <w:numId w:val="2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Low’ column.</w:t>
      </w:r>
    </w:p>
    <w:p w14:paraId="03A91939" w14:textId="77777777" w:rsidR="002A3EE2" w:rsidRPr="005F714F" w:rsidRDefault="002A3EE2" w:rsidP="002A3EE2">
      <w:pPr>
        <w:numPr>
          <w:ilvl w:val="0"/>
          <w:numId w:val="2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2</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2 medium period.</w:t>
      </w:r>
    </w:p>
    <w:p w14:paraId="09395882" w14:textId="77777777" w:rsidR="002A3EE2" w:rsidRPr="005F714F" w:rsidRDefault="002A3EE2" w:rsidP="002A3EE2">
      <w:pPr>
        <w:numPr>
          <w:ilvl w:val="0"/>
          <w:numId w:val="2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3</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3 high period.</w:t>
      </w:r>
    </w:p>
    <w:p w14:paraId="78051A90" w14:textId="77777777" w:rsidR="002A3EE2" w:rsidRPr="005F714F" w:rsidRDefault="002A3EE2" w:rsidP="002A3EE2">
      <w:pPr>
        <w:numPr>
          <w:ilvl w:val="0"/>
          <w:numId w:val="2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visual</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shift n2 values.</w:t>
      </w:r>
    </w:p>
    <w:p w14:paraId="76D8EE03" w14:textId="77777777" w:rsidR="002A3EE2" w:rsidRPr="005F714F" w:rsidRDefault="002A3EE2" w:rsidP="002A3EE2">
      <w:pPr>
        <w:numPr>
          <w:ilvl w:val="0"/>
          <w:numId w:val="2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7B2FD1E9" w14:textId="77777777" w:rsidR="002A3EE2" w:rsidRPr="005F714F" w:rsidRDefault="002A3EE2" w:rsidP="002A3EE2">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7494DC57" w14:textId="77777777" w:rsidR="002A3EE2" w:rsidRPr="005F714F" w:rsidRDefault="002A3EE2" w:rsidP="002A3EE2">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0DD5E9D3" w14:textId="77777777" w:rsidR="002A3EE2" w:rsidRPr="005F714F" w:rsidRDefault="002A3EE2" w:rsidP="002A3EE2">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6277ECA3" w14:textId="273393AB" w:rsidR="002A3EE2" w:rsidRDefault="002A3EE2" w:rsidP="002A3EE2">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00B4D101" w14:textId="33C2CA96" w:rsidR="003D55C5" w:rsidRDefault="003D55C5" w:rsidP="002A3EE2">
      <w:pPr>
        <w:spacing w:after="180" w:line="360" w:lineRule="atLeast"/>
        <w:ind w:left="720"/>
        <w:rPr>
          <w:rFonts w:ascii="Times New Roman" w:eastAsia="Times New Roman" w:hAnsi="Times New Roman" w:cs="Times New Roman"/>
          <w:sz w:val="24"/>
          <w:szCs w:val="24"/>
        </w:rPr>
      </w:pPr>
    </w:p>
    <w:p w14:paraId="52E2B150" w14:textId="77777777" w:rsidR="003D55C5" w:rsidRPr="005F714F" w:rsidRDefault="003D55C5" w:rsidP="002A3EE2">
      <w:pPr>
        <w:spacing w:after="180" w:line="360" w:lineRule="atLeast"/>
        <w:ind w:left="720"/>
        <w:rPr>
          <w:rFonts w:ascii="Times New Roman" w:eastAsia="Times New Roman" w:hAnsi="Times New Roman" w:cs="Times New Roman"/>
          <w:sz w:val="24"/>
          <w:szCs w:val="24"/>
        </w:rPr>
      </w:pPr>
    </w:p>
    <w:p w14:paraId="2DBE10C4" w14:textId="77777777" w:rsidR="002A3EE2" w:rsidRPr="005F714F" w:rsidRDefault="002A3EE2" w:rsidP="002A3EE2">
      <w:pPr>
        <w:pBdr>
          <w:top w:val="single" w:sz="18" w:space="5" w:color="6AB0DE"/>
        </w:pBdr>
        <w:shd w:val="clear" w:color="auto" w:fill="E7F2FA"/>
        <w:spacing w:after="90" w:line="240" w:lineRule="auto"/>
        <w:rPr>
          <w:rFonts w:ascii="Times New Roman" w:eastAsia="Times New Roman" w:hAnsi="Times New Roman" w:cs="Times New Roman"/>
          <w:b/>
          <w:bCs/>
          <w:color w:val="2980B9"/>
        </w:rPr>
      </w:pPr>
      <w:r w:rsidRPr="005F714F">
        <w:rPr>
          <w:rFonts w:ascii="Consolas" w:eastAsia="Times New Roman" w:hAnsi="Consolas" w:cs="Courier New"/>
          <w:b/>
          <w:bCs/>
          <w:color w:val="000000"/>
          <w:bdr w:val="none" w:sz="0" w:space="0" w:color="auto" w:frame="1"/>
        </w:rPr>
        <w:lastRenderedPageBreak/>
        <w:t>ta.trend.ichimoku_base_line</w:t>
      </w:r>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high</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low</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1=9</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2=26</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visual=Fal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 → pandas.core.series.Series</w:t>
      </w:r>
    </w:p>
    <w:p w14:paraId="6F960A17" w14:textId="77777777" w:rsidR="002A3EE2" w:rsidRPr="005F714F" w:rsidRDefault="002A3EE2" w:rsidP="002A3EE2">
      <w:pPr>
        <w:pStyle w:val="Heading3"/>
        <w:rPr>
          <w:rFonts w:eastAsia="Times New Roman"/>
        </w:rPr>
      </w:pPr>
      <w:proofErr w:type="spellStart"/>
      <w:r w:rsidRPr="005F714F">
        <w:rPr>
          <w:rFonts w:eastAsia="Times New Roman"/>
        </w:rPr>
        <w:t>Kijun-sen</w:t>
      </w:r>
      <w:proofErr w:type="spellEnd"/>
      <w:r w:rsidRPr="005F714F">
        <w:rPr>
          <w:rFonts w:eastAsia="Times New Roman"/>
        </w:rPr>
        <w:t xml:space="preserve"> (Base Line)</w:t>
      </w:r>
    </w:p>
    <w:p w14:paraId="6A0DFADB" w14:textId="77777777" w:rsidR="002A3EE2" w:rsidRPr="005F714F" w:rsidRDefault="002A3EE2" w:rsidP="002A3EE2">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It identifies the trend and look for potential signals within that trend.</w:t>
      </w:r>
    </w:p>
    <w:p w14:paraId="355D8FFB" w14:textId="77777777" w:rsidR="002A3EE2" w:rsidRPr="005F714F" w:rsidRDefault="004605D7" w:rsidP="002A3EE2">
      <w:pPr>
        <w:spacing w:after="180" w:line="360" w:lineRule="atLeast"/>
        <w:ind w:left="720"/>
        <w:rPr>
          <w:rFonts w:ascii="Times New Roman" w:eastAsia="Times New Roman" w:hAnsi="Times New Roman" w:cs="Times New Roman"/>
          <w:sz w:val="24"/>
          <w:szCs w:val="24"/>
        </w:rPr>
      </w:pPr>
      <w:hyperlink r:id="rId15" w:history="1">
        <w:r w:rsidR="002A3EE2" w:rsidRPr="005F714F">
          <w:rPr>
            <w:rFonts w:ascii="Times New Roman" w:eastAsia="Times New Roman" w:hAnsi="Times New Roman" w:cs="Times New Roman"/>
            <w:color w:val="2980B9"/>
            <w:sz w:val="24"/>
            <w:szCs w:val="24"/>
          </w:rPr>
          <w:t>http://stockcharts.com/school/doku.php?id=chart_school:technical_indicators:ichimoku_cloud</w:t>
        </w:r>
      </w:hyperlink>
    </w:p>
    <w:p w14:paraId="616963A7" w14:textId="77777777" w:rsidR="002A3EE2" w:rsidRPr="005F714F" w:rsidRDefault="002A3EE2" w:rsidP="002A3EE2">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2320E4D9" w14:textId="77777777" w:rsidR="002A3EE2" w:rsidRPr="005F714F" w:rsidRDefault="002A3EE2" w:rsidP="002A3EE2">
      <w:pPr>
        <w:numPr>
          <w:ilvl w:val="0"/>
          <w:numId w:val="25"/>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High’ column.</w:t>
      </w:r>
    </w:p>
    <w:p w14:paraId="3FF810E1" w14:textId="77777777" w:rsidR="002A3EE2" w:rsidRPr="005F714F" w:rsidRDefault="002A3EE2" w:rsidP="002A3EE2">
      <w:pPr>
        <w:numPr>
          <w:ilvl w:val="0"/>
          <w:numId w:val="25"/>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Low’ column.</w:t>
      </w:r>
    </w:p>
    <w:p w14:paraId="2AAC5C7C" w14:textId="77777777" w:rsidR="002A3EE2" w:rsidRPr="005F714F" w:rsidRDefault="002A3EE2" w:rsidP="002A3EE2">
      <w:pPr>
        <w:numPr>
          <w:ilvl w:val="0"/>
          <w:numId w:val="25"/>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1</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1 low period.</w:t>
      </w:r>
    </w:p>
    <w:p w14:paraId="3164C53C" w14:textId="77777777" w:rsidR="002A3EE2" w:rsidRPr="005F714F" w:rsidRDefault="002A3EE2" w:rsidP="002A3EE2">
      <w:pPr>
        <w:numPr>
          <w:ilvl w:val="0"/>
          <w:numId w:val="25"/>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2</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2 medium period.</w:t>
      </w:r>
    </w:p>
    <w:p w14:paraId="01EF4D84" w14:textId="77777777" w:rsidR="002A3EE2" w:rsidRPr="005F714F" w:rsidRDefault="002A3EE2" w:rsidP="002A3EE2">
      <w:pPr>
        <w:numPr>
          <w:ilvl w:val="0"/>
          <w:numId w:val="25"/>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visual</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shift n2 values.</w:t>
      </w:r>
    </w:p>
    <w:p w14:paraId="547D75B4" w14:textId="77777777" w:rsidR="002A3EE2" w:rsidRPr="005F714F" w:rsidRDefault="002A3EE2" w:rsidP="002A3EE2">
      <w:pPr>
        <w:numPr>
          <w:ilvl w:val="0"/>
          <w:numId w:val="25"/>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6C194F6F" w14:textId="77777777" w:rsidR="002A3EE2" w:rsidRPr="005F714F" w:rsidRDefault="002A3EE2" w:rsidP="002A3EE2">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22094C63" w14:textId="77777777" w:rsidR="002A3EE2" w:rsidRPr="005F714F" w:rsidRDefault="002A3EE2" w:rsidP="002A3EE2">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59C43D91" w14:textId="77777777" w:rsidR="002A3EE2" w:rsidRPr="005F714F" w:rsidRDefault="002A3EE2" w:rsidP="002A3EE2">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587AC814" w14:textId="5DB920B7" w:rsidR="002A3EE2" w:rsidRDefault="002A3EE2" w:rsidP="002A3EE2">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2228FC20" w14:textId="195D23D4" w:rsidR="003D55C5" w:rsidRDefault="003D55C5" w:rsidP="002A3EE2">
      <w:pPr>
        <w:spacing w:after="180" w:line="360" w:lineRule="atLeast"/>
        <w:ind w:left="720"/>
        <w:rPr>
          <w:rFonts w:ascii="Times New Roman" w:eastAsia="Times New Roman" w:hAnsi="Times New Roman" w:cs="Times New Roman"/>
          <w:sz w:val="24"/>
          <w:szCs w:val="24"/>
        </w:rPr>
      </w:pPr>
    </w:p>
    <w:p w14:paraId="25344B71" w14:textId="623EF634" w:rsidR="003D55C5" w:rsidRDefault="003D55C5" w:rsidP="002A3EE2">
      <w:pPr>
        <w:spacing w:after="180" w:line="360" w:lineRule="atLeast"/>
        <w:ind w:left="720"/>
        <w:rPr>
          <w:rFonts w:ascii="Times New Roman" w:eastAsia="Times New Roman" w:hAnsi="Times New Roman" w:cs="Times New Roman"/>
          <w:sz w:val="24"/>
          <w:szCs w:val="24"/>
        </w:rPr>
      </w:pPr>
    </w:p>
    <w:p w14:paraId="24782606" w14:textId="305774B2" w:rsidR="003D55C5" w:rsidRDefault="003D55C5" w:rsidP="002A3EE2">
      <w:pPr>
        <w:spacing w:after="180" w:line="360" w:lineRule="atLeast"/>
        <w:ind w:left="720"/>
        <w:rPr>
          <w:rFonts w:ascii="Times New Roman" w:eastAsia="Times New Roman" w:hAnsi="Times New Roman" w:cs="Times New Roman"/>
          <w:sz w:val="24"/>
          <w:szCs w:val="24"/>
        </w:rPr>
      </w:pPr>
    </w:p>
    <w:p w14:paraId="26249334" w14:textId="642FF0C1" w:rsidR="003D55C5" w:rsidRDefault="003D55C5" w:rsidP="002A3EE2">
      <w:pPr>
        <w:spacing w:after="180" w:line="360" w:lineRule="atLeast"/>
        <w:ind w:left="720"/>
        <w:rPr>
          <w:rFonts w:ascii="Times New Roman" w:eastAsia="Times New Roman" w:hAnsi="Times New Roman" w:cs="Times New Roman"/>
          <w:sz w:val="24"/>
          <w:szCs w:val="24"/>
        </w:rPr>
      </w:pPr>
    </w:p>
    <w:p w14:paraId="1E34052A" w14:textId="4CB6E90F" w:rsidR="003D55C5" w:rsidRDefault="003D55C5" w:rsidP="002A3EE2">
      <w:pPr>
        <w:spacing w:after="180" w:line="360" w:lineRule="atLeast"/>
        <w:ind w:left="720"/>
        <w:rPr>
          <w:rFonts w:ascii="Times New Roman" w:eastAsia="Times New Roman" w:hAnsi="Times New Roman" w:cs="Times New Roman"/>
          <w:sz w:val="24"/>
          <w:szCs w:val="24"/>
        </w:rPr>
      </w:pPr>
    </w:p>
    <w:p w14:paraId="2017C542" w14:textId="4AF74287" w:rsidR="003D55C5" w:rsidRDefault="003D55C5" w:rsidP="002A3EE2">
      <w:pPr>
        <w:spacing w:after="180" w:line="360" w:lineRule="atLeast"/>
        <w:ind w:left="720"/>
        <w:rPr>
          <w:rFonts w:ascii="Times New Roman" w:eastAsia="Times New Roman" w:hAnsi="Times New Roman" w:cs="Times New Roman"/>
          <w:sz w:val="24"/>
          <w:szCs w:val="24"/>
        </w:rPr>
      </w:pPr>
    </w:p>
    <w:p w14:paraId="0AC00ED0" w14:textId="0504E5E8" w:rsidR="003D55C5" w:rsidRDefault="003D55C5" w:rsidP="002A3EE2">
      <w:pPr>
        <w:spacing w:after="180" w:line="360" w:lineRule="atLeast"/>
        <w:ind w:left="720"/>
        <w:rPr>
          <w:rFonts w:ascii="Times New Roman" w:eastAsia="Times New Roman" w:hAnsi="Times New Roman" w:cs="Times New Roman"/>
          <w:sz w:val="24"/>
          <w:szCs w:val="24"/>
        </w:rPr>
      </w:pPr>
    </w:p>
    <w:p w14:paraId="27F4AC6E" w14:textId="7087C5CF" w:rsidR="003D55C5" w:rsidRDefault="003D55C5" w:rsidP="002A3EE2">
      <w:pPr>
        <w:spacing w:after="180" w:line="360" w:lineRule="atLeast"/>
        <w:ind w:left="720"/>
        <w:rPr>
          <w:rFonts w:ascii="Times New Roman" w:eastAsia="Times New Roman" w:hAnsi="Times New Roman" w:cs="Times New Roman"/>
          <w:sz w:val="24"/>
          <w:szCs w:val="24"/>
        </w:rPr>
      </w:pPr>
    </w:p>
    <w:p w14:paraId="23BC8BD7" w14:textId="77777777" w:rsidR="003D55C5" w:rsidRPr="005F714F" w:rsidRDefault="003D55C5" w:rsidP="002A3EE2">
      <w:pPr>
        <w:spacing w:after="180" w:line="360" w:lineRule="atLeast"/>
        <w:ind w:left="720"/>
        <w:rPr>
          <w:rFonts w:ascii="Times New Roman" w:eastAsia="Times New Roman" w:hAnsi="Times New Roman" w:cs="Times New Roman"/>
          <w:sz w:val="24"/>
          <w:szCs w:val="24"/>
        </w:rPr>
      </w:pPr>
    </w:p>
    <w:p w14:paraId="795A9063" w14:textId="77777777" w:rsidR="002A3EE2" w:rsidRPr="005F714F" w:rsidRDefault="002A3EE2" w:rsidP="002A3EE2">
      <w:pPr>
        <w:pBdr>
          <w:top w:val="single" w:sz="18" w:space="5" w:color="6AB0DE"/>
        </w:pBdr>
        <w:shd w:val="clear" w:color="auto" w:fill="E7F2FA"/>
        <w:spacing w:after="90" w:line="240" w:lineRule="auto"/>
        <w:rPr>
          <w:rFonts w:ascii="Times New Roman" w:eastAsia="Times New Roman" w:hAnsi="Times New Roman" w:cs="Times New Roman"/>
          <w:b/>
          <w:bCs/>
          <w:color w:val="2980B9"/>
        </w:rPr>
      </w:pPr>
      <w:r w:rsidRPr="005F714F">
        <w:rPr>
          <w:rFonts w:ascii="Consolas" w:eastAsia="Times New Roman" w:hAnsi="Consolas" w:cs="Courier New"/>
          <w:b/>
          <w:bCs/>
          <w:color w:val="000000"/>
          <w:bdr w:val="none" w:sz="0" w:space="0" w:color="auto" w:frame="1"/>
        </w:rPr>
        <w:lastRenderedPageBreak/>
        <w:t>ta.trend.ichimoku_conversion_line</w:t>
      </w:r>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high</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low</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1=9</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2=26</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visual=Fal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 → pandas.core.series.Series</w:t>
      </w:r>
    </w:p>
    <w:p w14:paraId="2262201A" w14:textId="77777777" w:rsidR="002A3EE2" w:rsidRPr="005F714F" w:rsidRDefault="002A3EE2" w:rsidP="002A3EE2">
      <w:pPr>
        <w:pStyle w:val="Heading3"/>
        <w:rPr>
          <w:rFonts w:eastAsia="Times New Roman"/>
        </w:rPr>
      </w:pPr>
      <w:proofErr w:type="spellStart"/>
      <w:r w:rsidRPr="005F714F">
        <w:rPr>
          <w:rFonts w:eastAsia="Times New Roman"/>
        </w:rPr>
        <w:t>Tenkan-sen</w:t>
      </w:r>
      <w:proofErr w:type="spellEnd"/>
      <w:r w:rsidRPr="005F714F">
        <w:rPr>
          <w:rFonts w:eastAsia="Times New Roman"/>
        </w:rPr>
        <w:t xml:space="preserve"> (Conversion Line)</w:t>
      </w:r>
    </w:p>
    <w:p w14:paraId="29763BEB" w14:textId="77777777" w:rsidR="002A3EE2" w:rsidRPr="005F714F" w:rsidRDefault="002A3EE2" w:rsidP="002A3EE2">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It identifies the trend and look for potential signals within that trend.</w:t>
      </w:r>
    </w:p>
    <w:p w14:paraId="37E5823C" w14:textId="77777777" w:rsidR="002A3EE2" w:rsidRPr="005F714F" w:rsidRDefault="004605D7" w:rsidP="002A3EE2">
      <w:pPr>
        <w:spacing w:after="180" w:line="360" w:lineRule="atLeast"/>
        <w:ind w:left="720"/>
        <w:rPr>
          <w:rFonts w:ascii="Times New Roman" w:eastAsia="Times New Roman" w:hAnsi="Times New Roman" w:cs="Times New Roman"/>
          <w:sz w:val="24"/>
          <w:szCs w:val="24"/>
        </w:rPr>
      </w:pPr>
      <w:hyperlink r:id="rId16" w:history="1">
        <w:r w:rsidR="002A3EE2" w:rsidRPr="005F714F">
          <w:rPr>
            <w:rFonts w:ascii="Times New Roman" w:eastAsia="Times New Roman" w:hAnsi="Times New Roman" w:cs="Times New Roman"/>
            <w:color w:val="2980B9"/>
            <w:sz w:val="24"/>
            <w:szCs w:val="24"/>
          </w:rPr>
          <w:t>http://stockcharts.com/school/doku.php?id=chart_school:technical_indicators:ichimoku_cloud</w:t>
        </w:r>
      </w:hyperlink>
    </w:p>
    <w:p w14:paraId="7AC205CB" w14:textId="77777777" w:rsidR="002A3EE2" w:rsidRPr="005F714F" w:rsidRDefault="002A3EE2" w:rsidP="002A3EE2">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00654053" w14:textId="77777777" w:rsidR="002A3EE2" w:rsidRPr="005F714F" w:rsidRDefault="002A3EE2" w:rsidP="002A3EE2">
      <w:pPr>
        <w:numPr>
          <w:ilvl w:val="0"/>
          <w:numId w:val="2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High’ column.</w:t>
      </w:r>
    </w:p>
    <w:p w14:paraId="47616221" w14:textId="77777777" w:rsidR="002A3EE2" w:rsidRPr="005F714F" w:rsidRDefault="002A3EE2" w:rsidP="002A3EE2">
      <w:pPr>
        <w:numPr>
          <w:ilvl w:val="0"/>
          <w:numId w:val="2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Low’ column.</w:t>
      </w:r>
    </w:p>
    <w:p w14:paraId="7DFE6BBF" w14:textId="77777777" w:rsidR="002A3EE2" w:rsidRPr="005F714F" w:rsidRDefault="002A3EE2" w:rsidP="002A3EE2">
      <w:pPr>
        <w:numPr>
          <w:ilvl w:val="0"/>
          <w:numId w:val="2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1</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1 low period.</w:t>
      </w:r>
    </w:p>
    <w:p w14:paraId="24786BDC" w14:textId="77777777" w:rsidR="002A3EE2" w:rsidRPr="005F714F" w:rsidRDefault="002A3EE2" w:rsidP="002A3EE2">
      <w:pPr>
        <w:numPr>
          <w:ilvl w:val="0"/>
          <w:numId w:val="2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2</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2 medium period.</w:t>
      </w:r>
    </w:p>
    <w:p w14:paraId="3ACE98EF" w14:textId="77777777" w:rsidR="002A3EE2" w:rsidRPr="005F714F" w:rsidRDefault="002A3EE2" w:rsidP="002A3EE2">
      <w:pPr>
        <w:numPr>
          <w:ilvl w:val="0"/>
          <w:numId w:val="2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visual</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shift n2 values.</w:t>
      </w:r>
    </w:p>
    <w:p w14:paraId="22CDE3A4" w14:textId="77777777" w:rsidR="002A3EE2" w:rsidRPr="005F714F" w:rsidRDefault="002A3EE2" w:rsidP="002A3EE2">
      <w:pPr>
        <w:numPr>
          <w:ilvl w:val="0"/>
          <w:numId w:val="2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4FA2C3BF" w14:textId="77777777" w:rsidR="002A3EE2" w:rsidRPr="005F714F" w:rsidRDefault="002A3EE2" w:rsidP="002A3EE2">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323C66EE" w14:textId="77777777" w:rsidR="002A3EE2" w:rsidRPr="005F714F" w:rsidRDefault="002A3EE2" w:rsidP="002A3EE2">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52458B8E" w14:textId="77777777" w:rsidR="002A3EE2" w:rsidRPr="005F714F" w:rsidRDefault="002A3EE2" w:rsidP="002A3EE2">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5107B148" w14:textId="77777777" w:rsidR="002A3EE2" w:rsidRPr="005F714F" w:rsidRDefault="002A3EE2" w:rsidP="002A3EE2">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12DB22FE" w14:textId="134D717A" w:rsidR="002A3EE2" w:rsidRDefault="002A3EE2" w:rsidP="005F714F">
      <w:pPr>
        <w:spacing w:after="180" w:line="360" w:lineRule="atLeast"/>
        <w:ind w:left="720"/>
        <w:rPr>
          <w:rFonts w:ascii="Times New Roman" w:eastAsia="Times New Roman" w:hAnsi="Times New Roman" w:cs="Times New Roman"/>
          <w:sz w:val="24"/>
          <w:szCs w:val="24"/>
        </w:rPr>
      </w:pPr>
    </w:p>
    <w:p w14:paraId="1D071BE8" w14:textId="34C64ACE" w:rsidR="003D55C5" w:rsidRDefault="003D55C5" w:rsidP="005F714F">
      <w:pPr>
        <w:spacing w:after="180" w:line="360" w:lineRule="atLeast"/>
        <w:ind w:left="720"/>
        <w:rPr>
          <w:rFonts w:ascii="Times New Roman" w:eastAsia="Times New Roman" w:hAnsi="Times New Roman" w:cs="Times New Roman"/>
          <w:sz w:val="24"/>
          <w:szCs w:val="24"/>
        </w:rPr>
      </w:pPr>
    </w:p>
    <w:p w14:paraId="36308B2A" w14:textId="7F57AB49" w:rsidR="003D55C5" w:rsidRDefault="003D55C5" w:rsidP="005F714F">
      <w:pPr>
        <w:spacing w:after="180" w:line="360" w:lineRule="atLeast"/>
        <w:ind w:left="720"/>
        <w:rPr>
          <w:rFonts w:ascii="Times New Roman" w:eastAsia="Times New Roman" w:hAnsi="Times New Roman" w:cs="Times New Roman"/>
          <w:sz w:val="24"/>
          <w:szCs w:val="24"/>
        </w:rPr>
      </w:pPr>
    </w:p>
    <w:p w14:paraId="61531856" w14:textId="4BD98F28" w:rsidR="003D55C5" w:rsidRDefault="003D55C5" w:rsidP="005F714F">
      <w:pPr>
        <w:spacing w:after="180" w:line="360" w:lineRule="atLeast"/>
        <w:ind w:left="720"/>
        <w:rPr>
          <w:rFonts w:ascii="Times New Roman" w:eastAsia="Times New Roman" w:hAnsi="Times New Roman" w:cs="Times New Roman"/>
          <w:sz w:val="24"/>
          <w:szCs w:val="24"/>
        </w:rPr>
      </w:pPr>
    </w:p>
    <w:p w14:paraId="7455CB4B" w14:textId="1A64ED51" w:rsidR="003D55C5" w:rsidRDefault="003D55C5" w:rsidP="005F714F">
      <w:pPr>
        <w:spacing w:after="180" w:line="360" w:lineRule="atLeast"/>
        <w:ind w:left="720"/>
        <w:rPr>
          <w:rFonts w:ascii="Times New Roman" w:eastAsia="Times New Roman" w:hAnsi="Times New Roman" w:cs="Times New Roman"/>
          <w:sz w:val="24"/>
          <w:szCs w:val="24"/>
        </w:rPr>
      </w:pPr>
    </w:p>
    <w:p w14:paraId="2CF0F3A6" w14:textId="32BFFC20" w:rsidR="003D55C5" w:rsidRDefault="003D55C5" w:rsidP="005F714F">
      <w:pPr>
        <w:spacing w:after="180" w:line="360" w:lineRule="atLeast"/>
        <w:ind w:left="720"/>
        <w:rPr>
          <w:rFonts w:ascii="Times New Roman" w:eastAsia="Times New Roman" w:hAnsi="Times New Roman" w:cs="Times New Roman"/>
          <w:sz w:val="24"/>
          <w:szCs w:val="24"/>
        </w:rPr>
      </w:pPr>
    </w:p>
    <w:p w14:paraId="0A3822C8" w14:textId="269B0D41" w:rsidR="003D55C5" w:rsidRDefault="003D55C5" w:rsidP="005F714F">
      <w:pPr>
        <w:spacing w:after="180" w:line="360" w:lineRule="atLeast"/>
        <w:ind w:left="720"/>
        <w:rPr>
          <w:rFonts w:ascii="Times New Roman" w:eastAsia="Times New Roman" w:hAnsi="Times New Roman" w:cs="Times New Roman"/>
          <w:sz w:val="24"/>
          <w:szCs w:val="24"/>
        </w:rPr>
      </w:pPr>
    </w:p>
    <w:p w14:paraId="25582BBD" w14:textId="4292C32F" w:rsidR="003D55C5" w:rsidRDefault="003D55C5" w:rsidP="005F714F">
      <w:pPr>
        <w:spacing w:after="180" w:line="360" w:lineRule="atLeast"/>
        <w:ind w:left="720"/>
        <w:rPr>
          <w:rFonts w:ascii="Times New Roman" w:eastAsia="Times New Roman" w:hAnsi="Times New Roman" w:cs="Times New Roman"/>
          <w:sz w:val="24"/>
          <w:szCs w:val="24"/>
        </w:rPr>
      </w:pPr>
    </w:p>
    <w:p w14:paraId="396037C3" w14:textId="77777777" w:rsidR="003D55C5" w:rsidRPr="005F714F" w:rsidRDefault="003D55C5" w:rsidP="005F714F">
      <w:pPr>
        <w:spacing w:after="180" w:line="360" w:lineRule="atLeast"/>
        <w:ind w:left="720"/>
        <w:rPr>
          <w:rFonts w:ascii="Times New Roman" w:eastAsia="Times New Roman" w:hAnsi="Times New Roman" w:cs="Times New Roman"/>
          <w:sz w:val="24"/>
          <w:szCs w:val="24"/>
        </w:rPr>
      </w:pPr>
    </w:p>
    <w:p w14:paraId="18695443" w14:textId="77777777" w:rsidR="005F714F" w:rsidRPr="005F714F" w:rsidRDefault="005F714F" w:rsidP="005F714F">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5F714F">
        <w:rPr>
          <w:rFonts w:ascii="Times New Roman" w:eastAsia="Times New Roman" w:hAnsi="Times New Roman" w:cs="Times New Roman"/>
          <w:b/>
          <w:bCs/>
          <w:i/>
          <w:iCs/>
          <w:color w:val="2980B9"/>
        </w:rPr>
        <w:lastRenderedPageBreak/>
        <w:t>class</w:t>
      </w:r>
      <w:r w:rsidRPr="005F714F">
        <w:rPr>
          <w:rFonts w:ascii="Consolas" w:eastAsia="Times New Roman" w:hAnsi="Consolas" w:cs="Courier New"/>
          <w:b/>
          <w:bCs/>
          <w:color w:val="000000"/>
          <w:bdr w:val="none" w:sz="0" w:space="0" w:color="auto" w:frame="1"/>
        </w:rPr>
        <w:t>ta.trend.KSTIndicator</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close: pandas.core.series.Series</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roc1: int = 1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roc2: int = 15</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roc3: int = 2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roc4: int = 3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1: int = 1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2: int = 1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3: int = 1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4: int = 15</w:t>
      </w:r>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nsig</w:t>
      </w:r>
      <w:proofErr w:type="spellEnd"/>
      <w:r w:rsidRPr="005F714F">
        <w:rPr>
          <w:rFonts w:ascii="Times New Roman" w:eastAsia="Times New Roman" w:hAnsi="Times New Roman" w:cs="Times New Roman"/>
          <w:b/>
          <w:bCs/>
          <w:i/>
          <w:iCs/>
          <w:color w:val="2980B9"/>
        </w:rPr>
        <w:t>: int = 9</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 bool = False</w:t>
      </w:r>
      <w:r w:rsidRPr="005F714F">
        <w:rPr>
          <w:rFonts w:ascii="Times New Roman" w:eastAsia="Times New Roman" w:hAnsi="Times New Roman" w:cs="Times New Roman"/>
          <w:b/>
          <w:bCs/>
          <w:color w:val="2980B9"/>
        </w:rPr>
        <w:t>)</w:t>
      </w:r>
    </w:p>
    <w:p w14:paraId="1BD2475D" w14:textId="7251B465" w:rsidR="005F714F" w:rsidRPr="005F714F" w:rsidRDefault="005F714F" w:rsidP="004605D7">
      <w:pPr>
        <w:pStyle w:val="Heading2"/>
        <w:numPr>
          <w:ilvl w:val="0"/>
          <w:numId w:val="50"/>
        </w:numPr>
      </w:pPr>
      <w:r w:rsidRPr="005F714F">
        <w:t xml:space="preserve">KST </w:t>
      </w:r>
      <w:r w:rsidR="00F72A0A">
        <w:t xml:space="preserve">Indicator </w:t>
      </w:r>
      <w:r w:rsidRPr="005F714F">
        <w:t>Oscillator (KST Signal)</w:t>
      </w:r>
    </w:p>
    <w:p w14:paraId="6D087706"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It is useful to identify major stock market cycle junctures because its formula is weighed to be more greatly influenced by the longer and more dominant time spans, in order to better reflect the primary swings of stock market cycle.</w:t>
      </w:r>
    </w:p>
    <w:p w14:paraId="78CB22E1" w14:textId="77777777" w:rsidR="005F714F" w:rsidRPr="005F714F" w:rsidRDefault="004605D7" w:rsidP="005F714F">
      <w:pPr>
        <w:spacing w:after="180" w:line="360" w:lineRule="atLeast"/>
        <w:ind w:left="720"/>
        <w:rPr>
          <w:rFonts w:ascii="Times New Roman" w:eastAsia="Times New Roman" w:hAnsi="Times New Roman" w:cs="Times New Roman"/>
          <w:sz w:val="24"/>
          <w:szCs w:val="24"/>
        </w:rPr>
      </w:pPr>
      <w:hyperlink r:id="rId17" w:history="1">
        <w:r w:rsidR="005F714F" w:rsidRPr="005F714F">
          <w:rPr>
            <w:rFonts w:ascii="Times New Roman" w:eastAsia="Times New Roman" w:hAnsi="Times New Roman" w:cs="Times New Roman"/>
            <w:color w:val="2980B9"/>
            <w:sz w:val="24"/>
            <w:szCs w:val="24"/>
          </w:rPr>
          <w:t>http://stockcharts.com/school/doku.php?id=chart_school:technical_indicators:know_sure_thing_kst</w:t>
        </w:r>
      </w:hyperlink>
    </w:p>
    <w:p w14:paraId="2405FBC4"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14984295" w14:textId="77777777" w:rsidR="005F714F" w:rsidRPr="005F714F" w:rsidRDefault="005F714F" w:rsidP="005F714F">
      <w:pPr>
        <w:numPr>
          <w:ilvl w:val="0"/>
          <w:numId w:val="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Close’ column.</w:t>
      </w:r>
    </w:p>
    <w:p w14:paraId="303F0055" w14:textId="77777777" w:rsidR="005F714F" w:rsidRPr="005F714F" w:rsidRDefault="005F714F" w:rsidP="005F714F">
      <w:pPr>
        <w:numPr>
          <w:ilvl w:val="0"/>
          <w:numId w:val="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roc1</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roc1 period.</w:t>
      </w:r>
    </w:p>
    <w:p w14:paraId="7BFC8B2D" w14:textId="77777777" w:rsidR="005F714F" w:rsidRPr="005F714F" w:rsidRDefault="005F714F" w:rsidP="005F714F">
      <w:pPr>
        <w:numPr>
          <w:ilvl w:val="0"/>
          <w:numId w:val="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roc2</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roc2 period.</w:t>
      </w:r>
    </w:p>
    <w:p w14:paraId="2274366F" w14:textId="77777777" w:rsidR="005F714F" w:rsidRPr="005F714F" w:rsidRDefault="005F714F" w:rsidP="005F714F">
      <w:pPr>
        <w:numPr>
          <w:ilvl w:val="0"/>
          <w:numId w:val="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roc3</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roc3 period.</w:t>
      </w:r>
    </w:p>
    <w:p w14:paraId="5F59082E" w14:textId="77777777" w:rsidR="005F714F" w:rsidRPr="005F714F" w:rsidRDefault="005F714F" w:rsidP="005F714F">
      <w:pPr>
        <w:numPr>
          <w:ilvl w:val="0"/>
          <w:numId w:val="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roc4</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roc4 period.</w:t>
      </w:r>
    </w:p>
    <w:p w14:paraId="759BADF7" w14:textId="77777777" w:rsidR="005F714F" w:rsidRPr="005F714F" w:rsidRDefault="005F714F" w:rsidP="005F714F">
      <w:pPr>
        <w:numPr>
          <w:ilvl w:val="0"/>
          <w:numId w:val="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1</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1 smoothed period.</w:t>
      </w:r>
    </w:p>
    <w:p w14:paraId="706DD417" w14:textId="77777777" w:rsidR="005F714F" w:rsidRPr="005F714F" w:rsidRDefault="005F714F" w:rsidP="005F714F">
      <w:pPr>
        <w:numPr>
          <w:ilvl w:val="0"/>
          <w:numId w:val="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2</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2 smoothed period.</w:t>
      </w:r>
    </w:p>
    <w:p w14:paraId="406E5DD5" w14:textId="77777777" w:rsidR="005F714F" w:rsidRPr="005F714F" w:rsidRDefault="005F714F" w:rsidP="005F714F">
      <w:pPr>
        <w:numPr>
          <w:ilvl w:val="0"/>
          <w:numId w:val="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3</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3 smoothed period.</w:t>
      </w:r>
    </w:p>
    <w:p w14:paraId="6512885F" w14:textId="77777777" w:rsidR="005F714F" w:rsidRPr="005F714F" w:rsidRDefault="005F714F" w:rsidP="005F714F">
      <w:pPr>
        <w:numPr>
          <w:ilvl w:val="0"/>
          <w:numId w:val="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4</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4 smoothed period.</w:t>
      </w:r>
    </w:p>
    <w:p w14:paraId="1306961B" w14:textId="77777777" w:rsidR="005F714F" w:rsidRPr="005F714F" w:rsidRDefault="005F714F" w:rsidP="005F714F">
      <w:pPr>
        <w:numPr>
          <w:ilvl w:val="0"/>
          <w:numId w:val="7"/>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nsig</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 to signal.</w:t>
      </w:r>
    </w:p>
    <w:p w14:paraId="7EB94B5E" w14:textId="77777777" w:rsidR="005F714F" w:rsidRPr="005F714F" w:rsidRDefault="005F714F" w:rsidP="005F714F">
      <w:pPr>
        <w:numPr>
          <w:ilvl w:val="0"/>
          <w:numId w:val="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258D52E1"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kst</w:t>
      </w:r>
      <w:proofErr w:type="spellEnd"/>
      <w:r w:rsidRPr="005F714F">
        <w:rPr>
          <w:rFonts w:ascii="Times New Roman" w:eastAsia="Times New Roman" w:hAnsi="Times New Roman" w:cs="Times New Roman"/>
          <w:b/>
          <w:bCs/>
          <w:color w:val="555555"/>
        </w:rPr>
        <w:t>() → pandas.core.series.Series</w:t>
      </w:r>
    </w:p>
    <w:p w14:paraId="39B153C9" w14:textId="77777777" w:rsidR="005F714F" w:rsidRPr="005F714F" w:rsidRDefault="005F714F" w:rsidP="009D64EA">
      <w:pPr>
        <w:pStyle w:val="Heading3"/>
        <w:rPr>
          <w:rFonts w:eastAsia="Times New Roman"/>
        </w:rPr>
      </w:pPr>
      <w:proofErr w:type="spellStart"/>
      <w:r w:rsidRPr="005F714F">
        <w:rPr>
          <w:rFonts w:eastAsia="Times New Roman"/>
        </w:rPr>
        <w:t>Know</w:t>
      </w:r>
      <w:proofErr w:type="spellEnd"/>
      <w:r w:rsidRPr="005F714F">
        <w:rPr>
          <w:rFonts w:eastAsia="Times New Roman"/>
        </w:rPr>
        <w:t xml:space="preserve"> Sure Thing (KST)</w:t>
      </w:r>
    </w:p>
    <w:p w14:paraId="62E81BE3"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7D82B372"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1A2B1068"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01212028"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6EDB3EBF"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lastRenderedPageBreak/>
        <w:t>kst_diff</w:t>
      </w:r>
      <w:proofErr w:type="spellEnd"/>
      <w:r w:rsidRPr="005F714F">
        <w:rPr>
          <w:rFonts w:ascii="Times New Roman" w:eastAsia="Times New Roman" w:hAnsi="Times New Roman" w:cs="Times New Roman"/>
          <w:b/>
          <w:bCs/>
          <w:color w:val="555555"/>
        </w:rPr>
        <w:t>() → pandas.core.series.Series</w:t>
      </w:r>
    </w:p>
    <w:p w14:paraId="6C0329A2" w14:textId="77777777" w:rsidR="005F714F" w:rsidRPr="005F714F" w:rsidRDefault="005F714F" w:rsidP="009D64EA">
      <w:pPr>
        <w:pStyle w:val="Heading3"/>
        <w:rPr>
          <w:rFonts w:eastAsia="Times New Roman"/>
        </w:rPr>
      </w:pPr>
      <w:r w:rsidRPr="005F714F">
        <w:rPr>
          <w:rFonts w:eastAsia="Times New Roman"/>
        </w:rPr>
        <w:t>Diff Know Sure Thing (KST)</w:t>
      </w:r>
    </w:p>
    <w:p w14:paraId="50612828"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 xml:space="preserve">KST - </w:t>
      </w:r>
      <w:proofErr w:type="spellStart"/>
      <w:r w:rsidRPr="005F714F">
        <w:rPr>
          <w:rFonts w:ascii="Times New Roman" w:eastAsia="Times New Roman" w:hAnsi="Times New Roman" w:cs="Times New Roman"/>
          <w:sz w:val="24"/>
          <w:szCs w:val="24"/>
        </w:rPr>
        <w:t>Signal_KST</w:t>
      </w:r>
      <w:proofErr w:type="spellEnd"/>
    </w:p>
    <w:p w14:paraId="3A4E6D8F"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6DCDD76B"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0CCE2739"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5BC37937"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750E2611"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kst_sig</w:t>
      </w:r>
      <w:proofErr w:type="spellEnd"/>
      <w:r w:rsidRPr="005F714F">
        <w:rPr>
          <w:rFonts w:ascii="Times New Roman" w:eastAsia="Times New Roman" w:hAnsi="Times New Roman" w:cs="Times New Roman"/>
          <w:b/>
          <w:bCs/>
          <w:color w:val="555555"/>
        </w:rPr>
        <w:t>() → pandas.core.series.Series</w:t>
      </w:r>
    </w:p>
    <w:p w14:paraId="3AD75A61" w14:textId="77777777" w:rsidR="005F714F" w:rsidRPr="005F714F" w:rsidRDefault="005F714F" w:rsidP="009D64EA">
      <w:pPr>
        <w:pStyle w:val="Heading3"/>
        <w:rPr>
          <w:rFonts w:eastAsia="Times New Roman"/>
        </w:rPr>
      </w:pPr>
      <w:r w:rsidRPr="005F714F">
        <w:rPr>
          <w:rFonts w:eastAsia="Times New Roman"/>
        </w:rPr>
        <w:t>Signal Line Know Sure Thing (KST)</w:t>
      </w:r>
    </w:p>
    <w:p w14:paraId="72B30CFB"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sz w:val="24"/>
          <w:szCs w:val="24"/>
        </w:rPr>
        <w:t>nsig</w:t>
      </w:r>
      <w:proofErr w:type="spellEnd"/>
      <w:r w:rsidRPr="005F714F">
        <w:rPr>
          <w:rFonts w:ascii="Times New Roman" w:eastAsia="Times New Roman" w:hAnsi="Times New Roman" w:cs="Times New Roman"/>
          <w:sz w:val="24"/>
          <w:szCs w:val="24"/>
        </w:rPr>
        <w:t>-period SMA of KST</w:t>
      </w:r>
    </w:p>
    <w:p w14:paraId="5A05FFE7"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33373189"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67742ED5"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4632C000" w14:textId="5447B4A5" w:rsidR="00F72A0A" w:rsidRDefault="005F714F" w:rsidP="003D55C5">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5DE9F3BC" w14:textId="73384C4F" w:rsidR="003D55C5" w:rsidRDefault="003D55C5" w:rsidP="003D55C5">
      <w:pPr>
        <w:spacing w:after="180" w:line="360" w:lineRule="atLeast"/>
        <w:ind w:left="720"/>
        <w:rPr>
          <w:rFonts w:ascii="Times New Roman" w:eastAsia="Times New Roman" w:hAnsi="Times New Roman" w:cs="Times New Roman"/>
          <w:sz w:val="24"/>
          <w:szCs w:val="24"/>
        </w:rPr>
      </w:pPr>
    </w:p>
    <w:p w14:paraId="51D46ACF" w14:textId="5D1267A1" w:rsidR="003D55C5" w:rsidRDefault="003D55C5" w:rsidP="003D55C5">
      <w:pPr>
        <w:spacing w:after="180" w:line="360" w:lineRule="atLeast"/>
        <w:ind w:left="720"/>
        <w:rPr>
          <w:rFonts w:ascii="Times New Roman" w:eastAsia="Times New Roman" w:hAnsi="Times New Roman" w:cs="Times New Roman"/>
          <w:sz w:val="24"/>
          <w:szCs w:val="24"/>
        </w:rPr>
      </w:pPr>
    </w:p>
    <w:p w14:paraId="261E82ED" w14:textId="7B91861A" w:rsidR="003D55C5" w:rsidRDefault="003D55C5" w:rsidP="003D55C5">
      <w:pPr>
        <w:spacing w:after="180" w:line="360" w:lineRule="atLeast"/>
        <w:ind w:left="720"/>
        <w:rPr>
          <w:rFonts w:ascii="Times New Roman" w:eastAsia="Times New Roman" w:hAnsi="Times New Roman" w:cs="Times New Roman"/>
          <w:sz w:val="24"/>
          <w:szCs w:val="24"/>
        </w:rPr>
      </w:pPr>
    </w:p>
    <w:p w14:paraId="18D282A4" w14:textId="5EEA9655" w:rsidR="003D55C5" w:rsidRDefault="003D55C5" w:rsidP="003D55C5">
      <w:pPr>
        <w:spacing w:after="180" w:line="360" w:lineRule="atLeast"/>
        <w:ind w:left="720"/>
        <w:rPr>
          <w:rFonts w:ascii="Times New Roman" w:eastAsia="Times New Roman" w:hAnsi="Times New Roman" w:cs="Times New Roman"/>
          <w:sz w:val="24"/>
          <w:szCs w:val="24"/>
        </w:rPr>
      </w:pPr>
    </w:p>
    <w:p w14:paraId="68962307" w14:textId="62CAAFD0" w:rsidR="003D55C5" w:rsidRDefault="003D55C5" w:rsidP="003D55C5">
      <w:pPr>
        <w:spacing w:after="180" w:line="360" w:lineRule="atLeast"/>
        <w:ind w:left="720"/>
        <w:rPr>
          <w:rFonts w:ascii="Times New Roman" w:eastAsia="Times New Roman" w:hAnsi="Times New Roman" w:cs="Times New Roman"/>
          <w:sz w:val="24"/>
          <w:szCs w:val="24"/>
        </w:rPr>
      </w:pPr>
    </w:p>
    <w:p w14:paraId="14C7AA76" w14:textId="4AE339EC" w:rsidR="003D55C5" w:rsidRDefault="003D55C5" w:rsidP="003D55C5">
      <w:pPr>
        <w:spacing w:after="180" w:line="360" w:lineRule="atLeast"/>
        <w:ind w:left="720"/>
        <w:rPr>
          <w:rFonts w:ascii="Times New Roman" w:eastAsia="Times New Roman" w:hAnsi="Times New Roman" w:cs="Times New Roman"/>
          <w:sz w:val="24"/>
          <w:szCs w:val="24"/>
        </w:rPr>
      </w:pPr>
    </w:p>
    <w:p w14:paraId="0A31F066" w14:textId="38E02E7B" w:rsidR="003D55C5" w:rsidRDefault="003D55C5" w:rsidP="003D55C5">
      <w:pPr>
        <w:spacing w:after="180" w:line="360" w:lineRule="atLeast"/>
        <w:ind w:left="720"/>
        <w:rPr>
          <w:rFonts w:ascii="Times New Roman" w:eastAsia="Times New Roman" w:hAnsi="Times New Roman" w:cs="Times New Roman"/>
          <w:sz w:val="24"/>
          <w:szCs w:val="24"/>
        </w:rPr>
      </w:pPr>
    </w:p>
    <w:p w14:paraId="0B63EBB8" w14:textId="1356ACD1" w:rsidR="003D55C5" w:rsidRDefault="003D55C5" w:rsidP="003D55C5">
      <w:pPr>
        <w:spacing w:after="180" w:line="360" w:lineRule="atLeast"/>
        <w:ind w:left="720"/>
        <w:rPr>
          <w:rFonts w:ascii="Times New Roman" w:eastAsia="Times New Roman" w:hAnsi="Times New Roman" w:cs="Times New Roman"/>
          <w:sz w:val="24"/>
          <w:szCs w:val="24"/>
        </w:rPr>
      </w:pPr>
    </w:p>
    <w:p w14:paraId="7F307F86" w14:textId="02994154" w:rsidR="003D55C5" w:rsidRDefault="003D55C5" w:rsidP="003D55C5">
      <w:pPr>
        <w:spacing w:after="180" w:line="360" w:lineRule="atLeast"/>
        <w:ind w:left="720"/>
        <w:rPr>
          <w:rFonts w:ascii="Times New Roman" w:eastAsia="Times New Roman" w:hAnsi="Times New Roman" w:cs="Times New Roman"/>
          <w:sz w:val="24"/>
          <w:szCs w:val="24"/>
        </w:rPr>
      </w:pPr>
    </w:p>
    <w:p w14:paraId="4C6BDA8E" w14:textId="60AC456A" w:rsidR="003D55C5" w:rsidRDefault="003D55C5" w:rsidP="003D55C5">
      <w:pPr>
        <w:spacing w:after="180" w:line="360" w:lineRule="atLeast"/>
        <w:ind w:left="720"/>
        <w:rPr>
          <w:rFonts w:ascii="Times New Roman" w:eastAsia="Times New Roman" w:hAnsi="Times New Roman" w:cs="Times New Roman"/>
          <w:sz w:val="24"/>
          <w:szCs w:val="24"/>
        </w:rPr>
      </w:pPr>
    </w:p>
    <w:p w14:paraId="4BEFDD75" w14:textId="4C0FA533" w:rsidR="003D55C5" w:rsidRDefault="003D55C5" w:rsidP="003D55C5">
      <w:pPr>
        <w:spacing w:after="180" w:line="360" w:lineRule="atLeast"/>
        <w:ind w:left="720"/>
        <w:rPr>
          <w:rFonts w:ascii="Times New Roman" w:eastAsia="Times New Roman" w:hAnsi="Times New Roman" w:cs="Times New Roman"/>
          <w:sz w:val="24"/>
          <w:szCs w:val="24"/>
        </w:rPr>
      </w:pPr>
    </w:p>
    <w:p w14:paraId="0F416B40" w14:textId="5BBC21EF" w:rsidR="003D55C5" w:rsidRDefault="003D55C5" w:rsidP="003D55C5">
      <w:pPr>
        <w:spacing w:after="180" w:line="360" w:lineRule="atLeast"/>
        <w:ind w:left="720"/>
        <w:rPr>
          <w:rFonts w:ascii="Times New Roman" w:eastAsia="Times New Roman" w:hAnsi="Times New Roman" w:cs="Times New Roman"/>
          <w:sz w:val="24"/>
          <w:szCs w:val="24"/>
        </w:rPr>
      </w:pPr>
    </w:p>
    <w:p w14:paraId="5B6EA3B1" w14:textId="77777777" w:rsidR="003D55C5" w:rsidRDefault="003D55C5" w:rsidP="003D55C5">
      <w:pPr>
        <w:spacing w:after="180" w:line="360" w:lineRule="atLeast"/>
        <w:ind w:left="720"/>
        <w:rPr>
          <w:rFonts w:ascii="Times New Roman" w:eastAsia="Times New Roman" w:hAnsi="Times New Roman" w:cs="Times New Roman"/>
          <w:sz w:val="24"/>
          <w:szCs w:val="24"/>
        </w:rPr>
      </w:pPr>
    </w:p>
    <w:p w14:paraId="3A73085F" w14:textId="77777777" w:rsidR="00F72A0A" w:rsidRPr="005F714F" w:rsidRDefault="00F72A0A" w:rsidP="00F72A0A">
      <w:pPr>
        <w:pBdr>
          <w:top w:val="single" w:sz="18" w:space="5" w:color="6AB0DE"/>
        </w:pBdr>
        <w:shd w:val="clear" w:color="auto" w:fill="E7F2FA"/>
        <w:spacing w:after="90" w:line="240" w:lineRule="auto"/>
        <w:rPr>
          <w:rFonts w:ascii="Times New Roman" w:eastAsia="Times New Roman" w:hAnsi="Times New Roman" w:cs="Times New Roman"/>
          <w:b/>
          <w:bCs/>
          <w:color w:val="2980B9"/>
        </w:rPr>
      </w:pPr>
      <w:r w:rsidRPr="005F714F">
        <w:rPr>
          <w:rFonts w:ascii="Consolas" w:eastAsia="Times New Roman" w:hAnsi="Consolas" w:cs="Courier New"/>
          <w:b/>
          <w:bCs/>
          <w:color w:val="000000"/>
          <w:bdr w:val="none" w:sz="0" w:space="0" w:color="auto" w:frame="1"/>
        </w:rPr>
        <w:lastRenderedPageBreak/>
        <w:t>ta.trend.kst</w:t>
      </w:r>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roc1=1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roc2=15</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roc3=2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roc4=3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1=1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2=1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3=1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4=15</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w:t>
      </w:r>
    </w:p>
    <w:p w14:paraId="6A14F73B" w14:textId="77777777" w:rsidR="00F72A0A" w:rsidRPr="005F714F" w:rsidRDefault="00F72A0A" w:rsidP="00F72A0A">
      <w:pPr>
        <w:pStyle w:val="Heading3"/>
      </w:pPr>
      <w:r w:rsidRPr="005F714F">
        <w:t>KST Oscillator (KST)</w:t>
      </w:r>
    </w:p>
    <w:p w14:paraId="415D80A7" w14:textId="77777777" w:rsidR="00F72A0A" w:rsidRPr="005F714F" w:rsidRDefault="00F72A0A" w:rsidP="00F72A0A">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It is useful to identify major stock market cycle junctures because its formula is weighed to be more greatly influenced by the longer and more dominant time spans, in order to better reflect the primary swings of stock market cycle.</w:t>
      </w:r>
    </w:p>
    <w:p w14:paraId="3B1D67ED" w14:textId="77777777" w:rsidR="00F72A0A" w:rsidRPr="005F714F" w:rsidRDefault="004605D7" w:rsidP="00F72A0A">
      <w:pPr>
        <w:spacing w:after="180" w:line="360" w:lineRule="atLeast"/>
        <w:ind w:left="720"/>
        <w:rPr>
          <w:rFonts w:ascii="Times New Roman" w:eastAsia="Times New Roman" w:hAnsi="Times New Roman" w:cs="Times New Roman"/>
          <w:sz w:val="24"/>
          <w:szCs w:val="24"/>
        </w:rPr>
      </w:pPr>
      <w:hyperlink r:id="rId18" w:history="1">
        <w:r w:rsidR="00F72A0A" w:rsidRPr="005F714F">
          <w:rPr>
            <w:rFonts w:ascii="Times New Roman" w:eastAsia="Times New Roman" w:hAnsi="Times New Roman" w:cs="Times New Roman"/>
            <w:color w:val="2980B9"/>
            <w:sz w:val="24"/>
            <w:szCs w:val="24"/>
          </w:rPr>
          <w:t>https://en.wikipedia.org/wiki/KST_oscillator</w:t>
        </w:r>
      </w:hyperlink>
    </w:p>
    <w:p w14:paraId="7228C018" w14:textId="77777777" w:rsidR="00F72A0A" w:rsidRPr="005F714F" w:rsidRDefault="00F72A0A" w:rsidP="00F72A0A">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205E401F" w14:textId="77777777" w:rsidR="00F72A0A" w:rsidRPr="005F714F" w:rsidRDefault="00F72A0A" w:rsidP="00F72A0A">
      <w:pPr>
        <w:numPr>
          <w:ilvl w:val="0"/>
          <w:numId w:val="2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Close’ column.</w:t>
      </w:r>
    </w:p>
    <w:p w14:paraId="5ACEB236" w14:textId="77777777" w:rsidR="00F72A0A" w:rsidRPr="005F714F" w:rsidRDefault="00F72A0A" w:rsidP="00F72A0A">
      <w:pPr>
        <w:numPr>
          <w:ilvl w:val="0"/>
          <w:numId w:val="2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roc1</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r1 period.</w:t>
      </w:r>
    </w:p>
    <w:p w14:paraId="4697B05C" w14:textId="77777777" w:rsidR="00F72A0A" w:rsidRPr="005F714F" w:rsidRDefault="00F72A0A" w:rsidP="00F72A0A">
      <w:pPr>
        <w:numPr>
          <w:ilvl w:val="0"/>
          <w:numId w:val="2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roc2</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r2 period.</w:t>
      </w:r>
    </w:p>
    <w:p w14:paraId="4455A518" w14:textId="77777777" w:rsidR="00F72A0A" w:rsidRPr="005F714F" w:rsidRDefault="00F72A0A" w:rsidP="00F72A0A">
      <w:pPr>
        <w:numPr>
          <w:ilvl w:val="0"/>
          <w:numId w:val="2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roc3</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r3 period.</w:t>
      </w:r>
    </w:p>
    <w:p w14:paraId="24AB643C" w14:textId="77777777" w:rsidR="00F72A0A" w:rsidRPr="005F714F" w:rsidRDefault="00F72A0A" w:rsidP="00F72A0A">
      <w:pPr>
        <w:numPr>
          <w:ilvl w:val="0"/>
          <w:numId w:val="2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roc4</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r4 period.</w:t>
      </w:r>
    </w:p>
    <w:p w14:paraId="5E311575" w14:textId="77777777" w:rsidR="00F72A0A" w:rsidRPr="005F714F" w:rsidRDefault="00F72A0A" w:rsidP="00F72A0A">
      <w:pPr>
        <w:numPr>
          <w:ilvl w:val="0"/>
          <w:numId w:val="2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1</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1 smoothed period.</w:t>
      </w:r>
    </w:p>
    <w:p w14:paraId="1C11042B" w14:textId="77777777" w:rsidR="00F72A0A" w:rsidRPr="005F714F" w:rsidRDefault="00F72A0A" w:rsidP="00F72A0A">
      <w:pPr>
        <w:numPr>
          <w:ilvl w:val="0"/>
          <w:numId w:val="2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2</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2 smoothed period.</w:t>
      </w:r>
    </w:p>
    <w:p w14:paraId="53D9B738" w14:textId="77777777" w:rsidR="00F72A0A" w:rsidRPr="005F714F" w:rsidRDefault="00F72A0A" w:rsidP="00F72A0A">
      <w:pPr>
        <w:numPr>
          <w:ilvl w:val="0"/>
          <w:numId w:val="2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3</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3 smoothed period.</w:t>
      </w:r>
    </w:p>
    <w:p w14:paraId="6256B1C3" w14:textId="77777777" w:rsidR="00F72A0A" w:rsidRPr="005F714F" w:rsidRDefault="00F72A0A" w:rsidP="00F72A0A">
      <w:pPr>
        <w:numPr>
          <w:ilvl w:val="0"/>
          <w:numId w:val="2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4</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4 smoothed period.</w:t>
      </w:r>
    </w:p>
    <w:p w14:paraId="32EE7E8D" w14:textId="77777777" w:rsidR="00F72A0A" w:rsidRPr="005F714F" w:rsidRDefault="00F72A0A" w:rsidP="00F72A0A">
      <w:pPr>
        <w:numPr>
          <w:ilvl w:val="0"/>
          <w:numId w:val="27"/>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0279B29B" w14:textId="77777777" w:rsidR="00F72A0A" w:rsidRPr="005F714F" w:rsidRDefault="00F72A0A" w:rsidP="00F72A0A">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11C58D73" w14:textId="77777777" w:rsidR="00F72A0A" w:rsidRPr="005F714F" w:rsidRDefault="00F72A0A" w:rsidP="00F72A0A">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62D01D8A" w14:textId="77777777" w:rsidR="00F72A0A" w:rsidRPr="005F714F" w:rsidRDefault="00F72A0A" w:rsidP="00F72A0A">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650A20C8" w14:textId="3E8A9D49" w:rsidR="00F72A0A" w:rsidRDefault="00F72A0A" w:rsidP="00F72A0A">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66C0C725" w14:textId="0CA4B72D" w:rsidR="003D55C5" w:rsidRDefault="003D55C5" w:rsidP="00F72A0A">
      <w:pPr>
        <w:spacing w:after="180" w:line="360" w:lineRule="atLeast"/>
        <w:ind w:left="720"/>
        <w:rPr>
          <w:rFonts w:ascii="Times New Roman" w:eastAsia="Times New Roman" w:hAnsi="Times New Roman" w:cs="Times New Roman"/>
          <w:sz w:val="24"/>
          <w:szCs w:val="24"/>
        </w:rPr>
      </w:pPr>
    </w:p>
    <w:p w14:paraId="2613FFEF" w14:textId="684E2B58" w:rsidR="003D55C5" w:rsidRDefault="003D55C5" w:rsidP="00F72A0A">
      <w:pPr>
        <w:spacing w:after="180" w:line="360" w:lineRule="atLeast"/>
        <w:ind w:left="720"/>
        <w:rPr>
          <w:rFonts w:ascii="Times New Roman" w:eastAsia="Times New Roman" w:hAnsi="Times New Roman" w:cs="Times New Roman"/>
          <w:sz w:val="24"/>
          <w:szCs w:val="24"/>
        </w:rPr>
      </w:pPr>
    </w:p>
    <w:p w14:paraId="19E1BFAA" w14:textId="0482976E" w:rsidR="003D55C5" w:rsidRDefault="003D55C5" w:rsidP="00F72A0A">
      <w:pPr>
        <w:spacing w:after="180" w:line="360" w:lineRule="atLeast"/>
        <w:ind w:left="720"/>
        <w:rPr>
          <w:rFonts w:ascii="Times New Roman" w:eastAsia="Times New Roman" w:hAnsi="Times New Roman" w:cs="Times New Roman"/>
          <w:sz w:val="24"/>
          <w:szCs w:val="24"/>
        </w:rPr>
      </w:pPr>
    </w:p>
    <w:p w14:paraId="20F8130E" w14:textId="77777777" w:rsidR="003D55C5" w:rsidRPr="005F714F" w:rsidRDefault="003D55C5" w:rsidP="00F72A0A">
      <w:pPr>
        <w:spacing w:after="180" w:line="360" w:lineRule="atLeast"/>
        <w:ind w:left="720"/>
        <w:rPr>
          <w:rFonts w:ascii="Times New Roman" w:eastAsia="Times New Roman" w:hAnsi="Times New Roman" w:cs="Times New Roman"/>
          <w:sz w:val="24"/>
          <w:szCs w:val="24"/>
        </w:rPr>
      </w:pPr>
    </w:p>
    <w:p w14:paraId="509876D7" w14:textId="77777777" w:rsidR="00F72A0A" w:rsidRPr="005F714F" w:rsidRDefault="00F72A0A" w:rsidP="00F72A0A">
      <w:pPr>
        <w:pBdr>
          <w:top w:val="single" w:sz="18" w:space="5" w:color="6AB0DE"/>
        </w:pBdr>
        <w:shd w:val="clear" w:color="auto" w:fill="E7F2FA"/>
        <w:spacing w:after="90" w:line="240" w:lineRule="auto"/>
        <w:rPr>
          <w:rFonts w:ascii="Times New Roman" w:eastAsia="Times New Roman" w:hAnsi="Times New Roman" w:cs="Times New Roman"/>
          <w:b/>
          <w:bCs/>
          <w:color w:val="2980B9"/>
        </w:rPr>
      </w:pPr>
      <w:r w:rsidRPr="005F714F">
        <w:rPr>
          <w:rFonts w:ascii="Consolas" w:eastAsia="Times New Roman" w:hAnsi="Consolas" w:cs="Courier New"/>
          <w:b/>
          <w:bCs/>
          <w:color w:val="000000"/>
          <w:bdr w:val="none" w:sz="0" w:space="0" w:color="auto" w:frame="1"/>
        </w:rPr>
        <w:lastRenderedPageBreak/>
        <w:t>ta.trend.kst_sig</w:t>
      </w:r>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roc1=1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roc2=15</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roc3=2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roc4=3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1=1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2=1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3=1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4=15</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nsig=9</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w:t>
      </w:r>
    </w:p>
    <w:p w14:paraId="0413FC50" w14:textId="77777777" w:rsidR="00F72A0A" w:rsidRPr="005F714F" w:rsidRDefault="00F72A0A" w:rsidP="00F72A0A">
      <w:pPr>
        <w:pStyle w:val="Heading3"/>
        <w:rPr>
          <w:rFonts w:eastAsia="Times New Roman"/>
        </w:rPr>
      </w:pPr>
      <w:r w:rsidRPr="005F714F">
        <w:rPr>
          <w:rFonts w:eastAsia="Times New Roman"/>
        </w:rPr>
        <w:t>KST Oscillator (KST Signal)</w:t>
      </w:r>
    </w:p>
    <w:p w14:paraId="0DC33340" w14:textId="77777777" w:rsidR="00F72A0A" w:rsidRPr="005F714F" w:rsidRDefault="00F72A0A" w:rsidP="00F72A0A">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It is useful to identify major stock market cycle junctures because its formula is weighed to be more greatly influenced by the longer and more dominant time spans, in order to better reflect the primary swings of stock market cycle.</w:t>
      </w:r>
    </w:p>
    <w:p w14:paraId="1491DBD8" w14:textId="77777777" w:rsidR="00F72A0A" w:rsidRPr="005F714F" w:rsidRDefault="004605D7" w:rsidP="00F72A0A">
      <w:pPr>
        <w:spacing w:after="180" w:line="360" w:lineRule="atLeast"/>
        <w:ind w:left="720"/>
        <w:rPr>
          <w:rFonts w:ascii="Times New Roman" w:eastAsia="Times New Roman" w:hAnsi="Times New Roman" w:cs="Times New Roman"/>
          <w:sz w:val="24"/>
          <w:szCs w:val="24"/>
        </w:rPr>
      </w:pPr>
      <w:hyperlink r:id="rId19" w:history="1">
        <w:r w:rsidR="00F72A0A" w:rsidRPr="005F714F">
          <w:rPr>
            <w:rFonts w:ascii="Times New Roman" w:eastAsia="Times New Roman" w:hAnsi="Times New Roman" w:cs="Times New Roman"/>
            <w:color w:val="2980B9"/>
            <w:sz w:val="24"/>
            <w:szCs w:val="24"/>
          </w:rPr>
          <w:t>http://stockcharts.com/school/doku.php?id=chart_school:technical_indicators:know_sure_thing_kst</w:t>
        </w:r>
      </w:hyperlink>
    </w:p>
    <w:p w14:paraId="3AABACC9" w14:textId="77777777" w:rsidR="00F72A0A" w:rsidRPr="005F714F" w:rsidRDefault="00F72A0A" w:rsidP="00F72A0A">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67106126" w14:textId="77777777" w:rsidR="00F72A0A" w:rsidRPr="005F714F" w:rsidRDefault="00F72A0A" w:rsidP="00F72A0A">
      <w:pPr>
        <w:numPr>
          <w:ilvl w:val="0"/>
          <w:numId w:val="2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Close’ column.</w:t>
      </w:r>
    </w:p>
    <w:p w14:paraId="7A6BEF9A" w14:textId="77777777" w:rsidR="00F72A0A" w:rsidRPr="005F714F" w:rsidRDefault="00F72A0A" w:rsidP="00F72A0A">
      <w:pPr>
        <w:numPr>
          <w:ilvl w:val="0"/>
          <w:numId w:val="2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roc1</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roc1 period.</w:t>
      </w:r>
    </w:p>
    <w:p w14:paraId="19D3F05E" w14:textId="77777777" w:rsidR="00F72A0A" w:rsidRPr="005F714F" w:rsidRDefault="00F72A0A" w:rsidP="00F72A0A">
      <w:pPr>
        <w:numPr>
          <w:ilvl w:val="0"/>
          <w:numId w:val="2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roc2</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roc2 period.</w:t>
      </w:r>
    </w:p>
    <w:p w14:paraId="72B8FEB7" w14:textId="77777777" w:rsidR="00F72A0A" w:rsidRPr="005F714F" w:rsidRDefault="00F72A0A" w:rsidP="00F72A0A">
      <w:pPr>
        <w:numPr>
          <w:ilvl w:val="0"/>
          <w:numId w:val="2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roc3</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roc3 period.</w:t>
      </w:r>
    </w:p>
    <w:p w14:paraId="3E10B801" w14:textId="77777777" w:rsidR="00F72A0A" w:rsidRPr="005F714F" w:rsidRDefault="00F72A0A" w:rsidP="00F72A0A">
      <w:pPr>
        <w:numPr>
          <w:ilvl w:val="0"/>
          <w:numId w:val="2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roc4</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roc4 period.</w:t>
      </w:r>
    </w:p>
    <w:p w14:paraId="226FCC37" w14:textId="77777777" w:rsidR="00F72A0A" w:rsidRPr="005F714F" w:rsidRDefault="00F72A0A" w:rsidP="00F72A0A">
      <w:pPr>
        <w:numPr>
          <w:ilvl w:val="0"/>
          <w:numId w:val="2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1</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1 smoothed period.</w:t>
      </w:r>
    </w:p>
    <w:p w14:paraId="35FA2941" w14:textId="77777777" w:rsidR="00F72A0A" w:rsidRPr="005F714F" w:rsidRDefault="00F72A0A" w:rsidP="00F72A0A">
      <w:pPr>
        <w:numPr>
          <w:ilvl w:val="0"/>
          <w:numId w:val="2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2</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2 smoothed period.</w:t>
      </w:r>
    </w:p>
    <w:p w14:paraId="590D8332" w14:textId="77777777" w:rsidR="00F72A0A" w:rsidRPr="005F714F" w:rsidRDefault="00F72A0A" w:rsidP="00F72A0A">
      <w:pPr>
        <w:numPr>
          <w:ilvl w:val="0"/>
          <w:numId w:val="2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3</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3 smoothed period.</w:t>
      </w:r>
    </w:p>
    <w:p w14:paraId="766EF42C" w14:textId="77777777" w:rsidR="00F72A0A" w:rsidRPr="005F714F" w:rsidRDefault="00F72A0A" w:rsidP="00F72A0A">
      <w:pPr>
        <w:numPr>
          <w:ilvl w:val="0"/>
          <w:numId w:val="2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4</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4 smoothed period.</w:t>
      </w:r>
    </w:p>
    <w:p w14:paraId="199A221D" w14:textId="77777777" w:rsidR="00F72A0A" w:rsidRPr="005F714F" w:rsidRDefault="00F72A0A" w:rsidP="00F72A0A">
      <w:pPr>
        <w:numPr>
          <w:ilvl w:val="0"/>
          <w:numId w:val="28"/>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nsig</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 to signal.</w:t>
      </w:r>
    </w:p>
    <w:p w14:paraId="491B7C30" w14:textId="77777777" w:rsidR="00F72A0A" w:rsidRPr="005F714F" w:rsidRDefault="00F72A0A" w:rsidP="00F72A0A">
      <w:pPr>
        <w:numPr>
          <w:ilvl w:val="0"/>
          <w:numId w:val="2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3E782C7B" w14:textId="77777777" w:rsidR="00F72A0A" w:rsidRPr="005F714F" w:rsidRDefault="00F72A0A" w:rsidP="00F72A0A">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234F4BDE" w14:textId="77777777" w:rsidR="00F72A0A" w:rsidRPr="005F714F" w:rsidRDefault="00F72A0A" w:rsidP="00F72A0A">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341E4DAE" w14:textId="77777777" w:rsidR="00F72A0A" w:rsidRPr="005F714F" w:rsidRDefault="00F72A0A" w:rsidP="00F72A0A">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0996D160" w14:textId="77777777" w:rsidR="00F72A0A" w:rsidRPr="005F714F" w:rsidRDefault="00F72A0A" w:rsidP="00F72A0A">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2CC91D3A" w14:textId="67FFCD7C" w:rsidR="00F72A0A" w:rsidRDefault="00F72A0A" w:rsidP="005F714F">
      <w:pPr>
        <w:spacing w:after="180" w:line="360" w:lineRule="atLeast"/>
        <w:ind w:left="720"/>
        <w:rPr>
          <w:rFonts w:ascii="Times New Roman" w:eastAsia="Times New Roman" w:hAnsi="Times New Roman" w:cs="Times New Roman"/>
          <w:sz w:val="24"/>
          <w:szCs w:val="24"/>
        </w:rPr>
      </w:pPr>
    </w:p>
    <w:p w14:paraId="5B7B003C" w14:textId="77777777" w:rsidR="003D55C5" w:rsidRPr="005F714F" w:rsidRDefault="003D55C5" w:rsidP="005F714F">
      <w:pPr>
        <w:spacing w:after="180" w:line="360" w:lineRule="atLeast"/>
        <w:ind w:left="720"/>
        <w:rPr>
          <w:rFonts w:ascii="Times New Roman" w:eastAsia="Times New Roman" w:hAnsi="Times New Roman" w:cs="Times New Roman"/>
          <w:sz w:val="24"/>
          <w:szCs w:val="24"/>
        </w:rPr>
      </w:pPr>
    </w:p>
    <w:p w14:paraId="73AD8F07" w14:textId="77777777" w:rsidR="005F714F" w:rsidRPr="005F714F" w:rsidRDefault="005F714F" w:rsidP="005F714F">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5F714F">
        <w:rPr>
          <w:rFonts w:ascii="Times New Roman" w:eastAsia="Times New Roman" w:hAnsi="Times New Roman" w:cs="Times New Roman"/>
          <w:b/>
          <w:bCs/>
          <w:i/>
          <w:iCs/>
          <w:color w:val="2980B9"/>
        </w:rPr>
        <w:lastRenderedPageBreak/>
        <w:t>class</w:t>
      </w:r>
      <w:r w:rsidRPr="005F714F">
        <w:rPr>
          <w:rFonts w:ascii="Consolas" w:eastAsia="Times New Roman" w:hAnsi="Consolas" w:cs="Courier New"/>
          <w:b/>
          <w:bCs/>
          <w:color w:val="000000"/>
          <w:bdr w:val="none" w:sz="0" w:space="0" w:color="auto" w:frame="1"/>
        </w:rPr>
        <w:t>ta.trend.MACD</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close: pandas.core.series.Series</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_slow: int = 26</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_fast: int = 12</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_sign: int = 9</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 bool = False</w:t>
      </w:r>
      <w:r w:rsidRPr="005F714F">
        <w:rPr>
          <w:rFonts w:ascii="Times New Roman" w:eastAsia="Times New Roman" w:hAnsi="Times New Roman" w:cs="Times New Roman"/>
          <w:b/>
          <w:bCs/>
          <w:color w:val="2980B9"/>
        </w:rPr>
        <w:t>)</w:t>
      </w:r>
    </w:p>
    <w:p w14:paraId="6454F541" w14:textId="77777777" w:rsidR="005F714F" w:rsidRPr="005F714F" w:rsidRDefault="005F714F" w:rsidP="004605D7">
      <w:pPr>
        <w:pStyle w:val="Heading2"/>
        <w:numPr>
          <w:ilvl w:val="0"/>
          <w:numId w:val="50"/>
        </w:numPr>
      </w:pPr>
      <w:r w:rsidRPr="005F714F">
        <w:t>Moving Average Convergence Divergence (MACD)</w:t>
      </w:r>
    </w:p>
    <w:p w14:paraId="2A51A63E"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Is a trend-following momentum indicator that shows the relationship between two moving averages of prices.</w:t>
      </w:r>
    </w:p>
    <w:p w14:paraId="19635405" w14:textId="77777777" w:rsidR="005F714F" w:rsidRPr="005F714F" w:rsidRDefault="004605D7" w:rsidP="005F714F">
      <w:pPr>
        <w:spacing w:after="180" w:line="360" w:lineRule="atLeast"/>
        <w:ind w:left="720"/>
        <w:rPr>
          <w:rFonts w:ascii="Times New Roman" w:eastAsia="Times New Roman" w:hAnsi="Times New Roman" w:cs="Times New Roman"/>
          <w:sz w:val="24"/>
          <w:szCs w:val="24"/>
        </w:rPr>
      </w:pPr>
      <w:hyperlink r:id="rId20" w:history="1">
        <w:r w:rsidR="005F714F" w:rsidRPr="005F714F">
          <w:rPr>
            <w:rFonts w:ascii="Times New Roman" w:eastAsia="Times New Roman" w:hAnsi="Times New Roman" w:cs="Times New Roman"/>
            <w:color w:val="2980B9"/>
            <w:sz w:val="24"/>
            <w:szCs w:val="24"/>
          </w:rPr>
          <w:t>https://school.stockcharts.com/doku.php?id=technical_indicators:moving_average_convergence_divergence_macd</w:t>
        </w:r>
      </w:hyperlink>
    </w:p>
    <w:p w14:paraId="129AFFD6"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5F557B2C" w14:textId="77777777" w:rsidR="005F714F" w:rsidRPr="005F714F" w:rsidRDefault="005F714F" w:rsidP="005F714F">
      <w:pPr>
        <w:numPr>
          <w:ilvl w:val="0"/>
          <w:numId w:val="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Close’ column.</w:t>
      </w:r>
    </w:p>
    <w:p w14:paraId="6D633D4B" w14:textId="77777777" w:rsidR="005F714F" w:rsidRPr="005F714F" w:rsidRDefault="005F714F" w:rsidP="005F714F">
      <w:pPr>
        <w:numPr>
          <w:ilvl w:val="0"/>
          <w:numId w:val="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_fast</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 short-term.</w:t>
      </w:r>
    </w:p>
    <w:p w14:paraId="13335F2F" w14:textId="77777777" w:rsidR="005F714F" w:rsidRPr="005F714F" w:rsidRDefault="005F714F" w:rsidP="005F714F">
      <w:pPr>
        <w:numPr>
          <w:ilvl w:val="0"/>
          <w:numId w:val="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_sl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 long-term.</w:t>
      </w:r>
    </w:p>
    <w:p w14:paraId="34D74825" w14:textId="77777777" w:rsidR="005F714F" w:rsidRPr="005F714F" w:rsidRDefault="005F714F" w:rsidP="005F714F">
      <w:pPr>
        <w:numPr>
          <w:ilvl w:val="0"/>
          <w:numId w:val="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_sign</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 to signal.</w:t>
      </w:r>
    </w:p>
    <w:p w14:paraId="41F78484" w14:textId="77777777" w:rsidR="005F714F" w:rsidRPr="005F714F" w:rsidRDefault="005F714F" w:rsidP="005F714F">
      <w:pPr>
        <w:numPr>
          <w:ilvl w:val="0"/>
          <w:numId w:val="8"/>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4FA383F5"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macd</w:t>
      </w:r>
      <w:proofErr w:type="spellEnd"/>
      <w:r w:rsidRPr="005F714F">
        <w:rPr>
          <w:rFonts w:ascii="Times New Roman" w:eastAsia="Times New Roman" w:hAnsi="Times New Roman" w:cs="Times New Roman"/>
          <w:b/>
          <w:bCs/>
          <w:color w:val="555555"/>
        </w:rPr>
        <w:t>() → pandas.core.series.Series</w:t>
      </w:r>
    </w:p>
    <w:p w14:paraId="4F0A3D32"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MACD Line</w:t>
      </w:r>
    </w:p>
    <w:p w14:paraId="56DA9648"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1AC4304F"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737E0C9B"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45B68235"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05ADF450"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macd_diff</w:t>
      </w:r>
      <w:proofErr w:type="spellEnd"/>
      <w:r w:rsidRPr="005F714F">
        <w:rPr>
          <w:rFonts w:ascii="Times New Roman" w:eastAsia="Times New Roman" w:hAnsi="Times New Roman" w:cs="Times New Roman"/>
          <w:b/>
          <w:bCs/>
          <w:color w:val="555555"/>
        </w:rPr>
        <w:t>() → pandas.core.series.Series</w:t>
      </w:r>
    </w:p>
    <w:p w14:paraId="7D82585B" w14:textId="77777777" w:rsidR="005F714F" w:rsidRPr="005F714F" w:rsidRDefault="005F714F" w:rsidP="009D64EA">
      <w:pPr>
        <w:pStyle w:val="Heading3"/>
        <w:rPr>
          <w:rFonts w:eastAsia="Times New Roman"/>
        </w:rPr>
      </w:pPr>
      <w:r w:rsidRPr="005F714F">
        <w:rPr>
          <w:rFonts w:eastAsia="Times New Roman"/>
        </w:rPr>
        <w:t>MACD Histogram</w:t>
      </w:r>
    </w:p>
    <w:p w14:paraId="0C849D36"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568FE7B9"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69B98C81"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0E502B13" w14:textId="18C4F71C" w:rsid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5748A392" w14:textId="18B7ECEF" w:rsidR="003D55C5" w:rsidRDefault="003D55C5" w:rsidP="005F714F">
      <w:pPr>
        <w:spacing w:after="180" w:line="360" w:lineRule="atLeast"/>
        <w:ind w:left="720"/>
        <w:rPr>
          <w:rFonts w:ascii="Times New Roman" w:eastAsia="Times New Roman" w:hAnsi="Times New Roman" w:cs="Times New Roman"/>
          <w:sz w:val="24"/>
          <w:szCs w:val="24"/>
        </w:rPr>
      </w:pPr>
    </w:p>
    <w:p w14:paraId="63095EF2" w14:textId="798C46BF" w:rsidR="003D55C5" w:rsidRDefault="003D55C5" w:rsidP="005F714F">
      <w:pPr>
        <w:spacing w:after="180" w:line="360" w:lineRule="atLeast"/>
        <w:ind w:left="720"/>
        <w:rPr>
          <w:rFonts w:ascii="Times New Roman" w:eastAsia="Times New Roman" w:hAnsi="Times New Roman" w:cs="Times New Roman"/>
          <w:sz w:val="24"/>
          <w:szCs w:val="24"/>
        </w:rPr>
      </w:pPr>
    </w:p>
    <w:p w14:paraId="15830F9D" w14:textId="77777777" w:rsidR="003D55C5" w:rsidRPr="005F714F" w:rsidRDefault="003D55C5" w:rsidP="005F714F">
      <w:pPr>
        <w:spacing w:after="180" w:line="360" w:lineRule="atLeast"/>
        <w:ind w:left="720"/>
        <w:rPr>
          <w:rFonts w:ascii="Times New Roman" w:eastAsia="Times New Roman" w:hAnsi="Times New Roman" w:cs="Times New Roman"/>
          <w:sz w:val="24"/>
          <w:szCs w:val="24"/>
        </w:rPr>
      </w:pPr>
    </w:p>
    <w:p w14:paraId="34913532"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macd_signal</w:t>
      </w:r>
      <w:proofErr w:type="spellEnd"/>
      <w:r w:rsidRPr="005F714F">
        <w:rPr>
          <w:rFonts w:ascii="Times New Roman" w:eastAsia="Times New Roman" w:hAnsi="Times New Roman" w:cs="Times New Roman"/>
          <w:b/>
          <w:bCs/>
          <w:color w:val="555555"/>
        </w:rPr>
        <w:t>() → pandas.core.series.Series</w:t>
      </w:r>
    </w:p>
    <w:p w14:paraId="41B288F8" w14:textId="77777777" w:rsidR="005F714F" w:rsidRPr="005F714F" w:rsidRDefault="005F714F" w:rsidP="009D64EA">
      <w:pPr>
        <w:pStyle w:val="Heading3"/>
        <w:rPr>
          <w:rFonts w:eastAsia="Times New Roman"/>
        </w:rPr>
      </w:pPr>
      <w:r w:rsidRPr="005F714F">
        <w:rPr>
          <w:rFonts w:eastAsia="Times New Roman"/>
        </w:rPr>
        <w:t>Signal Line</w:t>
      </w:r>
    </w:p>
    <w:p w14:paraId="793D68B5"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43E6E70F"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0C3AF54E"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4CE1766B" w14:textId="19FF55B3" w:rsid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7387615B" w14:textId="2BAEDC24" w:rsidR="00F72A0A" w:rsidRDefault="00F72A0A" w:rsidP="005F714F">
      <w:pPr>
        <w:spacing w:after="180" w:line="360" w:lineRule="atLeast"/>
        <w:ind w:left="720"/>
        <w:rPr>
          <w:rFonts w:ascii="Times New Roman" w:eastAsia="Times New Roman" w:hAnsi="Times New Roman" w:cs="Times New Roman"/>
          <w:sz w:val="24"/>
          <w:szCs w:val="24"/>
        </w:rPr>
      </w:pPr>
    </w:p>
    <w:p w14:paraId="2D90587F" w14:textId="77777777" w:rsidR="00F72A0A" w:rsidRPr="005F714F" w:rsidRDefault="00F72A0A" w:rsidP="00F72A0A">
      <w:pPr>
        <w:pBdr>
          <w:top w:val="single" w:sz="18" w:space="5" w:color="6AB0DE"/>
        </w:pBdr>
        <w:shd w:val="clear" w:color="auto" w:fill="E7F2FA"/>
        <w:spacing w:after="90" w:line="240" w:lineRule="auto"/>
        <w:rPr>
          <w:rFonts w:ascii="Times New Roman" w:eastAsia="Times New Roman" w:hAnsi="Times New Roman" w:cs="Times New Roman"/>
          <w:b/>
          <w:bCs/>
          <w:color w:val="2980B9"/>
        </w:rPr>
      </w:pPr>
      <w:r w:rsidRPr="005F714F">
        <w:rPr>
          <w:rFonts w:ascii="Consolas" w:eastAsia="Times New Roman" w:hAnsi="Consolas" w:cs="Courier New"/>
          <w:b/>
          <w:bCs/>
          <w:color w:val="000000"/>
          <w:bdr w:val="none" w:sz="0" w:space="0" w:color="auto" w:frame="1"/>
        </w:rPr>
        <w:t>ta.trend.macd_diff</w:t>
      </w:r>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_slow=26</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_fast=12</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_sign=9</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w:t>
      </w:r>
    </w:p>
    <w:p w14:paraId="159FB9E9" w14:textId="77777777" w:rsidR="00F72A0A" w:rsidRPr="005F714F" w:rsidRDefault="00F72A0A" w:rsidP="00F72A0A">
      <w:pPr>
        <w:pStyle w:val="Heading3"/>
        <w:rPr>
          <w:rFonts w:eastAsia="Times New Roman"/>
        </w:rPr>
      </w:pPr>
      <w:r w:rsidRPr="005F714F">
        <w:rPr>
          <w:rFonts w:eastAsia="Times New Roman"/>
        </w:rPr>
        <w:t>Moving Average Convergence Divergence (MACD Diff)</w:t>
      </w:r>
    </w:p>
    <w:p w14:paraId="2BABD4D8" w14:textId="77777777" w:rsidR="00F72A0A" w:rsidRPr="005F714F" w:rsidRDefault="00F72A0A" w:rsidP="00F72A0A">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Shows the relationship between MACD and MACD Signal.</w:t>
      </w:r>
    </w:p>
    <w:p w14:paraId="7A113AF5" w14:textId="77777777" w:rsidR="00F72A0A" w:rsidRPr="005F714F" w:rsidRDefault="004605D7" w:rsidP="00F72A0A">
      <w:pPr>
        <w:spacing w:after="180" w:line="360" w:lineRule="atLeast"/>
        <w:ind w:left="720"/>
        <w:rPr>
          <w:rFonts w:ascii="Times New Roman" w:eastAsia="Times New Roman" w:hAnsi="Times New Roman" w:cs="Times New Roman"/>
          <w:sz w:val="24"/>
          <w:szCs w:val="24"/>
        </w:rPr>
      </w:pPr>
      <w:hyperlink r:id="rId21" w:history="1">
        <w:r w:rsidR="00F72A0A" w:rsidRPr="005F714F">
          <w:rPr>
            <w:rFonts w:ascii="Times New Roman" w:eastAsia="Times New Roman" w:hAnsi="Times New Roman" w:cs="Times New Roman"/>
            <w:color w:val="2980B9"/>
            <w:sz w:val="24"/>
            <w:szCs w:val="24"/>
          </w:rPr>
          <w:t>https://en.wikipedia.org/wiki/MACD</w:t>
        </w:r>
      </w:hyperlink>
    </w:p>
    <w:p w14:paraId="020FB6B4" w14:textId="77777777" w:rsidR="00F72A0A" w:rsidRPr="005F714F" w:rsidRDefault="00F72A0A" w:rsidP="00F72A0A">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2FE0C7DF" w14:textId="77777777" w:rsidR="00F72A0A" w:rsidRPr="005F714F" w:rsidRDefault="00F72A0A" w:rsidP="00F72A0A">
      <w:pPr>
        <w:numPr>
          <w:ilvl w:val="0"/>
          <w:numId w:val="30"/>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Close’ column.</w:t>
      </w:r>
    </w:p>
    <w:p w14:paraId="5D607D7F" w14:textId="77777777" w:rsidR="00F72A0A" w:rsidRPr="005F714F" w:rsidRDefault="00F72A0A" w:rsidP="00F72A0A">
      <w:pPr>
        <w:numPr>
          <w:ilvl w:val="0"/>
          <w:numId w:val="30"/>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_fast</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 short-term.</w:t>
      </w:r>
    </w:p>
    <w:p w14:paraId="59BB468E" w14:textId="77777777" w:rsidR="00F72A0A" w:rsidRPr="005F714F" w:rsidRDefault="00F72A0A" w:rsidP="00F72A0A">
      <w:pPr>
        <w:numPr>
          <w:ilvl w:val="0"/>
          <w:numId w:val="30"/>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_sl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 long-term.</w:t>
      </w:r>
    </w:p>
    <w:p w14:paraId="008E9220" w14:textId="77777777" w:rsidR="00F72A0A" w:rsidRPr="005F714F" w:rsidRDefault="00F72A0A" w:rsidP="00F72A0A">
      <w:pPr>
        <w:numPr>
          <w:ilvl w:val="0"/>
          <w:numId w:val="30"/>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_sign</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 to signal.</w:t>
      </w:r>
    </w:p>
    <w:p w14:paraId="7888959C" w14:textId="77777777" w:rsidR="00F72A0A" w:rsidRPr="005F714F" w:rsidRDefault="00F72A0A" w:rsidP="00F72A0A">
      <w:pPr>
        <w:numPr>
          <w:ilvl w:val="0"/>
          <w:numId w:val="30"/>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2AE08686" w14:textId="77777777" w:rsidR="00F72A0A" w:rsidRPr="005F714F" w:rsidRDefault="00F72A0A" w:rsidP="00F72A0A">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029583A6" w14:textId="77777777" w:rsidR="00F72A0A" w:rsidRPr="005F714F" w:rsidRDefault="00F72A0A" w:rsidP="00F72A0A">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3CE816ED" w14:textId="77777777" w:rsidR="00F72A0A" w:rsidRPr="005F714F" w:rsidRDefault="00F72A0A" w:rsidP="00F72A0A">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2EC44E9A" w14:textId="5FFAC82F" w:rsidR="00F72A0A" w:rsidRDefault="00F72A0A" w:rsidP="00F72A0A">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32DE9E39" w14:textId="2168C0CF" w:rsidR="003D55C5" w:rsidRDefault="003D55C5" w:rsidP="00F72A0A">
      <w:pPr>
        <w:spacing w:after="180" w:line="360" w:lineRule="atLeast"/>
        <w:ind w:left="720"/>
        <w:rPr>
          <w:rFonts w:ascii="Times New Roman" w:eastAsia="Times New Roman" w:hAnsi="Times New Roman" w:cs="Times New Roman"/>
          <w:sz w:val="24"/>
          <w:szCs w:val="24"/>
        </w:rPr>
      </w:pPr>
    </w:p>
    <w:p w14:paraId="4AB97F58" w14:textId="49572B02" w:rsidR="003D55C5" w:rsidRDefault="003D55C5" w:rsidP="00F72A0A">
      <w:pPr>
        <w:spacing w:after="180" w:line="360" w:lineRule="atLeast"/>
        <w:ind w:left="720"/>
        <w:rPr>
          <w:rFonts w:ascii="Times New Roman" w:eastAsia="Times New Roman" w:hAnsi="Times New Roman" w:cs="Times New Roman"/>
          <w:sz w:val="24"/>
          <w:szCs w:val="24"/>
        </w:rPr>
      </w:pPr>
    </w:p>
    <w:p w14:paraId="3019D5FA" w14:textId="6A32A106" w:rsidR="003D55C5" w:rsidRDefault="003D55C5" w:rsidP="00F72A0A">
      <w:pPr>
        <w:spacing w:after="180" w:line="360" w:lineRule="atLeast"/>
        <w:ind w:left="720"/>
        <w:rPr>
          <w:rFonts w:ascii="Times New Roman" w:eastAsia="Times New Roman" w:hAnsi="Times New Roman" w:cs="Times New Roman"/>
          <w:sz w:val="24"/>
          <w:szCs w:val="24"/>
        </w:rPr>
      </w:pPr>
    </w:p>
    <w:p w14:paraId="33584EC7" w14:textId="5DD2FBD6" w:rsidR="003D55C5" w:rsidRDefault="003D55C5" w:rsidP="00F72A0A">
      <w:pPr>
        <w:spacing w:after="180" w:line="360" w:lineRule="atLeast"/>
        <w:ind w:left="720"/>
        <w:rPr>
          <w:rFonts w:ascii="Times New Roman" w:eastAsia="Times New Roman" w:hAnsi="Times New Roman" w:cs="Times New Roman"/>
          <w:sz w:val="24"/>
          <w:szCs w:val="24"/>
        </w:rPr>
      </w:pPr>
    </w:p>
    <w:p w14:paraId="02142EE4" w14:textId="77777777" w:rsidR="003D55C5" w:rsidRPr="005F714F" w:rsidRDefault="003D55C5" w:rsidP="00F72A0A">
      <w:pPr>
        <w:spacing w:after="180" w:line="360" w:lineRule="atLeast"/>
        <w:ind w:left="720"/>
        <w:rPr>
          <w:rFonts w:ascii="Times New Roman" w:eastAsia="Times New Roman" w:hAnsi="Times New Roman" w:cs="Times New Roman"/>
          <w:sz w:val="24"/>
          <w:szCs w:val="24"/>
        </w:rPr>
      </w:pPr>
    </w:p>
    <w:p w14:paraId="3C0845E2" w14:textId="77777777" w:rsidR="00F72A0A" w:rsidRPr="005F714F" w:rsidRDefault="00F72A0A" w:rsidP="00F72A0A">
      <w:pPr>
        <w:pBdr>
          <w:top w:val="single" w:sz="18" w:space="5" w:color="6AB0DE"/>
        </w:pBdr>
        <w:shd w:val="clear" w:color="auto" w:fill="E7F2FA"/>
        <w:spacing w:after="90" w:line="240" w:lineRule="auto"/>
        <w:rPr>
          <w:rFonts w:ascii="Times New Roman" w:eastAsia="Times New Roman" w:hAnsi="Times New Roman" w:cs="Times New Roman"/>
          <w:b/>
          <w:bCs/>
          <w:color w:val="2980B9"/>
        </w:rPr>
      </w:pPr>
      <w:r w:rsidRPr="005F714F">
        <w:rPr>
          <w:rFonts w:ascii="Consolas" w:eastAsia="Times New Roman" w:hAnsi="Consolas" w:cs="Courier New"/>
          <w:b/>
          <w:bCs/>
          <w:color w:val="000000"/>
          <w:bdr w:val="none" w:sz="0" w:space="0" w:color="auto" w:frame="1"/>
        </w:rPr>
        <w:lastRenderedPageBreak/>
        <w:t>ta.trend.macd_signal</w:t>
      </w:r>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_slow=26</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_fast=12</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_sign=9</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w:t>
      </w:r>
    </w:p>
    <w:p w14:paraId="246DC412" w14:textId="77777777" w:rsidR="00F72A0A" w:rsidRPr="005F714F" w:rsidRDefault="00F72A0A" w:rsidP="00F72A0A">
      <w:pPr>
        <w:pStyle w:val="Heading3"/>
        <w:rPr>
          <w:rFonts w:eastAsia="Times New Roman"/>
        </w:rPr>
      </w:pPr>
      <w:r w:rsidRPr="005F714F">
        <w:rPr>
          <w:rFonts w:eastAsia="Times New Roman"/>
        </w:rPr>
        <w:t>Moving Average Convergence Divergence (MACD Signal)</w:t>
      </w:r>
    </w:p>
    <w:p w14:paraId="2207BFA2" w14:textId="77777777" w:rsidR="00F72A0A" w:rsidRPr="005F714F" w:rsidRDefault="00F72A0A" w:rsidP="00F72A0A">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Shows EMA of MACD.</w:t>
      </w:r>
    </w:p>
    <w:p w14:paraId="1E4F5C35" w14:textId="77777777" w:rsidR="00F72A0A" w:rsidRPr="005F714F" w:rsidRDefault="004605D7" w:rsidP="00F72A0A">
      <w:pPr>
        <w:spacing w:after="180" w:line="360" w:lineRule="atLeast"/>
        <w:ind w:left="720"/>
        <w:rPr>
          <w:rFonts w:ascii="Times New Roman" w:eastAsia="Times New Roman" w:hAnsi="Times New Roman" w:cs="Times New Roman"/>
          <w:sz w:val="24"/>
          <w:szCs w:val="24"/>
        </w:rPr>
      </w:pPr>
      <w:hyperlink r:id="rId22" w:history="1">
        <w:r w:rsidR="00F72A0A" w:rsidRPr="005F714F">
          <w:rPr>
            <w:rFonts w:ascii="Times New Roman" w:eastAsia="Times New Roman" w:hAnsi="Times New Roman" w:cs="Times New Roman"/>
            <w:color w:val="2980B9"/>
            <w:sz w:val="24"/>
            <w:szCs w:val="24"/>
          </w:rPr>
          <w:t>https://en.wikipedia.org/wiki/MACD</w:t>
        </w:r>
      </w:hyperlink>
    </w:p>
    <w:p w14:paraId="65911320" w14:textId="77777777" w:rsidR="00F72A0A" w:rsidRPr="005F714F" w:rsidRDefault="00F72A0A" w:rsidP="00F72A0A">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0997A378" w14:textId="77777777" w:rsidR="00F72A0A" w:rsidRPr="005F714F" w:rsidRDefault="00F72A0A" w:rsidP="00F72A0A">
      <w:pPr>
        <w:numPr>
          <w:ilvl w:val="0"/>
          <w:numId w:val="31"/>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Close’ column.</w:t>
      </w:r>
    </w:p>
    <w:p w14:paraId="1966FB34" w14:textId="77777777" w:rsidR="00F72A0A" w:rsidRPr="005F714F" w:rsidRDefault="00F72A0A" w:rsidP="00F72A0A">
      <w:pPr>
        <w:numPr>
          <w:ilvl w:val="0"/>
          <w:numId w:val="31"/>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_fast</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 short-term.</w:t>
      </w:r>
    </w:p>
    <w:p w14:paraId="1EBFADBE" w14:textId="77777777" w:rsidR="00F72A0A" w:rsidRPr="005F714F" w:rsidRDefault="00F72A0A" w:rsidP="00F72A0A">
      <w:pPr>
        <w:numPr>
          <w:ilvl w:val="0"/>
          <w:numId w:val="31"/>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_sl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 long-term.</w:t>
      </w:r>
    </w:p>
    <w:p w14:paraId="3A79202D" w14:textId="77777777" w:rsidR="00F72A0A" w:rsidRPr="005F714F" w:rsidRDefault="00F72A0A" w:rsidP="00F72A0A">
      <w:pPr>
        <w:numPr>
          <w:ilvl w:val="0"/>
          <w:numId w:val="31"/>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_sign</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 to signal.</w:t>
      </w:r>
    </w:p>
    <w:p w14:paraId="53D42322" w14:textId="77777777" w:rsidR="00F72A0A" w:rsidRPr="005F714F" w:rsidRDefault="00F72A0A" w:rsidP="00F72A0A">
      <w:pPr>
        <w:numPr>
          <w:ilvl w:val="0"/>
          <w:numId w:val="31"/>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0C549F74" w14:textId="77777777" w:rsidR="00F72A0A" w:rsidRPr="005F714F" w:rsidRDefault="00F72A0A" w:rsidP="00F72A0A">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2575DF49" w14:textId="77777777" w:rsidR="00F72A0A" w:rsidRPr="005F714F" w:rsidRDefault="00F72A0A" w:rsidP="00F72A0A">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3603CB90" w14:textId="77777777" w:rsidR="00F72A0A" w:rsidRPr="005F714F" w:rsidRDefault="00F72A0A" w:rsidP="00F72A0A">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4AA51732" w14:textId="77777777" w:rsidR="00F72A0A" w:rsidRPr="005F714F" w:rsidRDefault="00F72A0A" w:rsidP="00F72A0A">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6E40231F" w14:textId="5B5794C1" w:rsidR="00F72A0A" w:rsidRDefault="00F72A0A" w:rsidP="005F714F">
      <w:pPr>
        <w:spacing w:after="180" w:line="360" w:lineRule="atLeast"/>
        <w:ind w:left="720"/>
        <w:rPr>
          <w:rFonts w:ascii="Times New Roman" w:eastAsia="Times New Roman" w:hAnsi="Times New Roman" w:cs="Times New Roman"/>
          <w:sz w:val="24"/>
          <w:szCs w:val="24"/>
        </w:rPr>
      </w:pPr>
    </w:p>
    <w:p w14:paraId="49F2853C" w14:textId="77EE2676" w:rsidR="003D55C5" w:rsidRDefault="003D55C5" w:rsidP="005F714F">
      <w:pPr>
        <w:spacing w:after="180" w:line="360" w:lineRule="atLeast"/>
        <w:ind w:left="720"/>
        <w:rPr>
          <w:rFonts w:ascii="Times New Roman" w:eastAsia="Times New Roman" w:hAnsi="Times New Roman" w:cs="Times New Roman"/>
          <w:sz w:val="24"/>
          <w:szCs w:val="24"/>
        </w:rPr>
      </w:pPr>
    </w:p>
    <w:p w14:paraId="06466AA4" w14:textId="5675CD19" w:rsidR="003D55C5" w:rsidRDefault="003D55C5" w:rsidP="005F714F">
      <w:pPr>
        <w:spacing w:after="180" w:line="360" w:lineRule="atLeast"/>
        <w:ind w:left="720"/>
        <w:rPr>
          <w:rFonts w:ascii="Times New Roman" w:eastAsia="Times New Roman" w:hAnsi="Times New Roman" w:cs="Times New Roman"/>
          <w:sz w:val="24"/>
          <w:szCs w:val="24"/>
        </w:rPr>
      </w:pPr>
    </w:p>
    <w:p w14:paraId="004A28C7" w14:textId="380B14F6" w:rsidR="003D55C5" w:rsidRDefault="003D55C5" w:rsidP="005F714F">
      <w:pPr>
        <w:spacing w:after="180" w:line="360" w:lineRule="atLeast"/>
        <w:ind w:left="720"/>
        <w:rPr>
          <w:rFonts w:ascii="Times New Roman" w:eastAsia="Times New Roman" w:hAnsi="Times New Roman" w:cs="Times New Roman"/>
          <w:sz w:val="24"/>
          <w:szCs w:val="24"/>
        </w:rPr>
      </w:pPr>
    </w:p>
    <w:p w14:paraId="1C3003D4" w14:textId="790F9170" w:rsidR="003D55C5" w:rsidRDefault="003D55C5" w:rsidP="005F714F">
      <w:pPr>
        <w:spacing w:after="180" w:line="360" w:lineRule="atLeast"/>
        <w:ind w:left="720"/>
        <w:rPr>
          <w:rFonts w:ascii="Times New Roman" w:eastAsia="Times New Roman" w:hAnsi="Times New Roman" w:cs="Times New Roman"/>
          <w:sz w:val="24"/>
          <w:szCs w:val="24"/>
        </w:rPr>
      </w:pPr>
    </w:p>
    <w:p w14:paraId="654B6315" w14:textId="1824FDF7" w:rsidR="003D55C5" w:rsidRDefault="003D55C5" w:rsidP="005F714F">
      <w:pPr>
        <w:spacing w:after="180" w:line="360" w:lineRule="atLeast"/>
        <w:ind w:left="720"/>
        <w:rPr>
          <w:rFonts w:ascii="Times New Roman" w:eastAsia="Times New Roman" w:hAnsi="Times New Roman" w:cs="Times New Roman"/>
          <w:sz w:val="24"/>
          <w:szCs w:val="24"/>
        </w:rPr>
      </w:pPr>
    </w:p>
    <w:p w14:paraId="5E2F9E55" w14:textId="63DA0628" w:rsidR="003D55C5" w:rsidRDefault="003D55C5" w:rsidP="005F714F">
      <w:pPr>
        <w:spacing w:after="180" w:line="360" w:lineRule="atLeast"/>
        <w:ind w:left="720"/>
        <w:rPr>
          <w:rFonts w:ascii="Times New Roman" w:eastAsia="Times New Roman" w:hAnsi="Times New Roman" w:cs="Times New Roman"/>
          <w:sz w:val="24"/>
          <w:szCs w:val="24"/>
        </w:rPr>
      </w:pPr>
    </w:p>
    <w:p w14:paraId="3E2B2039" w14:textId="177FEF92" w:rsidR="003D55C5" w:rsidRDefault="003D55C5" w:rsidP="005F714F">
      <w:pPr>
        <w:spacing w:after="180" w:line="360" w:lineRule="atLeast"/>
        <w:ind w:left="720"/>
        <w:rPr>
          <w:rFonts w:ascii="Times New Roman" w:eastAsia="Times New Roman" w:hAnsi="Times New Roman" w:cs="Times New Roman"/>
          <w:sz w:val="24"/>
          <w:szCs w:val="24"/>
        </w:rPr>
      </w:pPr>
    </w:p>
    <w:p w14:paraId="221664BF" w14:textId="5023A969" w:rsidR="003D55C5" w:rsidRDefault="003D55C5" w:rsidP="005F714F">
      <w:pPr>
        <w:spacing w:after="180" w:line="360" w:lineRule="atLeast"/>
        <w:ind w:left="720"/>
        <w:rPr>
          <w:rFonts w:ascii="Times New Roman" w:eastAsia="Times New Roman" w:hAnsi="Times New Roman" w:cs="Times New Roman"/>
          <w:sz w:val="24"/>
          <w:szCs w:val="24"/>
        </w:rPr>
      </w:pPr>
    </w:p>
    <w:p w14:paraId="0326F990" w14:textId="0940C9AE" w:rsidR="003D55C5" w:rsidRDefault="003D55C5" w:rsidP="005F714F">
      <w:pPr>
        <w:spacing w:after="180" w:line="360" w:lineRule="atLeast"/>
        <w:ind w:left="720"/>
        <w:rPr>
          <w:rFonts w:ascii="Times New Roman" w:eastAsia="Times New Roman" w:hAnsi="Times New Roman" w:cs="Times New Roman"/>
          <w:sz w:val="24"/>
          <w:szCs w:val="24"/>
        </w:rPr>
      </w:pPr>
    </w:p>
    <w:p w14:paraId="6524BABE" w14:textId="77777777" w:rsidR="003D55C5" w:rsidRPr="005F714F" w:rsidRDefault="003D55C5" w:rsidP="005F714F">
      <w:pPr>
        <w:spacing w:after="180" w:line="360" w:lineRule="atLeast"/>
        <w:ind w:left="720"/>
        <w:rPr>
          <w:rFonts w:ascii="Times New Roman" w:eastAsia="Times New Roman" w:hAnsi="Times New Roman" w:cs="Times New Roman"/>
          <w:sz w:val="24"/>
          <w:szCs w:val="24"/>
        </w:rPr>
      </w:pPr>
    </w:p>
    <w:p w14:paraId="0088D2D9" w14:textId="77777777" w:rsidR="005F714F" w:rsidRPr="005F714F" w:rsidRDefault="005F714F" w:rsidP="005F714F">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5F714F">
        <w:rPr>
          <w:rFonts w:ascii="Times New Roman" w:eastAsia="Times New Roman" w:hAnsi="Times New Roman" w:cs="Times New Roman"/>
          <w:b/>
          <w:bCs/>
          <w:i/>
          <w:iCs/>
          <w:color w:val="2980B9"/>
        </w:rPr>
        <w:lastRenderedPageBreak/>
        <w:t>class</w:t>
      </w:r>
      <w:r w:rsidRPr="005F714F">
        <w:rPr>
          <w:rFonts w:ascii="Consolas" w:eastAsia="Times New Roman" w:hAnsi="Consolas" w:cs="Courier New"/>
          <w:b/>
          <w:bCs/>
          <w:color w:val="000000"/>
          <w:bdr w:val="none" w:sz="0" w:space="0" w:color="auto" w:frame="1"/>
        </w:rPr>
        <w:t>ta.trend.MassIndex</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high: pandas.core.series.Series</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low: pandas.core.series.Series</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_fast: int = 9</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_slow: int = 25</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 bool = False</w:t>
      </w:r>
      <w:r w:rsidRPr="005F714F">
        <w:rPr>
          <w:rFonts w:ascii="Times New Roman" w:eastAsia="Times New Roman" w:hAnsi="Times New Roman" w:cs="Times New Roman"/>
          <w:b/>
          <w:bCs/>
          <w:color w:val="2980B9"/>
        </w:rPr>
        <w:t>)</w:t>
      </w:r>
    </w:p>
    <w:p w14:paraId="1C0D787F" w14:textId="77777777" w:rsidR="005F714F" w:rsidRPr="005F714F" w:rsidRDefault="005F714F" w:rsidP="004605D7">
      <w:pPr>
        <w:pStyle w:val="Heading2"/>
        <w:numPr>
          <w:ilvl w:val="0"/>
          <w:numId w:val="50"/>
        </w:numPr>
      </w:pPr>
      <w:r w:rsidRPr="005F714F">
        <w:t>Mass Index (MI)</w:t>
      </w:r>
    </w:p>
    <w:p w14:paraId="4BD45350"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It uses the high-low range to identify trend reversals based on range expansions. It identifies range bulges that can foreshadow a reversal of the current trend.</w:t>
      </w:r>
    </w:p>
    <w:p w14:paraId="2B8D0BBA" w14:textId="77777777" w:rsidR="005F714F" w:rsidRPr="005F714F" w:rsidRDefault="004605D7" w:rsidP="005F714F">
      <w:pPr>
        <w:spacing w:after="180" w:line="360" w:lineRule="atLeast"/>
        <w:ind w:left="720"/>
        <w:rPr>
          <w:rFonts w:ascii="Times New Roman" w:eastAsia="Times New Roman" w:hAnsi="Times New Roman" w:cs="Times New Roman"/>
          <w:sz w:val="24"/>
          <w:szCs w:val="24"/>
        </w:rPr>
      </w:pPr>
      <w:hyperlink r:id="rId23" w:history="1">
        <w:r w:rsidR="005F714F" w:rsidRPr="005F714F">
          <w:rPr>
            <w:rFonts w:ascii="Times New Roman" w:eastAsia="Times New Roman" w:hAnsi="Times New Roman" w:cs="Times New Roman"/>
            <w:color w:val="2980B9"/>
            <w:sz w:val="24"/>
            <w:szCs w:val="24"/>
          </w:rPr>
          <w:t>http://stockcharts.com/school/doku.php?id=chart_school:technical_indicators:mass_index</w:t>
        </w:r>
      </w:hyperlink>
    </w:p>
    <w:p w14:paraId="5D07B0B1"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0B125324" w14:textId="77777777" w:rsidR="005F714F" w:rsidRPr="005F714F" w:rsidRDefault="005F714F" w:rsidP="005F714F">
      <w:pPr>
        <w:numPr>
          <w:ilvl w:val="0"/>
          <w:numId w:val="9"/>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High’ column.</w:t>
      </w:r>
    </w:p>
    <w:p w14:paraId="590C4193" w14:textId="77777777" w:rsidR="005F714F" w:rsidRPr="005F714F" w:rsidRDefault="005F714F" w:rsidP="005F714F">
      <w:pPr>
        <w:numPr>
          <w:ilvl w:val="0"/>
          <w:numId w:val="9"/>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Low’ column.</w:t>
      </w:r>
    </w:p>
    <w:p w14:paraId="463C98C4" w14:textId="77777777" w:rsidR="005F714F" w:rsidRPr="005F714F" w:rsidRDefault="005F714F" w:rsidP="005F714F">
      <w:pPr>
        <w:numPr>
          <w:ilvl w:val="0"/>
          <w:numId w:val="9"/>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_fast</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fast period value.</w:t>
      </w:r>
    </w:p>
    <w:p w14:paraId="1DBD746B" w14:textId="77777777" w:rsidR="005F714F" w:rsidRPr="005F714F" w:rsidRDefault="005F714F" w:rsidP="005F714F">
      <w:pPr>
        <w:numPr>
          <w:ilvl w:val="0"/>
          <w:numId w:val="9"/>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_sl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slow period value.</w:t>
      </w:r>
    </w:p>
    <w:p w14:paraId="0827DEDA" w14:textId="77777777" w:rsidR="005F714F" w:rsidRPr="005F714F" w:rsidRDefault="005F714F" w:rsidP="005F714F">
      <w:pPr>
        <w:numPr>
          <w:ilvl w:val="0"/>
          <w:numId w:val="9"/>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7C9D0A96"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mass_index</w:t>
      </w:r>
      <w:proofErr w:type="spellEnd"/>
      <w:r w:rsidRPr="005F714F">
        <w:rPr>
          <w:rFonts w:ascii="Times New Roman" w:eastAsia="Times New Roman" w:hAnsi="Times New Roman" w:cs="Times New Roman"/>
          <w:b/>
          <w:bCs/>
          <w:color w:val="555555"/>
        </w:rPr>
        <w:t>() → pandas.core.series.Series</w:t>
      </w:r>
    </w:p>
    <w:p w14:paraId="2FAC21F1"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Mass Index (MI)</w:t>
      </w:r>
    </w:p>
    <w:p w14:paraId="799EE15B"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5F3852D9"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0ECF332A"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3DEA8E0D" w14:textId="4D1CF439" w:rsid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6AD20971" w14:textId="16C132FB" w:rsidR="003D55C5" w:rsidRDefault="003D55C5" w:rsidP="005F714F">
      <w:pPr>
        <w:spacing w:after="180" w:line="360" w:lineRule="atLeast"/>
        <w:ind w:left="720"/>
        <w:rPr>
          <w:rFonts w:ascii="Times New Roman" w:eastAsia="Times New Roman" w:hAnsi="Times New Roman" w:cs="Times New Roman"/>
          <w:sz w:val="24"/>
          <w:szCs w:val="24"/>
        </w:rPr>
      </w:pPr>
    </w:p>
    <w:p w14:paraId="0CCD95A3" w14:textId="45F24882" w:rsidR="003D55C5" w:rsidRDefault="003D55C5" w:rsidP="005F714F">
      <w:pPr>
        <w:spacing w:after="180" w:line="360" w:lineRule="atLeast"/>
        <w:ind w:left="720"/>
        <w:rPr>
          <w:rFonts w:ascii="Times New Roman" w:eastAsia="Times New Roman" w:hAnsi="Times New Roman" w:cs="Times New Roman"/>
          <w:sz w:val="24"/>
          <w:szCs w:val="24"/>
        </w:rPr>
      </w:pPr>
    </w:p>
    <w:p w14:paraId="7AD48933" w14:textId="46A071E6" w:rsidR="003D55C5" w:rsidRDefault="003D55C5" w:rsidP="005F714F">
      <w:pPr>
        <w:spacing w:after="180" w:line="360" w:lineRule="atLeast"/>
        <w:ind w:left="720"/>
        <w:rPr>
          <w:rFonts w:ascii="Times New Roman" w:eastAsia="Times New Roman" w:hAnsi="Times New Roman" w:cs="Times New Roman"/>
          <w:sz w:val="24"/>
          <w:szCs w:val="24"/>
        </w:rPr>
      </w:pPr>
    </w:p>
    <w:p w14:paraId="143E4E83" w14:textId="3556B5C8" w:rsidR="003D55C5" w:rsidRDefault="003D55C5" w:rsidP="005F714F">
      <w:pPr>
        <w:spacing w:after="180" w:line="360" w:lineRule="atLeast"/>
        <w:ind w:left="720"/>
        <w:rPr>
          <w:rFonts w:ascii="Times New Roman" w:eastAsia="Times New Roman" w:hAnsi="Times New Roman" w:cs="Times New Roman"/>
          <w:sz w:val="24"/>
          <w:szCs w:val="24"/>
        </w:rPr>
      </w:pPr>
    </w:p>
    <w:p w14:paraId="5A888A5A" w14:textId="43309096" w:rsidR="003D55C5" w:rsidRDefault="003D55C5" w:rsidP="005F714F">
      <w:pPr>
        <w:spacing w:after="180" w:line="360" w:lineRule="atLeast"/>
        <w:ind w:left="720"/>
        <w:rPr>
          <w:rFonts w:ascii="Times New Roman" w:eastAsia="Times New Roman" w:hAnsi="Times New Roman" w:cs="Times New Roman"/>
          <w:sz w:val="24"/>
          <w:szCs w:val="24"/>
        </w:rPr>
      </w:pPr>
    </w:p>
    <w:p w14:paraId="3927A7EE" w14:textId="41621C58" w:rsidR="003D55C5" w:rsidRDefault="003D55C5" w:rsidP="005F714F">
      <w:pPr>
        <w:spacing w:after="180" w:line="360" w:lineRule="atLeast"/>
        <w:ind w:left="720"/>
        <w:rPr>
          <w:rFonts w:ascii="Times New Roman" w:eastAsia="Times New Roman" w:hAnsi="Times New Roman" w:cs="Times New Roman"/>
          <w:sz w:val="24"/>
          <w:szCs w:val="24"/>
        </w:rPr>
      </w:pPr>
    </w:p>
    <w:p w14:paraId="28180CCE" w14:textId="77777777" w:rsidR="003D55C5" w:rsidRPr="005F714F" w:rsidRDefault="003D55C5" w:rsidP="005F714F">
      <w:pPr>
        <w:spacing w:after="180" w:line="360" w:lineRule="atLeast"/>
        <w:ind w:left="720"/>
        <w:rPr>
          <w:rFonts w:ascii="Times New Roman" w:eastAsia="Times New Roman" w:hAnsi="Times New Roman" w:cs="Times New Roman"/>
          <w:sz w:val="24"/>
          <w:szCs w:val="24"/>
        </w:rPr>
      </w:pPr>
    </w:p>
    <w:p w14:paraId="6A58609C" w14:textId="77777777" w:rsidR="005F714F" w:rsidRPr="005F714F" w:rsidRDefault="005F714F" w:rsidP="005F714F">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5F714F">
        <w:rPr>
          <w:rFonts w:ascii="Times New Roman" w:eastAsia="Times New Roman" w:hAnsi="Times New Roman" w:cs="Times New Roman"/>
          <w:b/>
          <w:bCs/>
          <w:i/>
          <w:iCs/>
          <w:color w:val="2980B9"/>
        </w:rPr>
        <w:lastRenderedPageBreak/>
        <w:t>class</w:t>
      </w:r>
      <w:r w:rsidRPr="005F714F">
        <w:rPr>
          <w:rFonts w:ascii="Consolas" w:eastAsia="Times New Roman" w:hAnsi="Consolas" w:cs="Courier New"/>
          <w:b/>
          <w:bCs/>
          <w:color w:val="000000"/>
          <w:bdr w:val="none" w:sz="0" w:space="0" w:color="auto" w:frame="1"/>
        </w:rPr>
        <w:t>ta.trend.PSARIndicator</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high: pandas.core.series.Series</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low: pandas.core.series.Series</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close: pandas.core.series.Series</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step: float = 0.02</w:t>
      </w:r>
      <w:r w:rsidRPr="005F714F">
        <w:rPr>
          <w:rFonts w:ascii="Times New Roman" w:eastAsia="Times New Roman" w:hAnsi="Times New Roman" w:cs="Times New Roman"/>
          <w:b/>
          <w:bCs/>
          <w:color w:val="2980B9"/>
        </w:rPr>
        <w:t>, </w:t>
      </w:r>
      <w:proofErr w:type="spellStart"/>
      <w:r w:rsidRPr="005F714F">
        <w:rPr>
          <w:rFonts w:ascii="Times New Roman" w:eastAsia="Times New Roman" w:hAnsi="Times New Roman" w:cs="Times New Roman"/>
          <w:b/>
          <w:bCs/>
          <w:i/>
          <w:iCs/>
          <w:color w:val="2980B9"/>
        </w:rPr>
        <w:t>max_step</w:t>
      </w:r>
      <w:proofErr w:type="spellEnd"/>
      <w:r w:rsidRPr="005F714F">
        <w:rPr>
          <w:rFonts w:ascii="Times New Roman" w:eastAsia="Times New Roman" w:hAnsi="Times New Roman" w:cs="Times New Roman"/>
          <w:b/>
          <w:bCs/>
          <w:i/>
          <w:iCs/>
          <w:color w:val="2980B9"/>
        </w:rPr>
        <w:t>: float = 0.2</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 bool = False</w:t>
      </w:r>
      <w:r w:rsidRPr="005F714F">
        <w:rPr>
          <w:rFonts w:ascii="Times New Roman" w:eastAsia="Times New Roman" w:hAnsi="Times New Roman" w:cs="Times New Roman"/>
          <w:b/>
          <w:bCs/>
          <w:color w:val="2980B9"/>
        </w:rPr>
        <w:t>)</w:t>
      </w:r>
    </w:p>
    <w:p w14:paraId="5B7F4358" w14:textId="77777777" w:rsidR="005F714F" w:rsidRPr="005F714F" w:rsidRDefault="005F714F" w:rsidP="004605D7">
      <w:pPr>
        <w:pStyle w:val="Heading2"/>
        <w:numPr>
          <w:ilvl w:val="0"/>
          <w:numId w:val="50"/>
        </w:numPr>
      </w:pPr>
      <w:r w:rsidRPr="005F714F">
        <w:t>Parabolic Stop and Reverse (Parabolic SAR)</w:t>
      </w:r>
    </w:p>
    <w:p w14:paraId="3C477EC8"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 xml:space="preserve">The Parabolic Stop and Reverse, more commonly known as the Parabolic </w:t>
      </w:r>
      <w:proofErr w:type="spellStart"/>
      <w:r w:rsidRPr="005F714F">
        <w:rPr>
          <w:rFonts w:ascii="Times New Roman" w:eastAsia="Times New Roman" w:hAnsi="Times New Roman" w:cs="Times New Roman"/>
          <w:sz w:val="24"/>
          <w:szCs w:val="24"/>
        </w:rPr>
        <w:t>SAR,is</w:t>
      </w:r>
      <w:proofErr w:type="spellEnd"/>
      <w:r w:rsidRPr="005F714F">
        <w:rPr>
          <w:rFonts w:ascii="Times New Roman" w:eastAsia="Times New Roman" w:hAnsi="Times New Roman" w:cs="Times New Roman"/>
          <w:sz w:val="24"/>
          <w:szCs w:val="24"/>
        </w:rPr>
        <w:t xml:space="preserve"> a trend-following indicator developed by J. Welles Wilder. The Parabolic SAR is displayed as a single parabolic line (or dots) underneath the price bars in an uptrend, and above the price bars in a downtrend.</w:t>
      </w:r>
    </w:p>
    <w:p w14:paraId="1DD78325" w14:textId="77777777" w:rsidR="005F714F" w:rsidRPr="005F714F" w:rsidRDefault="004605D7" w:rsidP="005F714F">
      <w:pPr>
        <w:spacing w:after="180" w:line="360" w:lineRule="atLeast"/>
        <w:ind w:left="720"/>
        <w:rPr>
          <w:rFonts w:ascii="Times New Roman" w:eastAsia="Times New Roman" w:hAnsi="Times New Roman" w:cs="Times New Roman"/>
          <w:sz w:val="24"/>
          <w:szCs w:val="24"/>
        </w:rPr>
      </w:pPr>
      <w:hyperlink r:id="rId24" w:history="1">
        <w:r w:rsidR="005F714F" w:rsidRPr="005F714F">
          <w:rPr>
            <w:rFonts w:ascii="Times New Roman" w:eastAsia="Times New Roman" w:hAnsi="Times New Roman" w:cs="Times New Roman"/>
            <w:color w:val="2980B9"/>
            <w:sz w:val="24"/>
            <w:szCs w:val="24"/>
          </w:rPr>
          <w:t>https://school.stockcharts.com/doku.php?id=technical_indicators:parabolic_sar</w:t>
        </w:r>
      </w:hyperlink>
    </w:p>
    <w:p w14:paraId="6FCED6AA"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6D0E28BF" w14:textId="77777777" w:rsidR="005F714F" w:rsidRPr="005F714F" w:rsidRDefault="005F714F" w:rsidP="005F714F">
      <w:pPr>
        <w:numPr>
          <w:ilvl w:val="0"/>
          <w:numId w:val="10"/>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High’ column.</w:t>
      </w:r>
    </w:p>
    <w:p w14:paraId="533E244B" w14:textId="77777777" w:rsidR="005F714F" w:rsidRPr="005F714F" w:rsidRDefault="005F714F" w:rsidP="005F714F">
      <w:pPr>
        <w:numPr>
          <w:ilvl w:val="0"/>
          <w:numId w:val="10"/>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Low’ column.</w:t>
      </w:r>
    </w:p>
    <w:p w14:paraId="1203234C" w14:textId="77777777" w:rsidR="005F714F" w:rsidRPr="005F714F" w:rsidRDefault="005F714F" w:rsidP="005F714F">
      <w:pPr>
        <w:numPr>
          <w:ilvl w:val="0"/>
          <w:numId w:val="10"/>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Close’ column.</w:t>
      </w:r>
    </w:p>
    <w:p w14:paraId="1D6DCA1E" w14:textId="77777777" w:rsidR="005F714F" w:rsidRPr="005F714F" w:rsidRDefault="005F714F" w:rsidP="005F714F">
      <w:pPr>
        <w:numPr>
          <w:ilvl w:val="0"/>
          <w:numId w:val="10"/>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step</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float</w:t>
      </w:r>
      <w:r w:rsidRPr="005F714F">
        <w:rPr>
          <w:rFonts w:ascii="Times New Roman" w:eastAsia="Times New Roman" w:hAnsi="Times New Roman" w:cs="Times New Roman"/>
          <w:sz w:val="24"/>
          <w:szCs w:val="24"/>
        </w:rPr>
        <w:t>) – the Acceleration Factor used to compute the SAR.</w:t>
      </w:r>
    </w:p>
    <w:p w14:paraId="17EF9A85" w14:textId="77777777" w:rsidR="005F714F" w:rsidRPr="005F714F" w:rsidRDefault="005F714F" w:rsidP="005F714F">
      <w:pPr>
        <w:numPr>
          <w:ilvl w:val="0"/>
          <w:numId w:val="10"/>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max_step</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float</w:t>
      </w:r>
      <w:r w:rsidRPr="005F714F">
        <w:rPr>
          <w:rFonts w:ascii="Times New Roman" w:eastAsia="Times New Roman" w:hAnsi="Times New Roman" w:cs="Times New Roman"/>
          <w:sz w:val="24"/>
          <w:szCs w:val="24"/>
        </w:rPr>
        <w:t>) – the maximum value allowed for the Acceleration Factor.</w:t>
      </w:r>
    </w:p>
    <w:p w14:paraId="5E07ADF1" w14:textId="77777777" w:rsidR="005F714F" w:rsidRPr="005F714F" w:rsidRDefault="005F714F" w:rsidP="005F714F">
      <w:pPr>
        <w:numPr>
          <w:ilvl w:val="0"/>
          <w:numId w:val="10"/>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67A8D748"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psar</w:t>
      </w:r>
      <w:proofErr w:type="spellEnd"/>
      <w:r w:rsidRPr="005F714F">
        <w:rPr>
          <w:rFonts w:ascii="Times New Roman" w:eastAsia="Times New Roman" w:hAnsi="Times New Roman" w:cs="Times New Roman"/>
          <w:b/>
          <w:bCs/>
          <w:color w:val="555555"/>
        </w:rPr>
        <w:t>() → pandas.core.series.Series</w:t>
      </w:r>
    </w:p>
    <w:p w14:paraId="5357D21A"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SAR value</w:t>
      </w:r>
    </w:p>
    <w:p w14:paraId="6B240D54"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61204035"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2D4C124A"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5A665CF9"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2409B039"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psar_down</w:t>
      </w:r>
      <w:proofErr w:type="spellEnd"/>
      <w:r w:rsidRPr="005F714F">
        <w:rPr>
          <w:rFonts w:ascii="Times New Roman" w:eastAsia="Times New Roman" w:hAnsi="Times New Roman" w:cs="Times New Roman"/>
          <w:b/>
          <w:bCs/>
          <w:color w:val="555555"/>
        </w:rPr>
        <w:t>() → pandas.core.series.Series</w:t>
      </w:r>
    </w:p>
    <w:p w14:paraId="22BA4689" w14:textId="77777777" w:rsidR="005F714F" w:rsidRPr="005F714F" w:rsidRDefault="005F714F" w:rsidP="009D64EA">
      <w:pPr>
        <w:pStyle w:val="Heading3"/>
        <w:rPr>
          <w:rFonts w:eastAsia="Times New Roman"/>
        </w:rPr>
      </w:pPr>
      <w:r w:rsidRPr="005F714F">
        <w:rPr>
          <w:rFonts w:eastAsia="Times New Roman"/>
        </w:rPr>
        <w:t>PSAR down trend value</w:t>
      </w:r>
    </w:p>
    <w:p w14:paraId="5F30C8B7"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6D90F13D"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6C83AC6A"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127A5712"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7A6B0B0D"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lastRenderedPageBreak/>
        <w:t>psar_down_indicator</w:t>
      </w:r>
      <w:proofErr w:type="spellEnd"/>
      <w:r w:rsidRPr="005F714F">
        <w:rPr>
          <w:rFonts w:ascii="Times New Roman" w:eastAsia="Times New Roman" w:hAnsi="Times New Roman" w:cs="Times New Roman"/>
          <w:b/>
          <w:bCs/>
          <w:color w:val="555555"/>
        </w:rPr>
        <w:t>() → pandas.core.series.Series</w:t>
      </w:r>
    </w:p>
    <w:p w14:paraId="7793F6CB" w14:textId="77777777" w:rsidR="005F714F" w:rsidRPr="005F714F" w:rsidRDefault="005F714F" w:rsidP="009D64EA">
      <w:pPr>
        <w:pStyle w:val="Heading3"/>
        <w:rPr>
          <w:rFonts w:eastAsia="Times New Roman"/>
        </w:rPr>
      </w:pPr>
      <w:r w:rsidRPr="005F714F">
        <w:rPr>
          <w:rFonts w:eastAsia="Times New Roman"/>
        </w:rPr>
        <w:t>PSAR down trend value indicator</w:t>
      </w:r>
    </w:p>
    <w:p w14:paraId="026FBA5E"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134D5BED"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19CC5A49"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4FB05C10"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3BC8BED5"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psar_up</w:t>
      </w:r>
      <w:proofErr w:type="spellEnd"/>
      <w:r w:rsidRPr="005F714F">
        <w:rPr>
          <w:rFonts w:ascii="Times New Roman" w:eastAsia="Times New Roman" w:hAnsi="Times New Roman" w:cs="Times New Roman"/>
          <w:b/>
          <w:bCs/>
          <w:color w:val="555555"/>
        </w:rPr>
        <w:t>() → pandas.core.series.Series</w:t>
      </w:r>
    </w:p>
    <w:p w14:paraId="1F4DD63C" w14:textId="77777777" w:rsidR="005F714F" w:rsidRPr="005F714F" w:rsidRDefault="005F714F" w:rsidP="009D64EA">
      <w:pPr>
        <w:pStyle w:val="Heading3"/>
        <w:rPr>
          <w:rFonts w:eastAsia="Times New Roman"/>
        </w:rPr>
      </w:pPr>
      <w:r w:rsidRPr="005F714F">
        <w:rPr>
          <w:rFonts w:eastAsia="Times New Roman"/>
        </w:rPr>
        <w:t>PSAR up trend value</w:t>
      </w:r>
    </w:p>
    <w:p w14:paraId="08208202"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622841C5"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3D700180"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0CF66AAA"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6466A318"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psar_up_indicator</w:t>
      </w:r>
      <w:proofErr w:type="spellEnd"/>
      <w:r w:rsidRPr="005F714F">
        <w:rPr>
          <w:rFonts w:ascii="Times New Roman" w:eastAsia="Times New Roman" w:hAnsi="Times New Roman" w:cs="Times New Roman"/>
          <w:b/>
          <w:bCs/>
          <w:color w:val="555555"/>
        </w:rPr>
        <w:t>() → pandas.core.series.Series</w:t>
      </w:r>
    </w:p>
    <w:p w14:paraId="508BB76B" w14:textId="77777777" w:rsidR="005F714F" w:rsidRPr="005F714F" w:rsidRDefault="005F714F" w:rsidP="009D64EA">
      <w:pPr>
        <w:pStyle w:val="Heading3"/>
        <w:rPr>
          <w:rFonts w:eastAsia="Times New Roman"/>
        </w:rPr>
      </w:pPr>
      <w:r w:rsidRPr="005F714F">
        <w:rPr>
          <w:rFonts w:eastAsia="Times New Roman"/>
        </w:rPr>
        <w:t>PSAR up trend value indicator</w:t>
      </w:r>
    </w:p>
    <w:p w14:paraId="1B086CB3"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2D3EC6ED"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5C6238E7"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3F2DE8B5" w14:textId="3DB00F48" w:rsid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26470BD5" w14:textId="0E9DB995" w:rsidR="003D55C5" w:rsidRDefault="003D55C5" w:rsidP="005F714F">
      <w:pPr>
        <w:spacing w:after="180" w:line="360" w:lineRule="atLeast"/>
        <w:ind w:left="720"/>
        <w:rPr>
          <w:rFonts w:ascii="Times New Roman" w:eastAsia="Times New Roman" w:hAnsi="Times New Roman" w:cs="Times New Roman"/>
          <w:sz w:val="24"/>
          <w:szCs w:val="24"/>
        </w:rPr>
      </w:pPr>
    </w:p>
    <w:p w14:paraId="53E53C61" w14:textId="1C4A385F" w:rsidR="003D55C5" w:rsidRDefault="003D55C5" w:rsidP="005F714F">
      <w:pPr>
        <w:spacing w:after="180" w:line="360" w:lineRule="atLeast"/>
        <w:ind w:left="720"/>
        <w:rPr>
          <w:rFonts w:ascii="Times New Roman" w:eastAsia="Times New Roman" w:hAnsi="Times New Roman" w:cs="Times New Roman"/>
          <w:sz w:val="24"/>
          <w:szCs w:val="24"/>
        </w:rPr>
      </w:pPr>
    </w:p>
    <w:p w14:paraId="666153E6" w14:textId="3EDC9205" w:rsidR="003D55C5" w:rsidRDefault="003D55C5" w:rsidP="005F714F">
      <w:pPr>
        <w:spacing w:after="180" w:line="360" w:lineRule="atLeast"/>
        <w:ind w:left="720"/>
        <w:rPr>
          <w:rFonts w:ascii="Times New Roman" w:eastAsia="Times New Roman" w:hAnsi="Times New Roman" w:cs="Times New Roman"/>
          <w:sz w:val="24"/>
          <w:szCs w:val="24"/>
        </w:rPr>
      </w:pPr>
    </w:p>
    <w:p w14:paraId="2EDAA023" w14:textId="143E1BC9" w:rsidR="003D55C5" w:rsidRDefault="003D55C5" w:rsidP="005F714F">
      <w:pPr>
        <w:spacing w:after="180" w:line="360" w:lineRule="atLeast"/>
        <w:ind w:left="720"/>
        <w:rPr>
          <w:rFonts w:ascii="Times New Roman" w:eastAsia="Times New Roman" w:hAnsi="Times New Roman" w:cs="Times New Roman"/>
          <w:sz w:val="24"/>
          <w:szCs w:val="24"/>
        </w:rPr>
      </w:pPr>
    </w:p>
    <w:p w14:paraId="2DBCA2EC" w14:textId="38C2F45A" w:rsidR="003D55C5" w:rsidRDefault="003D55C5" w:rsidP="005F714F">
      <w:pPr>
        <w:spacing w:after="180" w:line="360" w:lineRule="atLeast"/>
        <w:ind w:left="720"/>
        <w:rPr>
          <w:rFonts w:ascii="Times New Roman" w:eastAsia="Times New Roman" w:hAnsi="Times New Roman" w:cs="Times New Roman"/>
          <w:sz w:val="24"/>
          <w:szCs w:val="24"/>
        </w:rPr>
      </w:pPr>
    </w:p>
    <w:p w14:paraId="2A24F883" w14:textId="675E8EEE" w:rsidR="003D55C5" w:rsidRDefault="003D55C5" w:rsidP="005F714F">
      <w:pPr>
        <w:spacing w:after="180" w:line="360" w:lineRule="atLeast"/>
        <w:ind w:left="720"/>
        <w:rPr>
          <w:rFonts w:ascii="Times New Roman" w:eastAsia="Times New Roman" w:hAnsi="Times New Roman" w:cs="Times New Roman"/>
          <w:sz w:val="24"/>
          <w:szCs w:val="24"/>
        </w:rPr>
      </w:pPr>
    </w:p>
    <w:p w14:paraId="319E3C65" w14:textId="1E7FB2CE" w:rsidR="003D55C5" w:rsidRDefault="003D55C5" w:rsidP="005F714F">
      <w:pPr>
        <w:spacing w:after="180" w:line="360" w:lineRule="atLeast"/>
        <w:ind w:left="720"/>
        <w:rPr>
          <w:rFonts w:ascii="Times New Roman" w:eastAsia="Times New Roman" w:hAnsi="Times New Roman" w:cs="Times New Roman"/>
          <w:sz w:val="24"/>
          <w:szCs w:val="24"/>
        </w:rPr>
      </w:pPr>
    </w:p>
    <w:p w14:paraId="23FB4096" w14:textId="78E9735C" w:rsidR="003D55C5" w:rsidRDefault="003D55C5" w:rsidP="005F714F">
      <w:pPr>
        <w:spacing w:after="180" w:line="360" w:lineRule="atLeast"/>
        <w:ind w:left="720"/>
        <w:rPr>
          <w:rFonts w:ascii="Times New Roman" w:eastAsia="Times New Roman" w:hAnsi="Times New Roman" w:cs="Times New Roman"/>
          <w:sz w:val="24"/>
          <w:szCs w:val="24"/>
        </w:rPr>
      </w:pPr>
    </w:p>
    <w:p w14:paraId="2EFB8B75" w14:textId="0321C4E0" w:rsidR="003D55C5" w:rsidRDefault="003D55C5" w:rsidP="005F714F">
      <w:pPr>
        <w:spacing w:after="180" w:line="360" w:lineRule="atLeast"/>
        <w:ind w:left="720"/>
        <w:rPr>
          <w:rFonts w:ascii="Times New Roman" w:eastAsia="Times New Roman" w:hAnsi="Times New Roman" w:cs="Times New Roman"/>
          <w:sz w:val="24"/>
          <w:szCs w:val="24"/>
        </w:rPr>
      </w:pPr>
    </w:p>
    <w:p w14:paraId="54246C45" w14:textId="77777777" w:rsidR="003D55C5" w:rsidRDefault="003D55C5" w:rsidP="005F714F">
      <w:pPr>
        <w:spacing w:after="180" w:line="360" w:lineRule="atLeast"/>
        <w:ind w:left="720"/>
        <w:rPr>
          <w:rFonts w:ascii="Times New Roman" w:eastAsia="Times New Roman" w:hAnsi="Times New Roman" w:cs="Times New Roman"/>
          <w:sz w:val="24"/>
          <w:szCs w:val="24"/>
        </w:rPr>
      </w:pPr>
    </w:p>
    <w:p w14:paraId="44BA5B8B" w14:textId="77777777" w:rsidR="00BC7A56" w:rsidRPr="005F714F" w:rsidRDefault="00BC7A56" w:rsidP="00BC7A56">
      <w:pPr>
        <w:pBdr>
          <w:top w:val="single" w:sz="18" w:space="5" w:color="6AB0DE"/>
        </w:pBdr>
        <w:shd w:val="clear" w:color="auto" w:fill="E7F2FA"/>
        <w:spacing w:after="90" w:line="240" w:lineRule="auto"/>
        <w:rPr>
          <w:rFonts w:ascii="Times New Roman" w:eastAsia="Times New Roman" w:hAnsi="Times New Roman" w:cs="Times New Roman"/>
          <w:b/>
          <w:bCs/>
          <w:color w:val="2980B9"/>
        </w:rPr>
      </w:pPr>
      <w:r w:rsidRPr="005F714F">
        <w:rPr>
          <w:rFonts w:ascii="Consolas" w:eastAsia="Times New Roman" w:hAnsi="Consolas" w:cs="Courier New"/>
          <w:b/>
          <w:bCs/>
          <w:color w:val="000000"/>
          <w:bdr w:val="none" w:sz="0" w:space="0" w:color="auto" w:frame="1"/>
        </w:rPr>
        <w:lastRenderedPageBreak/>
        <w:t>ta.trend.psar_down</w:t>
      </w:r>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high</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low</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step=0.02</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max_step=0.2</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w:t>
      </w:r>
    </w:p>
    <w:p w14:paraId="3C56BF95" w14:textId="77777777" w:rsidR="00BC7A56" w:rsidRPr="005F714F" w:rsidRDefault="00BC7A56" w:rsidP="00BC7A56">
      <w:pPr>
        <w:pStyle w:val="Heading3"/>
      </w:pPr>
      <w:r w:rsidRPr="005F714F">
        <w:t xml:space="preserve">Parabolic Stop and Reverse </w:t>
      </w:r>
      <w:r>
        <w:t>down</w:t>
      </w:r>
      <w:r w:rsidRPr="005F714F">
        <w:t xml:space="preserve"> (Parabolic SAR)</w:t>
      </w:r>
    </w:p>
    <w:p w14:paraId="67009A08" w14:textId="77777777" w:rsidR="00BC7A56" w:rsidRPr="005F714F" w:rsidRDefault="00BC7A56" w:rsidP="00BC7A56">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Returns the PSAR series with non-N/A values for downward trends</w:t>
      </w:r>
    </w:p>
    <w:p w14:paraId="1D221C1F" w14:textId="77777777" w:rsidR="00BC7A56" w:rsidRPr="005F714F" w:rsidRDefault="004605D7" w:rsidP="00BC7A56">
      <w:pPr>
        <w:spacing w:after="180" w:line="360" w:lineRule="atLeast"/>
        <w:ind w:left="720"/>
        <w:rPr>
          <w:rFonts w:ascii="Times New Roman" w:eastAsia="Times New Roman" w:hAnsi="Times New Roman" w:cs="Times New Roman"/>
          <w:sz w:val="24"/>
          <w:szCs w:val="24"/>
        </w:rPr>
      </w:pPr>
      <w:hyperlink r:id="rId25" w:history="1">
        <w:r w:rsidR="00BC7A56" w:rsidRPr="005F714F">
          <w:rPr>
            <w:rFonts w:ascii="Times New Roman" w:eastAsia="Times New Roman" w:hAnsi="Times New Roman" w:cs="Times New Roman"/>
            <w:color w:val="2980B9"/>
            <w:sz w:val="24"/>
            <w:szCs w:val="24"/>
          </w:rPr>
          <w:t>https://school.stockcharts.com/doku.php?id=technical_indicators:parabolic_sar</w:t>
        </w:r>
      </w:hyperlink>
    </w:p>
    <w:p w14:paraId="409D845D" w14:textId="77777777" w:rsidR="00BC7A56" w:rsidRPr="005F714F" w:rsidRDefault="00BC7A56" w:rsidP="00BC7A56">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75EBB8FA" w14:textId="77777777" w:rsidR="00BC7A56" w:rsidRPr="005F714F" w:rsidRDefault="00BC7A56" w:rsidP="00BC7A56">
      <w:pPr>
        <w:numPr>
          <w:ilvl w:val="0"/>
          <w:numId w:val="33"/>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High’ column.</w:t>
      </w:r>
    </w:p>
    <w:p w14:paraId="6F243CD0" w14:textId="77777777" w:rsidR="00BC7A56" w:rsidRPr="005F714F" w:rsidRDefault="00BC7A56" w:rsidP="00BC7A56">
      <w:pPr>
        <w:numPr>
          <w:ilvl w:val="0"/>
          <w:numId w:val="33"/>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Low’ column.</w:t>
      </w:r>
    </w:p>
    <w:p w14:paraId="5C3DEA47" w14:textId="77777777" w:rsidR="00BC7A56" w:rsidRPr="005F714F" w:rsidRDefault="00BC7A56" w:rsidP="00BC7A56">
      <w:pPr>
        <w:numPr>
          <w:ilvl w:val="0"/>
          <w:numId w:val="33"/>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Close’ column.</w:t>
      </w:r>
    </w:p>
    <w:p w14:paraId="4E51833A" w14:textId="77777777" w:rsidR="00BC7A56" w:rsidRPr="005F714F" w:rsidRDefault="00BC7A56" w:rsidP="00BC7A56">
      <w:pPr>
        <w:numPr>
          <w:ilvl w:val="0"/>
          <w:numId w:val="33"/>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step</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float</w:t>
      </w:r>
      <w:r w:rsidRPr="005F714F">
        <w:rPr>
          <w:rFonts w:ascii="Times New Roman" w:eastAsia="Times New Roman" w:hAnsi="Times New Roman" w:cs="Times New Roman"/>
          <w:sz w:val="24"/>
          <w:szCs w:val="24"/>
        </w:rPr>
        <w:t>) – the Acceleration Factor used to compute the SAR.</w:t>
      </w:r>
    </w:p>
    <w:p w14:paraId="28243551" w14:textId="77777777" w:rsidR="00BC7A56" w:rsidRPr="005F714F" w:rsidRDefault="00BC7A56" w:rsidP="00BC7A56">
      <w:pPr>
        <w:numPr>
          <w:ilvl w:val="0"/>
          <w:numId w:val="33"/>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max_step</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float</w:t>
      </w:r>
      <w:r w:rsidRPr="005F714F">
        <w:rPr>
          <w:rFonts w:ascii="Times New Roman" w:eastAsia="Times New Roman" w:hAnsi="Times New Roman" w:cs="Times New Roman"/>
          <w:sz w:val="24"/>
          <w:szCs w:val="24"/>
        </w:rPr>
        <w:t>) – the maximum value allowed for the Acceleration Factor.</w:t>
      </w:r>
    </w:p>
    <w:p w14:paraId="101E37D3" w14:textId="77777777" w:rsidR="00BC7A56" w:rsidRPr="005F714F" w:rsidRDefault="00BC7A56" w:rsidP="00BC7A56">
      <w:pPr>
        <w:numPr>
          <w:ilvl w:val="0"/>
          <w:numId w:val="33"/>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7250537F" w14:textId="77777777" w:rsidR="00BC7A56" w:rsidRPr="005F714F" w:rsidRDefault="00BC7A56" w:rsidP="00BC7A56">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0EA011AC" w14:textId="77777777" w:rsidR="00BC7A56" w:rsidRPr="005F714F" w:rsidRDefault="00BC7A56" w:rsidP="00BC7A56">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2DD2A191" w14:textId="77777777" w:rsidR="00BC7A56" w:rsidRPr="005F714F" w:rsidRDefault="00BC7A56" w:rsidP="00BC7A56">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048D065B" w14:textId="145A77B3" w:rsidR="00BC7A56" w:rsidRDefault="00BC7A56" w:rsidP="00BC7A56">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6DAEBF54" w14:textId="63EEE749" w:rsidR="003D55C5" w:rsidRDefault="003D55C5" w:rsidP="00BC7A56">
      <w:pPr>
        <w:spacing w:after="180" w:line="360" w:lineRule="atLeast"/>
        <w:ind w:left="720"/>
        <w:rPr>
          <w:rFonts w:ascii="Times New Roman" w:eastAsia="Times New Roman" w:hAnsi="Times New Roman" w:cs="Times New Roman"/>
          <w:sz w:val="24"/>
          <w:szCs w:val="24"/>
        </w:rPr>
      </w:pPr>
    </w:p>
    <w:p w14:paraId="5F2BB967" w14:textId="2B74951D" w:rsidR="003D55C5" w:rsidRDefault="003D55C5" w:rsidP="00BC7A56">
      <w:pPr>
        <w:spacing w:after="180" w:line="360" w:lineRule="atLeast"/>
        <w:ind w:left="720"/>
        <w:rPr>
          <w:rFonts w:ascii="Times New Roman" w:eastAsia="Times New Roman" w:hAnsi="Times New Roman" w:cs="Times New Roman"/>
          <w:sz w:val="24"/>
          <w:szCs w:val="24"/>
        </w:rPr>
      </w:pPr>
    </w:p>
    <w:p w14:paraId="32893435" w14:textId="54A49158" w:rsidR="003D55C5" w:rsidRDefault="003D55C5" w:rsidP="00BC7A56">
      <w:pPr>
        <w:spacing w:after="180" w:line="360" w:lineRule="atLeast"/>
        <w:ind w:left="720"/>
        <w:rPr>
          <w:rFonts w:ascii="Times New Roman" w:eastAsia="Times New Roman" w:hAnsi="Times New Roman" w:cs="Times New Roman"/>
          <w:sz w:val="24"/>
          <w:szCs w:val="24"/>
        </w:rPr>
      </w:pPr>
    </w:p>
    <w:p w14:paraId="4868D0BC" w14:textId="781C881F" w:rsidR="003D55C5" w:rsidRDefault="003D55C5" w:rsidP="00BC7A56">
      <w:pPr>
        <w:spacing w:after="180" w:line="360" w:lineRule="atLeast"/>
        <w:ind w:left="720"/>
        <w:rPr>
          <w:rFonts w:ascii="Times New Roman" w:eastAsia="Times New Roman" w:hAnsi="Times New Roman" w:cs="Times New Roman"/>
          <w:sz w:val="24"/>
          <w:szCs w:val="24"/>
        </w:rPr>
      </w:pPr>
    </w:p>
    <w:p w14:paraId="799F0691" w14:textId="64CBEBE0" w:rsidR="003D55C5" w:rsidRDefault="003D55C5" w:rsidP="00BC7A56">
      <w:pPr>
        <w:spacing w:after="180" w:line="360" w:lineRule="atLeast"/>
        <w:ind w:left="720"/>
        <w:rPr>
          <w:rFonts w:ascii="Times New Roman" w:eastAsia="Times New Roman" w:hAnsi="Times New Roman" w:cs="Times New Roman"/>
          <w:sz w:val="24"/>
          <w:szCs w:val="24"/>
        </w:rPr>
      </w:pPr>
    </w:p>
    <w:p w14:paraId="7E24CC4F" w14:textId="64BEEE07" w:rsidR="003D55C5" w:rsidRDefault="003D55C5" w:rsidP="00BC7A56">
      <w:pPr>
        <w:spacing w:after="180" w:line="360" w:lineRule="atLeast"/>
        <w:ind w:left="720"/>
        <w:rPr>
          <w:rFonts w:ascii="Times New Roman" w:eastAsia="Times New Roman" w:hAnsi="Times New Roman" w:cs="Times New Roman"/>
          <w:sz w:val="24"/>
          <w:szCs w:val="24"/>
        </w:rPr>
      </w:pPr>
    </w:p>
    <w:p w14:paraId="0BBE8226" w14:textId="2693AC18" w:rsidR="003D55C5" w:rsidRDefault="003D55C5" w:rsidP="00BC7A56">
      <w:pPr>
        <w:spacing w:after="180" w:line="360" w:lineRule="atLeast"/>
        <w:ind w:left="720"/>
        <w:rPr>
          <w:rFonts w:ascii="Times New Roman" w:eastAsia="Times New Roman" w:hAnsi="Times New Roman" w:cs="Times New Roman"/>
          <w:sz w:val="24"/>
          <w:szCs w:val="24"/>
        </w:rPr>
      </w:pPr>
    </w:p>
    <w:p w14:paraId="0A3DE8B8" w14:textId="04157FB6" w:rsidR="003D55C5" w:rsidRDefault="003D55C5" w:rsidP="00BC7A56">
      <w:pPr>
        <w:spacing w:after="180" w:line="360" w:lineRule="atLeast"/>
        <w:ind w:left="720"/>
        <w:rPr>
          <w:rFonts w:ascii="Times New Roman" w:eastAsia="Times New Roman" w:hAnsi="Times New Roman" w:cs="Times New Roman"/>
          <w:sz w:val="24"/>
          <w:szCs w:val="24"/>
        </w:rPr>
      </w:pPr>
    </w:p>
    <w:p w14:paraId="47D12AAE" w14:textId="3E5F2C94" w:rsidR="003D55C5" w:rsidRDefault="003D55C5" w:rsidP="00BC7A56">
      <w:pPr>
        <w:spacing w:after="180" w:line="360" w:lineRule="atLeast"/>
        <w:ind w:left="720"/>
        <w:rPr>
          <w:rFonts w:ascii="Times New Roman" w:eastAsia="Times New Roman" w:hAnsi="Times New Roman" w:cs="Times New Roman"/>
          <w:sz w:val="24"/>
          <w:szCs w:val="24"/>
        </w:rPr>
      </w:pPr>
    </w:p>
    <w:p w14:paraId="61ABF829" w14:textId="77777777" w:rsidR="003D55C5" w:rsidRPr="005F714F" w:rsidRDefault="003D55C5" w:rsidP="00BC7A56">
      <w:pPr>
        <w:spacing w:after="180" w:line="360" w:lineRule="atLeast"/>
        <w:ind w:left="720"/>
        <w:rPr>
          <w:rFonts w:ascii="Times New Roman" w:eastAsia="Times New Roman" w:hAnsi="Times New Roman" w:cs="Times New Roman"/>
          <w:sz w:val="24"/>
          <w:szCs w:val="24"/>
        </w:rPr>
      </w:pPr>
    </w:p>
    <w:p w14:paraId="313979E5" w14:textId="77777777" w:rsidR="00BC7A56" w:rsidRPr="005F714F" w:rsidRDefault="00BC7A56" w:rsidP="00BC7A56">
      <w:pPr>
        <w:pBdr>
          <w:top w:val="single" w:sz="18" w:space="5" w:color="6AB0DE"/>
        </w:pBdr>
        <w:shd w:val="clear" w:color="auto" w:fill="E7F2FA"/>
        <w:spacing w:after="90" w:line="240" w:lineRule="auto"/>
        <w:rPr>
          <w:rFonts w:ascii="Times New Roman" w:eastAsia="Times New Roman" w:hAnsi="Times New Roman" w:cs="Times New Roman"/>
          <w:b/>
          <w:bCs/>
          <w:color w:val="2980B9"/>
        </w:rPr>
      </w:pPr>
      <w:r w:rsidRPr="005F714F">
        <w:rPr>
          <w:rFonts w:ascii="Consolas" w:eastAsia="Times New Roman" w:hAnsi="Consolas" w:cs="Courier New"/>
          <w:b/>
          <w:bCs/>
          <w:color w:val="000000"/>
          <w:bdr w:val="none" w:sz="0" w:space="0" w:color="auto" w:frame="1"/>
        </w:rPr>
        <w:lastRenderedPageBreak/>
        <w:t>ta.trend.psar_down_indicator</w:t>
      </w:r>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high</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low</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step=0.02</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max_step=0.2</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w:t>
      </w:r>
    </w:p>
    <w:p w14:paraId="05061FCF" w14:textId="77777777" w:rsidR="00BC7A56" w:rsidRPr="005F714F" w:rsidRDefault="00BC7A56" w:rsidP="00BC7A56">
      <w:pPr>
        <w:pStyle w:val="Heading3"/>
        <w:rPr>
          <w:rFonts w:eastAsia="Times New Roman"/>
        </w:rPr>
      </w:pPr>
      <w:r w:rsidRPr="005F714F">
        <w:rPr>
          <w:rFonts w:eastAsia="Times New Roman"/>
        </w:rPr>
        <w:t>Parabolic Stop and Reverse (Parabolic SAR) Downward Trend Indicator</w:t>
      </w:r>
    </w:p>
    <w:p w14:paraId="56FF04F7" w14:textId="77777777" w:rsidR="00BC7A56" w:rsidRPr="005F714F" w:rsidRDefault="00BC7A56" w:rsidP="00BC7A56">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Returns 1, if there is a reversal towards an downward trend. Else, returns 0.</w:t>
      </w:r>
    </w:p>
    <w:p w14:paraId="106E5D7C" w14:textId="77777777" w:rsidR="00BC7A56" w:rsidRPr="005F714F" w:rsidRDefault="004605D7" w:rsidP="00BC7A56">
      <w:pPr>
        <w:spacing w:after="180" w:line="360" w:lineRule="atLeast"/>
        <w:ind w:left="720"/>
        <w:rPr>
          <w:rFonts w:ascii="Times New Roman" w:eastAsia="Times New Roman" w:hAnsi="Times New Roman" w:cs="Times New Roman"/>
          <w:sz w:val="24"/>
          <w:szCs w:val="24"/>
        </w:rPr>
      </w:pPr>
      <w:hyperlink r:id="rId26" w:history="1">
        <w:r w:rsidR="00BC7A56" w:rsidRPr="005F714F">
          <w:rPr>
            <w:rFonts w:ascii="Times New Roman" w:eastAsia="Times New Roman" w:hAnsi="Times New Roman" w:cs="Times New Roman"/>
            <w:color w:val="2980B9"/>
            <w:sz w:val="24"/>
            <w:szCs w:val="24"/>
          </w:rPr>
          <w:t>https://school.stockcharts.com/doku.php?id=technical_indicators:parabolic_sar</w:t>
        </w:r>
      </w:hyperlink>
    </w:p>
    <w:p w14:paraId="75052B25" w14:textId="77777777" w:rsidR="00BC7A56" w:rsidRPr="005F714F" w:rsidRDefault="00BC7A56" w:rsidP="00BC7A56">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6255271F" w14:textId="77777777" w:rsidR="00BC7A56" w:rsidRPr="005F714F" w:rsidRDefault="00BC7A56" w:rsidP="00BC7A56">
      <w:pPr>
        <w:numPr>
          <w:ilvl w:val="0"/>
          <w:numId w:val="3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High’ column.</w:t>
      </w:r>
    </w:p>
    <w:p w14:paraId="77CAB3B0" w14:textId="77777777" w:rsidR="00BC7A56" w:rsidRPr="005F714F" w:rsidRDefault="00BC7A56" w:rsidP="00BC7A56">
      <w:pPr>
        <w:numPr>
          <w:ilvl w:val="0"/>
          <w:numId w:val="3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Low’ column.</w:t>
      </w:r>
    </w:p>
    <w:p w14:paraId="365C6890" w14:textId="77777777" w:rsidR="00BC7A56" w:rsidRPr="005F714F" w:rsidRDefault="00BC7A56" w:rsidP="00BC7A56">
      <w:pPr>
        <w:numPr>
          <w:ilvl w:val="0"/>
          <w:numId w:val="3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Close’ column.</w:t>
      </w:r>
    </w:p>
    <w:p w14:paraId="12243F72" w14:textId="77777777" w:rsidR="00BC7A56" w:rsidRPr="005F714F" w:rsidRDefault="00BC7A56" w:rsidP="00BC7A56">
      <w:pPr>
        <w:numPr>
          <w:ilvl w:val="0"/>
          <w:numId w:val="3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step</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float</w:t>
      </w:r>
      <w:r w:rsidRPr="005F714F">
        <w:rPr>
          <w:rFonts w:ascii="Times New Roman" w:eastAsia="Times New Roman" w:hAnsi="Times New Roman" w:cs="Times New Roman"/>
          <w:sz w:val="24"/>
          <w:szCs w:val="24"/>
        </w:rPr>
        <w:t>) – the Acceleration Factor used to compute the SAR.</w:t>
      </w:r>
    </w:p>
    <w:p w14:paraId="13A2B7CE" w14:textId="77777777" w:rsidR="00BC7A56" w:rsidRPr="005F714F" w:rsidRDefault="00BC7A56" w:rsidP="00BC7A56">
      <w:pPr>
        <w:numPr>
          <w:ilvl w:val="0"/>
          <w:numId w:val="34"/>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max_step</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float</w:t>
      </w:r>
      <w:r w:rsidRPr="005F714F">
        <w:rPr>
          <w:rFonts w:ascii="Times New Roman" w:eastAsia="Times New Roman" w:hAnsi="Times New Roman" w:cs="Times New Roman"/>
          <w:sz w:val="24"/>
          <w:szCs w:val="24"/>
        </w:rPr>
        <w:t>) – the maximum value allowed for the Acceleration Factor.</w:t>
      </w:r>
    </w:p>
    <w:p w14:paraId="647226EF" w14:textId="77777777" w:rsidR="00BC7A56" w:rsidRPr="005F714F" w:rsidRDefault="00BC7A56" w:rsidP="00BC7A56">
      <w:pPr>
        <w:numPr>
          <w:ilvl w:val="0"/>
          <w:numId w:val="3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0A4C9B82" w14:textId="77777777" w:rsidR="00BC7A56" w:rsidRPr="005F714F" w:rsidRDefault="00BC7A56" w:rsidP="00BC7A56">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37F6874B" w14:textId="77777777" w:rsidR="00BC7A56" w:rsidRPr="005F714F" w:rsidRDefault="00BC7A56" w:rsidP="00BC7A56">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07B12383" w14:textId="77777777" w:rsidR="00BC7A56" w:rsidRPr="005F714F" w:rsidRDefault="00BC7A56" w:rsidP="00BC7A56">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31AC1535" w14:textId="1D5C3023" w:rsidR="00BC7A56" w:rsidRDefault="00BC7A56" w:rsidP="00BC7A56">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74AF7020" w14:textId="096D6B6C" w:rsidR="003D55C5" w:rsidRDefault="003D55C5" w:rsidP="00BC7A56">
      <w:pPr>
        <w:spacing w:after="180" w:line="360" w:lineRule="atLeast"/>
        <w:ind w:left="720"/>
        <w:rPr>
          <w:rFonts w:ascii="Times New Roman" w:eastAsia="Times New Roman" w:hAnsi="Times New Roman" w:cs="Times New Roman"/>
          <w:sz w:val="24"/>
          <w:szCs w:val="24"/>
        </w:rPr>
      </w:pPr>
    </w:p>
    <w:p w14:paraId="45BEC203" w14:textId="4225B446" w:rsidR="003D55C5" w:rsidRDefault="003D55C5" w:rsidP="00BC7A56">
      <w:pPr>
        <w:spacing w:after="180" w:line="360" w:lineRule="atLeast"/>
        <w:ind w:left="720"/>
        <w:rPr>
          <w:rFonts w:ascii="Times New Roman" w:eastAsia="Times New Roman" w:hAnsi="Times New Roman" w:cs="Times New Roman"/>
          <w:sz w:val="24"/>
          <w:szCs w:val="24"/>
        </w:rPr>
      </w:pPr>
    </w:p>
    <w:p w14:paraId="3B81AA56" w14:textId="787074F6" w:rsidR="003D55C5" w:rsidRDefault="003D55C5" w:rsidP="00BC7A56">
      <w:pPr>
        <w:spacing w:after="180" w:line="360" w:lineRule="atLeast"/>
        <w:ind w:left="720"/>
        <w:rPr>
          <w:rFonts w:ascii="Times New Roman" w:eastAsia="Times New Roman" w:hAnsi="Times New Roman" w:cs="Times New Roman"/>
          <w:sz w:val="24"/>
          <w:szCs w:val="24"/>
        </w:rPr>
      </w:pPr>
    </w:p>
    <w:p w14:paraId="0D440BC3" w14:textId="0683FE34" w:rsidR="003D55C5" w:rsidRDefault="003D55C5" w:rsidP="00BC7A56">
      <w:pPr>
        <w:spacing w:after="180" w:line="360" w:lineRule="atLeast"/>
        <w:ind w:left="720"/>
        <w:rPr>
          <w:rFonts w:ascii="Times New Roman" w:eastAsia="Times New Roman" w:hAnsi="Times New Roman" w:cs="Times New Roman"/>
          <w:sz w:val="24"/>
          <w:szCs w:val="24"/>
        </w:rPr>
      </w:pPr>
    </w:p>
    <w:p w14:paraId="10BBB383" w14:textId="0BE258EC" w:rsidR="003D55C5" w:rsidRDefault="003D55C5" w:rsidP="00BC7A56">
      <w:pPr>
        <w:spacing w:after="180" w:line="360" w:lineRule="atLeast"/>
        <w:ind w:left="720"/>
        <w:rPr>
          <w:rFonts w:ascii="Times New Roman" w:eastAsia="Times New Roman" w:hAnsi="Times New Roman" w:cs="Times New Roman"/>
          <w:sz w:val="24"/>
          <w:szCs w:val="24"/>
        </w:rPr>
      </w:pPr>
    </w:p>
    <w:p w14:paraId="057A0F49" w14:textId="36A903D1" w:rsidR="003D55C5" w:rsidRDefault="003D55C5" w:rsidP="00BC7A56">
      <w:pPr>
        <w:spacing w:after="180" w:line="360" w:lineRule="atLeast"/>
        <w:ind w:left="720"/>
        <w:rPr>
          <w:rFonts w:ascii="Times New Roman" w:eastAsia="Times New Roman" w:hAnsi="Times New Roman" w:cs="Times New Roman"/>
          <w:sz w:val="24"/>
          <w:szCs w:val="24"/>
        </w:rPr>
      </w:pPr>
    </w:p>
    <w:p w14:paraId="0D04276B" w14:textId="7368FA13" w:rsidR="003D55C5" w:rsidRDefault="003D55C5" w:rsidP="00BC7A56">
      <w:pPr>
        <w:spacing w:after="180" w:line="360" w:lineRule="atLeast"/>
        <w:ind w:left="720"/>
        <w:rPr>
          <w:rFonts w:ascii="Times New Roman" w:eastAsia="Times New Roman" w:hAnsi="Times New Roman" w:cs="Times New Roman"/>
          <w:sz w:val="24"/>
          <w:szCs w:val="24"/>
        </w:rPr>
      </w:pPr>
    </w:p>
    <w:p w14:paraId="1D4EB2AD" w14:textId="6F294F6A" w:rsidR="003D55C5" w:rsidRDefault="003D55C5" w:rsidP="00BC7A56">
      <w:pPr>
        <w:spacing w:after="180" w:line="360" w:lineRule="atLeast"/>
        <w:ind w:left="720"/>
        <w:rPr>
          <w:rFonts w:ascii="Times New Roman" w:eastAsia="Times New Roman" w:hAnsi="Times New Roman" w:cs="Times New Roman"/>
          <w:sz w:val="24"/>
          <w:szCs w:val="24"/>
        </w:rPr>
      </w:pPr>
    </w:p>
    <w:p w14:paraId="1ED89B08" w14:textId="76C04FC1" w:rsidR="003D55C5" w:rsidRDefault="003D55C5" w:rsidP="00BC7A56">
      <w:pPr>
        <w:spacing w:after="180" w:line="360" w:lineRule="atLeast"/>
        <w:ind w:left="720"/>
        <w:rPr>
          <w:rFonts w:ascii="Times New Roman" w:eastAsia="Times New Roman" w:hAnsi="Times New Roman" w:cs="Times New Roman"/>
          <w:sz w:val="24"/>
          <w:szCs w:val="24"/>
        </w:rPr>
      </w:pPr>
    </w:p>
    <w:p w14:paraId="3251F848" w14:textId="77777777" w:rsidR="003D55C5" w:rsidRPr="005F714F" w:rsidRDefault="003D55C5" w:rsidP="00BC7A56">
      <w:pPr>
        <w:spacing w:after="180" w:line="360" w:lineRule="atLeast"/>
        <w:ind w:left="720"/>
        <w:rPr>
          <w:rFonts w:ascii="Times New Roman" w:eastAsia="Times New Roman" w:hAnsi="Times New Roman" w:cs="Times New Roman"/>
          <w:sz w:val="24"/>
          <w:szCs w:val="24"/>
        </w:rPr>
      </w:pPr>
    </w:p>
    <w:p w14:paraId="31B66A12" w14:textId="77777777" w:rsidR="00BC7A56" w:rsidRPr="005F714F" w:rsidRDefault="00BC7A56" w:rsidP="00BC7A56">
      <w:pPr>
        <w:pBdr>
          <w:top w:val="single" w:sz="18" w:space="5" w:color="6AB0DE"/>
        </w:pBdr>
        <w:shd w:val="clear" w:color="auto" w:fill="E7F2FA"/>
        <w:spacing w:after="90" w:line="240" w:lineRule="auto"/>
        <w:rPr>
          <w:rFonts w:ascii="Times New Roman" w:eastAsia="Times New Roman" w:hAnsi="Times New Roman" w:cs="Times New Roman"/>
          <w:b/>
          <w:bCs/>
          <w:color w:val="2980B9"/>
        </w:rPr>
      </w:pPr>
      <w:r w:rsidRPr="005F714F">
        <w:rPr>
          <w:rFonts w:ascii="Consolas" w:eastAsia="Times New Roman" w:hAnsi="Consolas" w:cs="Courier New"/>
          <w:b/>
          <w:bCs/>
          <w:color w:val="000000"/>
          <w:bdr w:val="none" w:sz="0" w:space="0" w:color="auto" w:frame="1"/>
        </w:rPr>
        <w:lastRenderedPageBreak/>
        <w:t>ta.trend.psar_up</w:t>
      </w:r>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high</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low</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step=0.02</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max_step=0.2</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w:t>
      </w:r>
    </w:p>
    <w:p w14:paraId="3E1009E2" w14:textId="77777777" w:rsidR="00BC7A56" w:rsidRPr="005F714F" w:rsidRDefault="00BC7A56" w:rsidP="00BC7A56">
      <w:pPr>
        <w:pStyle w:val="Heading3"/>
        <w:rPr>
          <w:rFonts w:eastAsia="Times New Roman"/>
        </w:rPr>
      </w:pPr>
      <w:r w:rsidRPr="005F714F">
        <w:rPr>
          <w:rFonts w:eastAsia="Times New Roman"/>
        </w:rPr>
        <w:t>Parabolic Stop and Reverse (Parabolic SAR)</w:t>
      </w:r>
    </w:p>
    <w:p w14:paraId="0857F8AC" w14:textId="77777777" w:rsidR="00BC7A56" w:rsidRPr="005F714F" w:rsidRDefault="00BC7A56" w:rsidP="00BC7A56">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Returns the PSAR series with non-N/A values for upward trends</w:t>
      </w:r>
    </w:p>
    <w:p w14:paraId="31EBA298" w14:textId="77777777" w:rsidR="00BC7A56" w:rsidRPr="005F714F" w:rsidRDefault="004605D7" w:rsidP="00BC7A56">
      <w:pPr>
        <w:spacing w:after="180" w:line="360" w:lineRule="atLeast"/>
        <w:ind w:left="720"/>
        <w:rPr>
          <w:rFonts w:ascii="Times New Roman" w:eastAsia="Times New Roman" w:hAnsi="Times New Roman" w:cs="Times New Roman"/>
          <w:sz w:val="24"/>
          <w:szCs w:val="24"/>
        </w:rPr>
      </w:pPr>
      <w:hyperlink r:id="rId27" w:history="1">
        <w:r w:rsidR="00BC7A56" w:rsidRPr="005F714F">
          <w:rPr>
            <w:rFonts w:ascii="Times New Roman" w:eastAsia="Times New Roman" w:hAnsi="Times New Roman" w:cs="Times New Roman"/>
            <w:color w:val="2980B9"/>
            <w:sz w:val="24"/>
            <w:szCs w:val="24"/>
          </w:rPr>
          <w:t>https://school.stockcharts.com/doku.php?id=technical_indicators:parabolic_sar</w:t>
        </w:r>
      </w:hyperlink>
    </w:p>
    <w:p w14:paraId="37C97F54" w14:textId="77777777" w:rsidR="00BC7A56" w:rsidRPr="005F714F" w:rsidRDefault="00BC7A56" w:rsidP="00BC7A56">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482698C0" w14:textId="77777777" w:rsidR="00BC7A56" w:rsidRPr="005F714F" w:rsidRDefault="00BC7A56" w:rsidP="00BC7A56">
      <w:pPr>
        <w:numPr>
          <w:ilvl w:val="0"/>
          <w:numId w:val="35"/>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High’ column.</w:t>
      </w:r>
    </w:p>
    <w:p w14:paraId="0BBED26C" w14:textId="77777777" w:rsidR="00BC7A56" w:rsidRPr="005F714F" w:rsidRDefault="00BC7A56" w:rsidP="00BC7A56">
      <w:pPr>
        <w:numPr>
          <w:ilvl w:val="0"/>
          <w:numId w:val="35"/>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Low’ column.</w:t>
      </w:r>
    </w:p>
    <w:p w14:paraId="329B3674" w14:textId="77777777" w:rsidR="00BC7A56" w:rsidRPr="005F714F" w:rsidRDefault="00BC7A56" w:rsidP="00BC7A56">
      <w:pPr>
        <w:numPr>
          <w:ilvl w:val="0"/>
          <w:numId w:val="35"/>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Close’ column.</w:t>
      </w:r>
    </w:p>
    <w:p w14:paraId="0784C2FB" w14:textId="77777777" w:rsidR="00BC7A56" w:rsidRPr="005F714F" w:rsidRDefault="00BC7A56" w:rsidP="00BC7A56">
      <w:pPr>
        <w:numPr>
          <w:ilvl w:val="0"/>
          <w:numId w:val="35"/>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step</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float</w:t>
      </w:r>
      <w:r w:rsidRPr="005F714F">
        <w:rPr>
          <w:rFonts w:ascii="Times New Roman" w:eastAsia="Times New Roman" w:hAnsi="Times New Roman" w:cs="Times New Roman"/>
          <w:sz w:val="24"/>
          <w:szCs w:val="24"/>
        </w:rPr>
        <w:t>) – the Acceleration Factor used to compute the SAR.</w:t>
      </w:r>
    </w:p>
    <w:p w14:paraId="0B38CB90" w14:textId="77777777" w:rsidR="00BC7A56" w:rsidRPr="005F714F" w:rsidRDefault="00BC7A56" w:rsidP="00BC7A56">
      <w:pPr>
        <w:numPr>
          <w:ilvl w:val="0"/>
          <w:numId w:val="35"/>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max_step</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float</w:t>
      </w:r>
      <w:r w:rsidRPr="005F714F">
        <w:rPr>
          <w:rFonts w:ascii="Times New Roman" w:eastAsia="Times New Roman" w:hAnsi="Times New Roman" w:cs="Times New Roman"/>
          <w:sz w:val="24"/>
          <w:szCs w:val="24"/>
        </w:rPr>
        <w:t>) – the maximum value allowed for the Acceleration Factor.</w:t>
      </w:r>
    </w:p>
    <w:p w14:paraId="1CE60584" w14:textId="77777777" w:rsidR="00BC7A56" w:rsidRPr="005F714F" w:rsidRDefault="00BC7A56" w:rsidP="00BC7A56">
      <w:pPr>
        <w:numPr>
          <w:ilvl w:val="0"/>
          <w:numId w:val="35"/>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3F6E6741" w14:textId="77777777" w:rsidR="00BC7A56" w:rsidRPr="005F714F" w:rsidRDefault="00BC7A56" w:rsidP="00BC7A56">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097BFB56" w14:textId="77777777" w:rsidR="00BC7A56" w:rsidRPr="005F714F" w:rsidRDefault="00BC7A56" w:rsidP="00BC7A56">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7465DA18" w14:textId="77777777" w:rsidR="00BC7A56" w:rsidRPr="005F714F" w:rsidRDefault="00BC7A56" w:rsidP="00BC7A56">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026CD258" w14:textId="7FD160F3" w:rsidR="00BC7A56" w:rsidRDefault="00BC7A56" w:rsidP="00BC7A56">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r w:rsidR="003D55C5">
        <w:rPr>
          <w:rFonts w:ascii="Times New Roman" w:eastAsia="Times New Roman" w:hAnsi="Times New Roman" w:cs="Times New Roman"/>
          <w:sz w:val="24"/>
          <w:szCs w:val="24"/>
        </w:rPr>
        <w:br/>
      </w:r>
    </w:p>
    <w:p w14:paraId="1E813A4C" w14:textId="5EA63E5D" w:rsidR="003D55C5" w:rsidRDefault="003D55C5" w:rsidP="00BC7A56">
      <w:pPr>
        <w:spacing w:after="180" w:line="360" w:lineRule="atLeast"/>
        <w:ind w:left="720"/>
        <w:rPr>
          <w:rFonts w:ascii="Times New Roman" w:eastAsia="Times New Roman" w:hAnsi="Times New Roman" w:cs="Times New Roman"/>
          <w:sz w:val="24"/>
          <w:szCs w:val="24"/>
        </w:rPr>
      </w:pPr>
    </w:p>
    <w:p w14:paraId="2AB35DF0" w14:textId="3E278619" w:rsidR="003D55C5" w:rsidRDefault="003D55C5" w:rsidP="00BC7A56">
      <w:pPr>
        <w:spacing w:after="180" w:line="360" w:lineRule="atLeast"/>
        <w:ind w:left="720"/>
        <w:rPr>
          <w:rFonts w:ascii="Times New Roman" w:eastAsia="Times New Roman" w:hAnsi="Times New Roman" w:cs="Times New Roman"/>
          <w:sz w:val="24"/>
          <w:szCs w:val="24"/>
        </w:rPr>
      </w:pPr>
    </w:p>
    <w:p w14:paraId="0D50329E" w14:textId="58B2A074" w:rsidR="003D55C5" w:rsidRDefault="003D55C5" w:rsidP="00BC7A56">
      <w:pPr>
        <w:spacing w:after="180" w:line="360" w:lineRule="atLeast"/>
        <w:ind w:left="720"/>
        <w:rPr>
          <w:rFonts w:ascii="Times New Roman" w:eastAsia="Times New Roman" w:hAnsi="Times New Roman" w:cs="Times New Roman"/>
          <w:sz w:val="24"/>
          <w:szCs w:val="24"/>
        </w:rPr>
      </w:pPr>
    </w:p>
    <w:p w14:paraId="57C25FCD" w14:textId="56E21742" w:rsidR="003D55C5" w:rsidRDefault="003D55C5" w:rsidP="00BC7A56">
      <w:pPr>
        <w:spacing w:after="180" w:line="360" w:lineRule="atLeast"/>
        <w:ind w:left="720"/>
        <w:rPr>
          <w:rFonts w:ascii="Times New Roman" w:eastAsia="Times New Roman" w:hAnsi="Times New Roman" w:cs="Times New Roman"/>
          <w:sz w:val="24"/>
          <w:szCs w:val="24"/>
        </w:rPr>
      </w:pPr>
    </w:p>
    <w:p w14:paraId="3AA32C5F" w14:textId="20EA19D9" w:rsidR="003D55C5" w:rsidRDefault="003D55C5" w:rsidP="00BC7A56">
      <w:pPr>
        <w:spacing w:after="180" w:line="360" w:lineRule="atLeast"/>
        <w:ind w:left="720"/>
        <w:rPr>
          <w:rFonts w:ascii="Times New Roman" w:eastAsia="Times New Roman" w:hAnsi="Times New Roman" w:cs="Times New Roman"/>
          <w:sz w:val="24"/>
          <w:szCs w:val="24"/>
        </w:rPr>
      </w:pPr>
    </w:p>
    <w:p w14:paraId="4FEE4B6F" w14:textId="03D0C49C" w:rsidR="003D55C5" w:rsidRDefault="003D55C5" w:rsidP="00BC7A56">
      <w:pPr>
        <w:spacing w:after="180" w:line="360" w:lineRule="atLeast"/>
        <w:ind w:left="720"/>
        <w:rPr>
          <w:rFonts w:ascii="Times New Roman" w:eastAsia="Times New Roman" w:hAnsi="Times New Roman" w:cs="Times New Roman"/>
          <w:sz w:val="24"/>
          <w:szCs w:val="24"/>
        </w:rPr>
      </w:pPr>
    </w:p>
    <w:p w14:paraId="7B133BA2" w14:textId="2BE3A113" w:rsidR="003D55C5" w:rsidRDefault="003D55C5" w:rsidP="00BC7A56">
      <w:pPr>
        <w:spacing w:after="180" w:line="360" w:lineRule="atLeast"/>
        <w:ind w:left="720"/>
        <w:rPr>
          <w:rFonts w:ascii="Times New Roman" w:eastAsia="Times New Roman" w:hAnsi="Times New Roman" w:cs="Times New Roman"/>
          <w:sz w:val="24"/>
          <w:szCs w:val="24"/>
        </w:rPr>
      </w:pPr>
    </w:p>
    <w:p w14:paraId="56A72D0B" w14:textId="6677E259" w:rsidR="003D55C5" w:rsidRDefault="003D55C5" w:rsidP="00BC7A56">
      <w:pPr>
        <w:spacing w:after="180" w:line="360" w:lineRule="atLeast"/>
        <w:ind w:left="720"/>
        <w:rPr>
          <w:rFonts w:ascii="Times New Roman" w:eastAsia="Times New Roman" w:hAnsi="Times New Roman" w:cs="Times New Roman"/>
          <w:sz w:val="24"/>
          <w:szCs w:val="24"/>
        </w:rPr>
      </w:pPr>
    </w:p>
    <w:p w14:paraId="20336AFE" w14:textId="6F9C5302" w:rsidR="003D55C5" w:rsidRDefault="003D55C5" w:rsidP="00BC7A56">
      <w:pPr>
        <w:spacing w:after="180" w:line="360" w:lineRule="atLeast"/>
        <w:ind w:left="720"/>
        <w:rPr>
          <w:rFonts w:ascii="Times New Roman" w:eastAsia="Times New Roman" w:hAnsi="Times New Roman" w:cs="Times New Roman"/>
          <w:sz w:val="24"/>
          <w:szCs w:val="24"/>
        </w:rPr>
      </w:pPr>
    </w:p>
    <w:p w14:paraId="5FBEEC1C" w14:textId="77777777" w:rsidR="003D55C5" w:rsidRPr="005F714F" w:rsidRDefault="003D55C5" w:rsidP="00BC7A56">
      <w:pPr>
        <w:spacing w:after="180" w:line="360" w:lineRule="atLeast"/>
        <w:ind w:left="720"/>
        <w:rPr>
          <w:rFonts w:ascii="Times New Roman" w:eastAsia="Times New Roman" w:hAnsi="Times New Roman" w:cs="Times New Roman"/>
          <w:sz w:val="24"/>
          <w:szCs w:val="24"/>
        </w:rPr>
      </w:pPr>
    </w:p>
    <w:p w14:paraId="23CE24C1" w14:textId="77777777" w:rsidR="00BC7A56" w:rsidRPr="005F714F" w:rsidRDefault="00BC7A56" w:rsidP="00BC7A56">
      <w:pPr>
        <w:pBdr>
          <w:top w:val="single" w:sz="18" w:space="5" w:color="6AB0DE"/>
        </w:pBdr>
        <w:shd w:val="clear" w:color="auto" w:fill="E7F2FA"/>
        <w:spacing w:after="90" w:line="240" w:lineRule="auto"/>
        <w:rPr>
          <w:rFonts w:ascii="Times New Roman" w:eastAsia="Times New Roman" w:hAnsi="Times New Roman" w:cs="Times New Roman"/>
          <w:b/>
          <w:bCs/>
          <w:color w:val="2980B9"/>
        </w:rPr>
      </w:pPr>
      <w:r w:rsidRPr="005F714F">
        <w:rPr>
          <w:rFonts w:ascii="Consolas" w:eastAsia="Times New Roman" w:hAnsi="Consolas" w:cs="Courier New"/>
          <w:b/>
          <w:bCs/>
          <w:color w:val="000000"/>
          <w:bdr w:val="none" w:sz="0" w:space="0" w:color="auto" w:frame="1"/>
        </w:rPr>
        <w:lastRenderedPageBreak/>
        <w:t>ta.trend.psar_up_indicator</w:t>
      </w:r>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high</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low</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step=0.02</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max_step=0.2</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w:t>
      </w:r>
    </w:p>
    <w:p w14:paraId="3664CF17" w14:textId="77777777" w:rsidR="00BC7A56" w:rsidRPr="005F714F" w:rsidRDefault="00BC7A56" w:rsidP="00BC7A56">
      <w:pPr>
        <w:pStyle w:val="Heading3"/>
        <w:rPr>
          <w:rFonts w:eastAsia="Times New Roman"/>
        </w:rPr>
      </w:pPr>
      <w:r w:rsidRPr="005F714F">
        <w:rPr>
          <w:rFonts w:eastAsia="Times New Roman"/>
        </w:rPr>
        <w:t>Parabolic Stop and Reverse (Parabolic SAR) Upward Trend Indicator</w:t>
      </w:r>
    </w:p>
    <w:p w14:paraId="54698111" w14:textId="77777777" w:rsidR="00BC7A56" w:rsidRPr="005F714F" w:rsidRDefault="00BC7A56" w:rsidP="00BC7A56">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Returns 1, if there is a reversal towards an upward trend. Else, returns 0.</w:t>
      </w:r>
    </w:p>
    <w:p w14:paraId="6E894F9A" w14:textId="77777777" w:rsidR="00BC7A56" w:rsidRPr="005F714F" w:rsidRDefault="004605D7" w:rsidP="00BC7A56">
      <w:pPr>
        <w:spacing w:after="180" w:line="360" w:lineRule="atLeast"/>
        <w:ind w:left="720"/>
        <w:rPr>
          <w:rFonts w:ascii="Times New Roman" w:eastAsia="Times New Roman" w:hAnsi="Times New Roman" w:cs="Times New Roman"/>
          <w:sz w:val="24"/>
          <w:szCs w:val="24"/>
        </w:rPr>
      </w:pPr>
      <w:hyperlink r:id="rId28" w:history="1">
        <w:r w:rsidR="00BC7A56" w:rsidRPr="005F714F">
          <w:rPr>
            <w:rFonts w:ascii="Times New Roman" w:eastAsia="Times New Roman" w:hAnsi="Times New Roman" w:cs="Times New Roman"/>
            <w:color w:val="2980B9"/>
            <w:sz w:val="24"/>
            <w:szCs w:val="24"/>
          </w:rPr>
          <w:t>https://school.stockcharts.com/doku.php?id=technical_indicators:parabolic_sar</w:t>
        </w:r>
      </w:hyperlink>
    </w:p>
    <w:p w14:paraId="24BFAC66" w14:textId="77777777" w:rsidR="00BC7A56" w:rsidRPr="005F714F" w:rsidRDefault="00BC7A56" w:rsidP="00BC7A56">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68459CCB" w14:textId="77777777" w:rsidR="00BC7A56" w:rsidRPr="005F714F" w:rsidRDefault="00BC7A56" w:rsidP="00BC7A56">
      <w:pPr>
        <w:numPr>
          <w:ilvl w:val="0"/>
          <w:numId w:val="3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High’ column.</w:t>
      </w:r>
    </w:p>
    <w:p w14:paraId="519D0C7C" w14:textId="77777777" w:rsidR="00BC7A56" w:rsidRPr="005F714F" w:rsidRDefault="00BC7A56" w:rsidP="00BC7A56">
      <w:pPr>
        <w:numPr>
          <w:ilvl w:val="0"/>
          <w:numId w:val="3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Low’ column.</w:t>
      </w:r>
    </w:p>
    <w:p w14:paraId="10F4CABD" w14:textId="77777777" w:rsidR="00BC7A56" w:rsidRPr="005F714F" w:rsidRDefault="00BC7A56" w:rsidP="00BC7A56">
      <w:pPr>
        <w:numPr>
          <w:ilvl w:val="0"/>
          <w:numId w:val="3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Close’ column.</w:t>
      </w:r>
    </w:p>
    <w:p w14:paraId="1A127866" w14:textId="77777777" w:rsidR="00BC7A56" w:rsidRPr="005F714F" w:rsidRDefault="00BC7A56" w:rsidP="00BC7A56">
      <w:pPr>
        <w:numPr>
          <w:ilvl w:val="0"/>
          <w:numId w:val="3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step</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float</w:t>
      </w:r>
      <w:r w:rsidRPr="005F714F">
        <w:rPr>
          <w:rFonts w:ascii="Times New Roman" w:eastAsia="Times New Roman" w:hAnsi="Times New Roman" w:cs="Times New Roman"/>
          <w:sz w:val="24"/>
          <w:szCs w:val="24"/>
        </w:rPr>
        <w:t>) – the Acceleration Factor used to compute the SAR.</w:t>
      </w:r>
    </w:p>
    <w:p w14:paraId="51A19C52" w14:textId="77777777" w:rsidR="00BC7A56" w:rsidRPr="005F714F" w:rsidRDefault="00BC7A56" w:rsidP="00BC7A56">
      <w:pPr>
        <w:numPr>
          <w:ilvl w:val="0"/>
          <w:numId w:val="36"/>
        </w:numPr>
        <w:spacing w:after="180" w:line="360" w:lineRule="atLeast"/>
        <w:ind w:left="144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b/>
          <w:bCs/>
          <w:sz w:val="24"/>
          <w:szCs w:val="24"/>
        </w:rPr>
        <w:t>max_step</w:t>
      </w:r>
      <w:proofErr w:type="spellEnd"/>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float</w:t>
      </w:r>
      <w:r w:rsidRPr="005F714F">
        <w:rPr>
          <w:rFonts w:ascii="Times New Roman" w:eastAsia="Times New Roman" w:hAnsi="Times New Roman" w:cs="Times New Roman"/>
          <w:sz w:val="24"/>
          <w:szCs w:val="24"/>
        </w:rPr>
        <w:t>) – the maximum value allowed for the Acceleration Factor.</w:t>
      </w:r>
    </w:p>
    <w:p w14:paraId="3FF6E9A1" w14:textId="77777777" w:rsidR="00BC7A56" w:rsidRPr="005F714F" w:rsidRDefault="00BC7A56" w:rsidP="00BC7A56">
      <w:pPr>
        <w:numPr>
          <w:ilvl w:val="0"/>
          <w:numId w:val="36"/>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7E6D9848" w14:textId="77777777" w:rsidR="00BC7A56" w:rsidRPr="005F714F" w:rsidRDefault="00BC7A56" w:rsidP="00BC7A56">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4D77F758" w14:textId="77777777" w:rsidR="00BC7A56" w:rsidRPr="005F714F" w:rsidRDefault="00BC7A56" w:rsidP="00BC7A56">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0E58C81C" w14:textId="77777777" w:rsidR="00BC7A56" w:rsidRPr="005F714F" w:rsidRDefault="00BC7A56" w:rsidP="00BC7A56">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7F01852D" w14:textId="77777777" w:rsidR="00BC7A56" w:rsidRPr="005F714F" w:rsidRDefault="00BC7A56" w:rsidP="00BC7A56">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1EFF5707" w14:textId="3A74D2A7" w:rsidR="00BC7A56" w:rsidRDefault="00BC7A56" w:rsidP="005F714F">
      <w:pPr>
        <w:spacing w:after="180" w:line="360" w:lineRule="atLeast"/>
        <w:ind w:left="720"/>
        <w:rPr>
          <w:rFonts w:ascii="Times New Roman" w:eastAsia="Times New Roman" w:hAnsi="Times New Roman" w:cs="Times New Roman"/>
          <w:sz w:val="24"/>
          <w:szCs w:val="24"/>
        </w:rPr>
      </w:pPr>
    </w:p>
    <w:p w14:paraId="2EC21A66" w14:textId="677B8AB4" w:rsidR="003D55C5" w:rsidRDefault="003D55C5" w:rsidP="005F714F">
      <w:pPr>
        <w:spacing w:after="180" w:line="360" w:lineRule="atLeast"/>
        <w:ind w:left="720"/>
        <w:rPr>
          <w:rFonts w:ascii="Times New Roman" w:eastAsia="Times New Roman" w:hAnsi="Times New Roman" w:cs="Times New Roman"/>
          <w:sz w:val="24"/>
          <w:szCs w:val="24"/>
        </w:rPr>
      </w:pPr>
    </w:p>
    <w:p w14:paraId="0984F875" w14:textId="4D3C448B" w:rsidR="003D55C5" w:rsidRDefault="003D55C5" w:rsidP="005F714F">
      <w:pPr>
        <w:spacing w:after="180" w:line="360" w:lineRule="atLeast"/>
        <w:ind w:left="720"/>
        <w:rPr>
          <w:rFonts w:ascii="Times New Roman" w:eastAsia="Times New Roman" w:hAnsi="Times New Roman" w:cs="Times New Roman"/>
          <w:sz w:val="24"/>
          <w:szCs w:val="24"/>
        </w:rPr>
      </w:pPr>
    </w:p>
    <w:p w14:paraId="1C1E7080" w14:textId="56CE9678" w:rsidR="003D55C5" w:rsidRDefault="003D55C5" w:rsidP="005F714F">
      <w:pPr>
        <w:spacing w:after="180" w:line="360" w:lineRule="atLeast"/>
        <w:ind w:left="720"/>
        <w:rPr>
          <w:rFonts w:ascii="Times New Roman" w:eastAsia="Times New Roman" w:hAnsi="Times New Roman" w:cs="Times New Roman"/>
          <w:sz w:val="24"/>
          <w:szCs w:val="24"/>
        </w:rPr>
      </w:pPr>
    </w:p>
    <w:p w14:paraId="4E6F6DBB" w14:textId="23D18D9B" w:rsidR="003D55C5" w:rsidRDefault="003D55C5" w:rsidP="005F714F">
      <w:pPr>
        <w:spacing w:after="180" w:line="360" w:lineRule="atLeast"/>
        <w:ind w:left="720"/>
        <w:rPr>
          <w:rFonts w:ascii="Times New Roman" w:eastAsia="Times New Roman" w:hAnsi="Times New Roman" w:cs="Times New Roman"/>
          <w:sz w:val="24"/>
          <w:szCs w:val="24"/>
        </w:rPr>
      </w:pPr>
    </w:p>
    <w:p w14:paraId="393231A6" w14:textId="55A78BF0" w:rsidR="003D55C5" w:rsidRDefault="003D55C5" w:rsidP="005F714F">
      <w:pPr>
        <w:spacing w:after="180" w:line="360" w:lineRule="atLeast"/>
        <w:ind w:left="720"/>
        <w:rPr>
          <w:rFonts w:ascii="Times New Roman" w:eastAsia="Times New Roman" w:hAnsi="Times New Roman" w:cs="Times New Roman"/>
          <w:sz w:val="24"/>
          <w:szCs w:val="24"/>
        </w:rPr>
      </w:pPr>
    </w:p>
    <w:p w14:paraId="17B05FD7" w14:textId="645972ED" w:rsidR="003D55C5" w:rsidRDefault="003D55C5" w:rsidP="005F714F">
      <w:pPr>
        <w:spacing w:after="180" w:line="360" w:lineRule="atLeast"/>
        <w:ind w:left="720"/>
        <w:rPr>
          <w:rFonts w:ascii="Times New Roman" w:eastAsia="Times New Roman" w:hAnsi="Times New Roman" w:cs="Times New Roman"/>
          <w:sz w:val="24"/>
          <w:szCs w:val="24"/>
        </w:rPr>
      </w:pPr>
    </w:p>
    <w:p w14:paraId="569AD44C" w14:textId="0CCF5E86" w:rsidR="003D55C5" w:rsidRDefault="003D55C5" w:rsidP="005F714F">
      <w:pPr>
        <w:spacing w:after="180" w:line="360" w:lineRule="atLeast"/>
        <w:ind w:left="720"/>
        <w:rPr>
          <w:rFonts w:ascii="Times New Roman" w:eastAsia="Times New Roman" w:hAnsi="Times New Roman" w:cs="Times New Roman"/>
          <w:sz w:val="24"/>
          <w:szCs w:val="24"/>
        </w:rPr>
      </w:pPr>
    </w:p>
    <w:p w14:paraId="0A69F846" w14:textId="1E6654BF" w:rsidR="003D55C5" w:rsidRDefault="003D55C5" w:rsidP="005F714F">
      <w:pPr>
        <w:spacing w:after="180" w:line="360" w:lineRule="atLeast"/>
        <w:ind w:left="720"/>
        <w:rPr>
          <w:rFonts w:ascii="Times New Roman" w:eastAsia="Times New Roman" w:hAnsi="Times New Roman" w:cs="Times New Roman"/>
          <w:sz w:val="24"/>
          <w:szCs w:val="24"/>
        </w:rPr>
      </w:pPr>
    </w:p>
    <w:p w14:paraId="5773682B" w14:textId="44651F01" w:rsidR="003D55C5" w:rsidRPr="005F714F" w:rsidRDefault="003D55C5" w:rsidP="003D55C5">
      <w:pPr>
        <w:spacing w:after="180" w:line="360" w:lineRule="atLeast"/>
        <w:rPr>
          <w:rFonts w:ascii="Times New Roman" w:eastAsia="Times New Roman" w:hAnsi="Times New Roman" w:cs="Times New Roman"/>
          <w:sz w:val="24"/>
          <w:szCs w:val="24"/>
        </w:rPr>
      </w:pPr>
    </w:p>
    <w:p w14:paraId="5F454C15" w14:textId="77777777" w:rsidR="005F714F" w:rsidRPr="005F714F" w:rsidRDefault="005F714F" w:rsidP="005F714F">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5F714F">
        <w:rPr>
          <w:rFonts w:ascii="Times New Roman" w:eastAsia="Times New Roman" w:hAnsi="Times New Roman" w:cs="Times New Roman"/>
          <w:b/>
          <w:bCs/>
          <w:i/>
          <w:iCs/>
          <w:color w:val="2980B9"/>
        </w:rPr>
        <w:lastRenderedPageBreak/>
        <w:t>class</w:t>
      </w:r>
      <w:r w:rsidRPr="005F714F">
        <w:rPr>
          <w:rFonts w:ascii="Consolas" w:eastAsia="Times New Roman" w:hAnsi="Consolas" w:cs="Courier New"/>
          <w:b/>
          <w:bCs/>
          <w:color w:val="000000"/>
          <w:bdr w:val="none" w:sz="0" w:space="0" w:color="auto" w:frame="1"/>
        </w:rPr>
        <w:t>ta.trend.SMAIndicator</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close: pandas.core.series.Series</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 int</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 bool = False</w:t>
      </w:r>
      <w:r w:rsidRPr="005F714F">
        <w:rPr>
          <w:rFonts w:ascii="Times New Roman" w:eastAsia="Times New Roman" w:hAnsi="Times New Roman" w:cs="Times New Roman"/>
          <w:b/>
          <w:bCs/>
          <w:color w:val="2980B9"/>
        </w:rPr>
        <w:t>)</w:t>
      </w:r>
    </w:p>
    <w:p w14:paraId="0084A3CA" w14:textId="77777777" w:rsidR="005F714F" w:rsidRPr="005F714F" w:rsidRDefault="005F714F" w:rsidP="004605D7">
      <w:pPr>
        <w:pStyle w:val="Heading2"/>
        <w:numPr>
          <w:ilvl w:val="0"/>
          <w:numId w:val="50"/>
        </w:numPr>
      </w:pPr>
      <w:r w:rsidRPr="005F714F">
        <w:t>SMA - Simple Moving Average</w:t>
      </w:r>
    </w:p>
    <w:p w14:paraId="7B8C2DE8"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4BCA1FF5" w14:textId="77777777" w:rsidR="005F714F" w:rsidRPr="005F714F" w:rsidRDefault="005F714F" w:rsidP="005F714F">
      <w:pPr>
        <w:numPr>
          <w:ilvl w:val="0"/>
          <w:numId w:val="11"/>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Close’ column.</w:t>
      </w:r>
    </w:p>
    <w:p w14:paraId="2438D6FE" w14:textId="77777777" w:rsidR="005F714F" w:rsidRPr="005F714F" w:rsidRDefault="005F714F" w:rsidP="005F714F">
      <w:pPr>
        <w:numPr>
          <w:ilvl w:val="0"/>
          <w:numId w:val="11"/>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339C91B6" w14:textId="77777777" w:rsidR="005F714F" w:rsidRPr="005F714F" w:rsidRDefault="005F714F" w:rsidP="005F714F">
      <w:pPr>
        <w:numPr>
          <w:ilvl w:val="0"/>
          <w:numId w:val="11"/>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188EB8E1"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sma_indicator</w:t>
      </w:r>
      <w:proofErr w:type="spellEnd"/>
      <w:r w:rsidRPr="005F714F">
        <w:rPr>
          <w:rFonts w:ascii="Times New Roman" w:eastAsia="Times New Roman" w:hAnsi="Times New Roman" w:cs="Times New Roman"/>
          <w:b/>
          <w:bCs/>
          <w:color w:val="555555"/>
        </w:rPr>
        <w:t>() → pandas.core.series.Series</w:t>
      </w:r>
    </w:p>
    <w:p w14:paraId="36574756"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Simple Moving Average (SMA)</w:t>
      </w:r>
    </w:p>
    <w:p w14:paraId="4D587F8A"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5721AE0B"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421EBED4"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308B94E5" w14:textId="76633F4E" w:rsid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588085C0" w14:textId="5597FEAD" w:rsidR="003D55C5" w:rsidRDefault="003D55C5" w:rsidP="005F714F">
      <w:pPr>
        <w:spacing w:after="180" w:line="360" w:lineRule="atLeast"/>
        <w:ind w:left="720"/>
        <w:rPr>
          <w:rFonts w:ascii="Times New Roman" w:eastAsia="Times New Roman" w:hAnsi="Times New Roman" w:cs="Times New Roman"/>
          <w:sz w:val="24"/>
          <w:szCs w:val="24"/>
        </w:rPr>
      </w:pPr>
    </w:p>
    <w:p w14:paraId="43120A37" w14:textId="261EB1E1" w:rsidR="003D55C5" w:rsidRDefault="003D55C5" w:rsidP="005F714F">
      <w:pPr>
        <w:spacing w:after="180" w:line="360" w:lineRule="atLeast"/>
        <w:ind w:left="720"/>
        <w:rPr>
          <w:rFonts w:ascii="Times New Roman" w:eastAsia="Times New Roman" w:hAnsi="Times New Roman" w:cs="Times New Roman"/>
          <w:sz w:val="24"/>
          <w:szCs w:val="24"/>
        </w:rPr>
      </w:pPr>
    </w:p>
    <w:p w14:paraId="029ACCAC" w14:textId="07AAA45A" w:rsidR="003D55C5" w:rsidRDefault="003D55C5" w:rsidP="005F714F">
      <w:pPr>
        <w:spacing w:after="180" w:line="360" w:lineRule="atLeast"/>
        <w:ind w:left="720"/>
        <w:rPr>
          <w:rFonts w:ascii="Times New Roman" w:eastAsia="Times New Roman" w:hAnsi="Times New Roman" w:cs="Times New Roman"/>
          <w:sz w:val="24"/>
          <w:szCs w:val="24"/>
        </w:rPr>
      </w:pPr>
    </w:p>
    <w:p w14:paraId="386FB736" w14:textId="30D46B06" w:rsidR="003D55C5" w:rsidRDefault="003D55C5" w:rsidP="005F714F">
      <w:pPr>
        <w:spacing w:after="180" w:line="360" w:lineRule="atLeast"/>
        <w:ind w:left="720"/>
        <w:rPr>
          <w:rFonts w:ascii="Times New Roman" w:eastAsia="Times New Roman" w:hAnsi="Times New Roman" w:cs="Times New Roman"/>
          <w:sz w:val="24"/>
          <w:szCs w:val="24"/>
        </w:rPr>
      </w:pPr>
    </w:p>
    <w:p w14:paraId="5239FABC" w14:textId="77777777" w:rsidR="003D55C5" w:rsidRDefault="003D55C5" w:rsidP="00CB0BA4">
      <w:pPr>
        <w:spacing w:after="180" w:line="360" w:lineRule="atLeast"/>
        <w:rPr>
          <w:rFonts w:ascii="Times New Roman" w:eastAsia="Times New Roman" w:hAnsi="Times New Roman" w:cs="Times New Roman"/>
          <w:sz w:val="24"/>
          <w:szCs w:val="24"/>
        </w:rPr>
      </w:pPr>
    </w:p>
    <w:p w14:paraId="6C801818" w14:textId="77777777" w:rsidR="00CB0BA4" w:rsidRPr="005F714F" w:rsidRDefault="00CB0BA4" w:rsidP="00CB0BA4">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5F714F">
        <w:rPr>
          <w:rFonts w:ascii="Times New Roman" w:eastAsia="Times New Roman" w:hAnsi="Times New Roman" w:cs="Times New Roman"/>
          <w:b/>
          <w:bCs/>
          <w:i/>
          <w:iCs/>
          <w:color w:val="2980B9"/>
        </w:rPr>
        <w:t>class</w:t>
      </w:r>
      <w:r w:rsidRPr="005F714F">
        <w:rPr>
          <w:rFonts w:ascii="Consolas" w:eastAsia="Times New Roman" w:hAnsi="Consolas" w:cs="Courier New"/>
          <w:b/>
          <w:bCs/>
          <w:color w:val="000000"/>
          <w:bdr w:val="none" w:sz="0" w:space="0" w:color="auto" w:frame="1"/>
        </w:rPr>
        <w:t>ta.trend.EMAIndicator</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close: pandas.core.series.Series</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 int = 14</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 bool = False</w:t>
      </w:r>
      <w:r w:rsidRPr="005F714F">
        <w:rPr>
          <w:rFonts w:ascii="Times New Roman" w:eastAsia="Times New Roman" w:hAnsi="Times New Roman" w:cs="Times New Roman"/>
          <w:b/>
          <w:bCs/>
          <w:color w:val="2980B9"/>
        </w:rPr>
        <w:t>)</w:t>
      </w:r>
    </w:p>
    <w:p w14:paraId="09294C5B" w14:textId="77777777" w:rsidR="00CB0BA4" w:rsidRPr="005F714F" w:rsidRDefault="00CB0BA4" w:rsidP="00CB0BA4">
      <w:pPr>
        <w:pStyle w:val="Heading2"/>
        <w:numPr>
          <w:ilvl w:val="0"/>
          <w:numId w:val="50"/>
        </w:numPr>
      </w:pPr>
      <w:r w:rsidRPr="005F714F">
        <w:t>EMA - Exponential Moving Average</w:t>
      </w:r>
    </w:p>
    <w:p w14:paraId="1062E773" w14:textId="77777777" w:rsidR="00CB0BA4" w:rsidRPr="005F714F" w:rsidRDefault="00CB0BA4" w:rsidP="00CB0BA4">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3D55D695" w14:textId="77777777" w:rsidR="00CB0BA4" w:rsidRPr="005F714F" w:rsidRDefault="00CB0BA4" w:rsidP="00CB0BA4">
      <w:pPr>
        <w:numPr>
          <w:ilvl w:val="0"/>
          <w:numId w:val="5"/>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Close’ column.</w:t>
      </w:r>
    </w:p>
    <w:p w14:paraId="2115E7A0" w14:textId="77777777" w:rsidR="00CB0BA4" w:rsidRPr="005F714F" w:rsidRDefault="00CB0BA4" w:rsidP="00CB0BA4">
      <w:pPr>
        <w:numPr>
          <w:ilvl w:val="0"/>
          <w:numId w:val="5"/>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6063A244" w14:textId="77777777" w:rsidR="00CB0BA4" w:rsidRPr="005F714F" w:rsidRDefault="00CB0BA4" w:rsidP="00CB0BA4">
      <w:pPr>
        <w:numPr>
          <w:ilvl w:val="0"/>
          <w:numId w:val="5"/>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6954ECEF" w14:textId="77777777" w:rsidR="00CB0BA4" w:rsidRPr="005F714F" w:rsidRDefault="00CB0BA4" w:rsidP="00CB0BA4">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ema_indicator</w:t>
      </w:r>
      <w:proofErr w:type="spellEnd"/>
      <w:r w:rsidRPr="005F714F">
        <w:rPr>
          <w:rFonts w:ascii="Times New Roman" w:eastAsia="Times New Roman" w:hAnsi="Times New Roman" w:cs="Times New Roman"/>
          <w:b/>
          <w:bCs/>
          <w:color w:val="555555"/>
        </w:rPr>
        <w:t>() → pandas.core.series.Series</w:t>
      </w:r>
    </w:p>
    <w:p w14:paraId="7A126BAE" w14:textId="77777777" w:rsidR="00CB0BA4" w:rsidRPr="005F714F" w:rsidRDefault="00CB0BA4" w:rsidP="00CB0BA4">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lastRenderedPageBreak/>
        <w:t>Exponential Moving Average (EMA)</w:t>
      </w:r>
    </w:p>
    <w:p w14:paraId="2FB9F0C4" w14:textId="77777777" w:rsidR="00CB0BA4" w:rsidRPr="005F714F" w:rsidRDefault="00CB0BA4" w:rsidP="00CB0BA4">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0B56611A" w14:textId="77777777" w:rsidR="00CB0BA4" w:rsidRPr="005F714F" w:rsidRDefault="00CB0BA4" w:rsidP="00CB0BA4">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0BD7EA61" w14:textId="77777777" w:rsidR="00CB0BA4" w:rsidRPr="005F714F" w:rsidRDefault="00CB0BA4" w:rsidP="00CB0BA4">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75474D19" w14:textId="77777777" w:rsidR="00CB0BA4" w:rsidRPr="005F714F" w:rsidRDefault="00CB0BA4" w:rsidP="00CB0BA4">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13BC559C" w14:textId="3B2CFEAA" w:rsidR="00E87ACC" w:rsidRDefault="00E87ACC" w:rsidP="00F70A1A">
      <w:pPr>
        <w:spacing w:after="180" w:line="360" w:lineRule="atLeast"/>
        <w:ind w:left="720"/>
        <w:rPr>
          <w:rFonts w:ascii="Times New Roman" w:eastAsia="Times New Roman" w:hAnsi="Times New Roman" w:cs="Times New Roman"/>
          <w:sz w:val="24"/>
          <w:szCs w:val="24"/>
        </w:rPr>
      </w:pPr>
    </w:p>
    <w:p w14:paraId="4832940D" w14:textId="77777777" w:rsidR="00E87ACC" w:rsidRDefault="00E87ACC" w:rsidP="00F70A1A">
      <w:pPr>
        <w:spacing w:after="180" w:line="360" w:lineRule="atLeast"/>
        <w:ind w:left="720"/>
        <w:rPr>
          <w:rFonts w:ascii="Times New Roman" w:eastAsia="Times New Roman" w:hAnsi="Times New Roman" w:cs="Times New Roman"/>
          <w:sz w:val="24"/>
          <w:szCs w:val="24"/>
        </w:rPr>
      </w:pPr>
    </w:p>
    <w:p w14:paraId="722D0FD7" w14:textId="77777777" w:rsidR="00087B25" w:rsidRPr="005F714F" w:rsidRDefault="00087B25" w:rsidP="00087B25">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5F714F">
        <w:rPr>
          <w:rFonts w:ascii="Times New Roman" w:eastAsia="Times New Roman" w:hAnsi="Times New Roman" w:cs="Times New Roman"/>
          <w:b/>
          <w:bCs/>
          <w:i/>
          <w:iCs/>
          <w:color w:val="2980B9"/>
        </w:rPr>
        <w:t>class</w:t>
      </w:r>
      <w:r w:rsidRPr="005F714F">
        <w:rPr>
          <w:rFonts w:ascii="Consolas" w:eastAsia="Times New Roman" w:hAnsi="Consolas" w:cs="Courier New"/>
          <w:b/>
          <w:bCs/>
          <w:color w:val="000000"/>
          <w:bdr w:val="none" w:sz="0" w:space="0" w:color="auto" w:frame="1"/>
        </w:rPr>
        <w:t>ta.trend.WMAIndicator</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close: pandas.core.series.Series</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 int = 9</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 bool = False</w:t>
      </w:r>
      <w:r w:rsidRPr="005F714F">
        <w:rPr>
          <w:rFonts w:ascii="Times New Roman" w:eastAsia="Times New Roman" w:hAnsi="Times New Roman" w:cs="Times New Roman"/>
          <w:b/>
          <w:bCs/>
          <w:color w:val="2980B9"/>
        </w:rPr>
        <w:t>)</w:t>
      </w:r>
    </w:p>
    <w:p w14:paraId="45C59701" w14:textId="77777777" w:rsidR="00087B25" w:rsidRPr="005F714F" w:rsidRDefault="00087B25" w:rsidP="004605D7">
      <w:pPr>
        <w:pStyle w:val="Heading2"/>
        <w:numPr>
          <w:ilvl w:val="0"/>
          <w:numId w:val="50"/>
        </w:numPr>
      </w:pPr>
      <w:r w:rsidRPr="005F714F">
        <w:t>WMA - Weighted Moving Average</w:t>
      </w:r>
    </w:p>
    <w:p w14:paraId="483ECA6B" w14:textId="77777777" w:rsidR="00087B25" w:rsidRPr="005F714F" w:rsidRDefault="00087B25" w:rsidP="00087B25">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2BE84888" w14:textId="77777777" w:rsidR="00087B25" w:rsidRPr="005F714F" w:rsidRDefault="00087B25" w:rsidP="00087B25">
      <w:pPr>
        <w:numPr>
          <w:ilvl w:val="0"/>
          <w:numId w:val="15"/>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Close’ column.</w:t>
      </w:r>
    </w:p>
    <w:p w14:paraId="09336532" w14:textId="77777777" w:rsidR="00087B25" w:rsidRPr="005F714F" w:rsidRDefault="00087B25" w:rsidP="00087B25">
      <w:pPr>
        <w:numPr>
          <w:ilvl w:val="0"/>
          <w:numId w:val="15"/>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13BDF633" w14:textId="77777777" w:rsidR="00087B25" w:rsidRPr="005F714F" w:rsidRDefault="00087B25" w:rsidP="00087B25">
      <w:pPr>
        <w:numPr>
          <w:ilvl w:val="0"/>
          <w:numId w:val="15"/>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799ABD7E" w14:textId="77777777" w:rsidR="00087B25" w:rsidRPr="005F714F" w:rsidRDefault="00087B25" w:rsidP="00087B25">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wma</w:t>
      </w:r>
      <w:proofErr w:type="spellEnd"/>
      <w:r w:rsidRPr="005F714F">
        <w:rPr>
          <w:rFonts w:ascii="Times New Roman" w:eastAsia="Times New Roman" w:hAnsi="Times New Roman" w:cs="Times New Roman"/>
          <w:b/>
          <w:bCs/>
          <w:color w:val="555555"/>
        </w:rPr>
        <w:t>() → pandas.core.series.Series</w:t>
      </w:r>
    </w:p>
    <w:p w14:paraId="4064891A" w14:textId="77777777" w:rsidR="00087B25" w:rsidRPr="005F714F" w:rsidRDefault="00087B25" w:rsidP="00087B25">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Weighted Moving Average (WMA)</w:t>
      </w:r>
    </w:p>
    <w:p w14:paraId="6BEC8DDF" w14:textId="77777777" w:rsidR="00087B25" w:rsidRPr="005F714F" w:rsidRDefault="00087B25" w:rsidP="00087B25">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6D0BA5A3" w14:textId="77777777" w:rsidR="00087B25" w:rsidRPr="005F714F" w:rsidRDefault="00087B25" w:rsidP="00087B25">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72DE4158" w14:textId="77777777" w:rsidR="00087B25" w:rsidRPr="005F714F" w:rsidRDefault="00087B25" w:rsidP="00087B25">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537DB2CC" w14:textId="57669DD3" w:rsidR="00087B25" w:rsidRDefault="00087B25" w:rsidP="00087B25">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16C17F19" w14:textId="18359496" w:rsidR="00E87ACC" w:rsidRDefault="00E87ACC" w:rsidP="00087B25">
      <w:pPr>
        <w:spacing w:after="180" w:line="360" w:lineRule="atLeast"/>
        <w:ind w:left="720"/>
        <w:rPr>
          <w:rFonts w:ascii="Times New Roman" w:eastAsia="Times New Roman" w:hAnsi="Times New Roman" w:cs="Times New Roman"/>
          <w:sz w:val="24"/>
          <w:szCs w:val="24"/>
        </w:rPr>
      </w:pPr>
    </w:p>
    <w:p w14:paraId="5A92024D" w14:textId="2E6F2C93" w:rsidR="00E87ACC" w:rsidRDefault="00E87ACC" w:rsidP="00087B25">
      <w:pPr>
        <w:spacing w:after="180" w:line="360" w:lineRule="atLeast"/>
        <w:ind w:left="720"/>
        <w:rPr>
          <w:rFonts w:ascii="Times New Roman" w:eastAsia="Times New Roman" w:hAnsi="Times New Roman" w:cs="Times New Roman"/>
          <w:sz w:val="24"/>
          <w:szCs w:val="24"/>
        </w:rPr>
      </w:pPr>
    </w:p>
    <w:p w14:paraId="7A0DCCC1" w14:textId="7E7501A5" w:rsidR="00E87ACC" w:rsidRDefault="00E87ACC" w:rsidP="00087B25">
      <w:pPr>
        <w:spacing w:after="180" w:line="360" w:lineRule="atLeast"/>
        <w:ind w:left="720"/>
        <w:rPr>
          <w:rFonts w:ascii="Times New Roman" w:eastAsia="Times New Roman" w:hAnsi="Times New Roman" w:cs="Times New Roman"/>
          <w:sz w:val="24"/>
          <w:szCs w:val="24"/>
        </w:rPr>
      </w:pPr>
    </w:p>
    <w:p w14:paraId="69CD08C1" w14:textId="79D5D104" w:rsidR="00E87ACC" w:rsidRDefault="00E87ACC" w:rsidP="00087B25">
      <w:pPr>
        <w:spacing w:after="180" w:line="360" w:lineRule="atLeast"/>
        <w:ind w:left="720"/>
        <w:rPr>
          <w:rFonts w:ascii="Times New Roman" w:eastAsia="Times New Roman" w:hAnsi="Times New Roman" w:cs="Times New Roman"/>
          <w:sz w:val="24"/>
          <w:szCs w:val="24"/>
        </w:rPr>
      </w:pPr>
    </w:p>
    <w:p w14:paraId="1AC07ECA" w14:textId="65CCDA6E" w:rsidR="00E87ACC" w:rsidRDefault="00E87ACC" w:rsidP="00087B25">
      <w:pPr>
        <w:spacing w:after="180" w:line="360" w:lineRule="atLeast"/>
        <w:ind w:left="720"/>
        <w:rPr>
          <w:rFonts w:ascii="Times New Roman" w:eastAsia="Times New Roman" w:hAnsi="Times New Roman" w:cs="Times New Roman"/>
          <w:sz w:val="24"/>
          <w:szCs w:val="24"/>
        </w:rPr>
      </w:pPr>
    </w:p>
    <w:p w14:paraId="7EE4A000" w14:textId="23DB0B60" w:rsidR="00E87ACC" w:rsidRDefault="00E87ACC" w:rsidP="00087B25">
      <w:pPr>
        <w:spacing w:after="180" w:line="360" w:lineRule="atLeast"/>
        <w:ind w:left="720"/>
        <w:rPr>
          <w:rFonts w:ascii="Times New Roman" w:eastAsia="Times New Roman" w:hAnsi="Times New Roman" w:cs="Times New Roman"/>
          <w:sz w:val="24"/>
          <w:szCs w:val="24"/>
        </w:rPr>
      </w:pPr>
    </w:p>
    <w:p w14:paraId="25502098" w14:textId="0DFF1BF9" w:rsidR="00E87ACC" w:rsidRDefault="00E87ACC" w:rsidP="00087B25">
      <w:pPr>
        <w:spacing w:after="180" w:line="360" w:lineRule="atLeast"/>
        <w:ind w:left="720"/>
        <w:rPr>
          <w:rFonts w:ascii="Times New Roman" w:eastAsia="Times New Roman" w:hAnsi="Times New Roman" w:cs="Times New Roman"/>
          <w:sz w:val="24"/>
          <w:szCs w:val="24"/>
        </w:rPr>
      </w:pPr>
    </w:p>
    <w:p w14:paraId="0EE0CE24" w14:textId="6150F4C5" w:rsidR="00E87ACC" w:rsidRDefault="00E87ACC" w:rsidP="00087B25">
      <w:pPr>
        <w:spacing w:after="180" w:line="360" w:lineRule="atLeast"/>
        <w:ind w:left="720"/>
        <w:rPr>
          <w:rFonts w:ascii="Times New Roman" w:eastAsia="Times New Roman" w:hAnsi="Times New Roman" w:cs="Times New Roman"/>
          <w:sz w:val="24"/>
          <w:szCs w:val="24"/>
        </w:rPr>
      </w:pPr>
    </w:p>
    <w:p w14:paraId="79CB2485" w14:textId="0145054C" w:rsidR="00E87ACC" w:rsidRDefault="00E87ACC" w:rsidP="00087B25">
      <w:pPr>
        <w:spacing w:after="180" w:line="360" w:lineRule="atLeast"/>
        <w:ind w:left="720"/>
        <w:rPr>
          <w:rFonts w:ascii="Times New Roman" w:eastAsia="Times New Roman" w:hAnsi="Times New Roman" w:cs="Times New Roman"/>
          <w:sz w:val="24"/>
          <w:szCs w:val="24"/>
        </w:rPr>
      </w:pPr>
    </w:p>
    <w:p w14:paraId="4FE8D534" w14:textId="32480642" w:rsidR="00E87ACC" w:rsidRDefault="00E87ACC" w:rsidP="00087B25">
      <w:pPr>
        <w:spacing w:after="180" w:line="360" w:lineRule="atLeast"/>
        <w:ind w:left="720"/>
        <w:rPr>
          <w:rFonts w:ascii="Times New Roman" w:eastAsia="Times New Roman" w:hAnsi="Times New Roman" w:cs="Times New Roman"/>
          <w:sz w:val="24"/>
          <w:szCs w:val="24"/>
        </w:rPr>
      </w:pPr>
    </w:p>
    <w:p w14:paraId="1024D32B" w14:textId="6FC5CD25" w:rsidR="00E87ACC" w:rsidRDefault="00E87ACC" w:rsidP="00087B25">
      <w:pPr>
        <w:spacing w:after="180" w:line="360" w:lineRule="atLeast"/>
        <w:ind w:left="720"/>
        <w:rPr>
          <w:rFonts w:ascii="Times New Roman" w:eastAsia="Times New Roman" w:hAnsi="Times New Roman" w:cs="Times New Roman"/>
          <w:sz w:val="24"/>
          <w:szCs w:val="24"/>
        </w:rPr>
      </w:pPr>
    </w:p>
    <w:p w14:paraId="3E19B7C9" w14:textId="77777777" w:rsidR="00E87ACC" w:rsidRPr="005F714F" w:rsidRDefault="00E87ACC" w:rsidP="00087B25">
      <w:pPr>
        <w:spacing w:after="180" w:line="360" w:lineRule="atLeast"/>
        <w:ind w:left="720"/>
        <w:rPr>
          <w:rFonts w:ascii="Times New Roman" w:eastAsia="Times New Roman" w:hAnsi="Times New Roman" w:cs="Times New Roman"/>
          <w:sz w:val="24"/>
          <w:szCs w:val="24"/>
        </w:rPr>
      </w:pPr>
    </w:p>
    <w:p w14:paraId="35612663" w14:textId="77777777" w:rsidR="00F70A1A" w:rsidRPr="005F714F" w:rsidRDefault="00F70A1A" w:rsidP="005F714F">
      <w:pPr>
        <w:spacing w:after="180" w:line="360" w:lineRule="atLeast"/>
        <w:ind w:left="720"/>
        <w:rPr>
          <w:rFonts w:ascii="Times New Roman" w:eastAsia="Times New Roman" w:hAnsi="Times New Roman" w:cs="Times New Roman"/>
          <w:sz w:val="24"/>
          <w:szCs w:val="24"/>
        </w:rPr>
      </w:pPr>
    </w:p>
    <w:p w14:paraId="75DBF2C6" w14:textId="77777777" w:rsidR="005F714F" w:rsidRPr="005F714F" w:rsidRDefault="005F714F" w:rsidP="005F714F">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5F714F">
        <w:rPr>
          <w:rFonts w:ascii="Times New Roman" w:eastAsia="Times New Roman" w:hAnsi="Times New Roman" w:cs="Times New Roman"/>
          <w:b/>
          <w:bCs/>
          <w:i/>
          <w:iCs/>
          <w:color w:val="2980B9"/>
        </w:rPr>
        <w:t>class</w:t>
      </w:r>
      <w:r w:rsidRPr="005F714F">
        <w:rPr>
          <w:rFonts w:ascii="Consolas" w:eastAsia="Times New Roman" w:hAnsi="Consolas" w:cs="Courier New"/>
          <w:b/>
          <w:bCs/>
          <w:color w:val="000000"/>
          <w:bdr w:val="none" w:sz="0" w:space="0" w:color="auto" w:frame="1"/>
        </w:rPr>
        <w:t>ta.trend.STCIndicator</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close: pandas.core.series.Series</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_slow: int = 5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_fast: int = 23</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cycle: int = 1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smooth1: int = 3</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smooth2: int = 3</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 bool = False</w:t>
      </w:r>
      <w:r w:rsidRPr="005F714F">
        <w:rPr>
          <w:rFonts w:ascii="Times New Roman" w:eastAsia="Times New Roman" w:hAnsi="Times New Roman" w:cs="Times New Roman"/>
          <w:b/>
          <w:bCs/>
          <w:color w:val="2980B9"/>
        </w:rPr>
        <w:t>)</w:t>
      </w:r>
    </w:p>
    <w:p w14:paraId="11FD911D" w14:textId="77777777" w:rsidR="005F714F" w:rsidRPr="005F714F" w:rsidRDefault="005F714F" w:rsidP="004605D7">
      <w:pPr>
        <w:pStyle w:val="Heading2"/>
        <w:numPr>
          <w:ilvl w:val="0"/>
          <w:numId w:val="50"/>
        </w:numPr>
      </w:pPr>
      <w:r w:rsidRPr="005F714F">
        <w:t>Schaff Trend Cycle (STC)</w:t>
      </w:r>
    </w:p>
    <w:p w14:paraId="47B4D0B0"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The Schaff Trend Cycle (STC) is a charting indicator that is commonly used to identify market trends and provide buy and sell signals to traders. Developed in 1999 by noted currency trader Doug Schaff, STC is a type of oscillator and is based on the assumption that, regardless of time frame, currency trends accelerate and decelerate in cyclical patterns.</w:t>
      </w:r>
    </w:p>
    <w:p w14:paraId="7EB6D0E4" w14:textId="77777777" w:rsidR="005F714F" w:rsidRPr="005F714F" w:rsidRDefault="004605D7" w:rsidP="005F714F">
      <w:pPr>
        <w:spacing w:after="180" w:line="360" w:lineRule="atLeast"/>
        <w:ind w:left="720"/>
        <w:rPr>
          <w:rFonts w:ascii="Times New Roman" w:eastAsia="Times New Roman" w:hAnsi="Times New Roman" w:cs="Times New Roman"/>
          <w:sz w:val="24"/>
          <w:szCs w:val="24"/>
        </w:rPr>
      </w:pPr>
      <w:hyperlink r:id="rId29" w:history="1">
        <w:r w:rsidR="005F714F" w:rsidRPr="005F714F">
          <w:rPr>
            <w:rFonts w:ascii="Times New Roman" w:eastAsia="Times New Roman" w:hAnsi="Times New Roman" w:cs="Times New Roman"/>
            <w:color w:val="2980B9"/>
            <w:sz w:val="24"/>
            <w:szCs w:val="24"/>
          </w:rPr>
          <w:t>https://www.investopedia.com/articles/forex/10/schaff-trend-cycle-indicator.asp</w:t>
        </w:r>
      </w:hyperlink>
    </w:p>
    <w:p w14:paraId="4678BCAE"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20EB30CF" w14:textId="77777777" w:rsidR="005F714F" w:rsidRPr="005F714F" w:rsidRDefault="005F714F" w:rsidP="005F714F">
      <w:pPr>
        <w:numPr>
          <w:ilvl w:val="0"/>
          <w:numId w:val="12"/>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Close’ column.</w:t>
      </w:r>
    </w:p>
    <w:p w14:paraId="79BC479E" w14:textId="77777777" w:rsidR="005F714F" w:rsidRPr="005F714F" w:rsidRDefault="005F714F" w:rsidP="005F714F">
      <w:pPr>
        <w:numPr>
          <w:ilvl w:val="0"/>
          <w:numId w:val="12"/>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_fast</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 short-term.</w:t>
      </w:r>
    </w:p>
    <w:p w14:paraId="4714711C" w14:textId="77777777" w:rsidR="005F714F" w:rsidRPr="005F714F" w:rsidRDefault="005F714F" w:rsidP="005F714F">
      <w:pPr>
        <w:numPr>
          <w:ilvl w:val="0"/>
          <w:numId w:val="12"/>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_sl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 long-term.</w:t>
      </w:r>
    </w:p>
    <w:p w14:paraId="76440A9F" w14:textId="77777777" w:rsidR="005F714F" w:rsidRPr="005F714F" w:rsidRDefault="005F714F" w:rsidP="005F714F">
      <w:pPr>
        <w:numPr>
          <w:ilvl w:val="0"/>
          <w:numId w:val="12"/>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ycle</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cycle size</w:t>
      </w:r>
    </w:p>
    <w:p w14:paraId="2B587298" w14:textId="77777777" w:rsidR="005F714F" w:rsidRPr="005F714F" w:rsidRDefault="005F714F" w:rsidP="005F714F">
      <w:pPr>
        <w:numPr>
          <w:ilvl w:val="0"/>
          <w:numId w:val="12"/>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smooth1</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ema period over stoch_k</w:t>
      </w:r>
    </w:p>
    <w:p w14:paraId="7B30FC5E" w14:textId="77777777" w:rsidR="005F714F" w:rsidRPr="005F714F" w:rsidRDefault="005F714F" w:rsidP="005F714F">
      <w:pPr>
        <w:numPr>
          <w:ilvl w:val="0"/>
          <w:numId w:val="12"/>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smooth2</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xml:space="preserve">) – ema period over </w:t>
      </w:r>
      <w:proofErr w:type="spellStart"/>
      <w:r w:rsidRPr="005F714F">
        <w:rPr>
          <w:rFonts w:ascii="Times New Roman" w:eastAsia="Times New Roman" w:hAnsi="Times New Roman" w:cs="Times New Roman"/>
          <w:sz w:val="24"/>
          <w:szCs w:val="24"/>
        </w:rPr>
        <w:t>stoch_kd</w:t>
      </w:r>
      <w:proofErr w:type="spellEnd"/>
    </w:p>
    <w:p w14:paraId="214EA979" w14:textId="77777777" w:rsidR="005F714F" w:rsidRPr="005F714F" w:rsidRDefault="005F714F" w:rsidP="005F714F">
      <w:pPr>
        <w:numPr>
          <w:ilvl w:val="0"/>
          <w:numId w:val="12"/>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61C83C3B"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stc</w:t>
      </w:r>
      <w:proofErr w:type="spellEnd"/>
      <w:r w:rsidRPr="005F714F">
        <w:rPr>
          <w:rFonts w:ascii="Times New Roman" w:eastAsia="Times New Roman" w:hAnsi="Times New Roman" w:cs="Times New Roman"/>
          <w:b/>
          <w:bCs/>
          <w:color w:val="555555"/>
        </w:rPr>
        <w:t>()</w:t>
      </w:r>
    </w:p>
    <w:p w14:paraId="59BB82E4"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Schaff Trend Cycle</w:t>
      </w:r>
    </w:p>
    <w:p w14:paraId="09994E68"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lastRenderedPageBreak/>
        <w:t>Returns</w:t>
      </w:r>
    </w:p>
    <w:p w14:paraId="59619CA2"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10C2DD2E"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1EABD786" w14:textId="7BAC780D" w:rsid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2286895B" w14:textId="1E501AA3" w:rsidR="00E87ACC" w:rsidRDefault="00E87ACC" w:rsidP="005F714F">
      <w:pPr>
        <w:spacing w:after="180" w:line="360" w:lineRule="atLeast"/>
        <w:ind w:left="720"/>
        <w:rPr>
          <w:rFonts w:ascii="Times New Roman" w:eastAsia="Times New Roman" w:hAnsi="Times New Roman" w:cs="Times New Roman"/>
          <w:sz w:val="24"/>
          <w:szCs w:val="24"/>
        </w:rPr>
      </w:pPr>
    </w:p>
    <w:p w14:paraId="021AA9FF" w14:textId="53F859C0" w:rsidR="00E87ACC" w:rsidRDefault="00E87ACC" w:rsidP="005F714F">
      <w:pPr>
        <w:spacing w:after="180" w:line="360" w:lineRule="atLeast"/>
        <w:ind w:left="720"/>
        <w:rPr>
          <w:rFonts w:ascii="Times New Roman" w:eastAsia="Times New Roman" w:hAnsi="Times New Roman" w:cs="Times New Roman"/>
          <w:sz w:val="24"/>
          <w:szCs w:val="24"/>
        </w:rPr>
      </w:pPr>
    </w:p>
    <w:p w14:paraId="79980AD8" w14:textId="58E4E71F" w:rsidR="00E87ACC" w:rsidRDefault="00E87ACC" w:rsidP="005F714F">
      <w:pPr>
        <w:spacing w:after="180" w:line="360" w:lineRule="atLeast"/>
        <w:ind w:left="720"/>
        <w:rPr>
          <w:rFonts w:ascii="Times New Roman" w:eastAsia="Times New Roman" w:hAnsi="Times New Roman" w:cs="Times New Roman"/>
          <w:sz w:val="24"/>
          <w:szCs w:val="24"/>
        </w:rPr>
      </w:pPr>
    </w:p>
    <w:p w14:paraId="13CE73E2" w14:textId="77777777" w:rsidR="00E87ACC" w:rsidRPr="005F714F" w:rsidRDefault="00E87ACC" w:rsidP="005F714F">
      <w:pPr>
        <w:spacing w:after="180" w:line="360" w:lineRule="atLeast"/>
        <w:ind w:left="720"/>
        <w:rPr>
          <w:rFonts w:ascii="Times New Roman" w:eastAsia="Times New Roman" w:hAnsi="Times New Roman" w:cs="Times New Roman"/>
          <w:sz w:val="24"/>
          <w:szCs w:val="24"/>
        </w:rPr>
      </w:pPr>
    </w:p>
    <w:p w14:paraId="4177F0CB" w14:textId="77777777" w:rsidR="005F714F" w:rsidRPr="005F714F" w:rsidRDefault="005F714F" w:rsidP="005F714F">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5F714F">
        <w:rPr>
          <w:rFonts w:ascii="Times New Roman" w:eastAsia="Times New Roman" w:hAnsi="Times New Roman" w:cs="Times New Roman"/>
          <w:b/>
          <w:bCs/>
          <w:i/>
          <w:iCs/>
          <w:color w:val="2980B9"/>
        </w:rPr>
        <w:t>class</w:t>
      </w:r>
      <w:r w:rsidRPr="005F714F">
        <w:rPr>
          <w:rFonts w:ascii="Consolas" w:eastAsia="Times New Roman" w:hAnsi="Consolas" w:cs="Courier New"/>
          <w:b/>
          <w:bCs/>
          <w:color w:val="000000"/>
          <w:bdr w:val="none" w:sz="0" w:space="0" w:color="auto" w:frame="1"/>
        </w:rPr>
        <w:t>ta.trend.TRIXIndicator</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close: pandas.core.series.Series</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 int = 15</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 bool = False</w:t>
      </w:r>
      <w:r w:rsidRPr="005F714F">
        <w:rPr>
          <w:rFonts w:ascii="Times New Roman" w:eastAsia="Times New Roman" w:hAnsi="Times New Roman" w:cs="Times New Roman"/>
          <w:b/>
          <w:bCs/>
          <w:color w:val="2980B9"/>
        </w:rPr>
        <w:t>)</w:t>
      </w:r>
    </w:p>
    <w:p w14:paraId="315D6FAB" w14:textId="77777777" w:rsidR="005F714F" w:rsidRPr="005F714F" w:rsidRDefault="005F714F" w:rsidP="004605D7">
      <w:pPr>
        <w:pStyle w:val="Heading2"/>
        <w:numPr>
          <w:ilvl w:val="0"/>
          <w:numId w:val="50"/>
        </w:numPr>
      </w:pPr>
      <w:proofErr w:type="spellStart"/>
      <w:r w:rsidRPr="005F714F">
        <w:t>Trix</w:t>
      </w:r>
      <w:proofErr w:type="spellEnd"/>
      <w:r w:rsidRPr="005F714F">
        <w:t xml:space="preserve"> (TRIX)</w:t>
      </w:r>
    </w:p>
    <w:p w14:paraId="6891B761"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Shows the percent rate of change of a triple exponentially smoothed moving average.</w:t>
      </w:r>
    </w:p>
    <w:p w14:paraId="3934F049" w14:textId="77777777" w:rsidR="005F714F" w:rsidRPr="005F714F" w:rsidRDefault="004605D7" w:rsidP="005F714F">
      <w:pPr>
        <w:spacing w:after="180" w:line="360" w:lineRule="atLeast"/>
        <w:ind w:left="720"/>
        <w:rPr>
          <w:rFonts w:ascii="Times New Roman" w:eastAsia="Times New Roman" w:hAnsi="Times New Roman" w:cs="Times New Roman"/>
          <w:sz w:val="24"/>
          <w:szCs w:val="24"/>
        </w:rPr>
      </w:pPr>
      <w:hyperlink r:id="rId30" w:history="1">
        <w:r w:rsidR="005F714F" w:rsidRPr="005F714F">
          <w:rPr>
            <w:rFonts w:ascii="Times New Roman" w:eastAsia="Times New Roman" w:hAnsi="Times New Roman" w:cs="Times New Roman"/>
            <w:color w:val="2980B9"/>
            <w:sz w:val="24"/>
            <w:szCs w:val="24"/>
          </w:rPr>
          <w:t>http://stockcharts.com/school/doku.php?id=chart_school:technical_indicators:trix</w:t>
        </w:r>
      </w:hyperlink>
    </w:p>
    <w:p w14:paraId="3EF2F783"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0A0E3203" w14:textId="77777777" w:rsidR="005F714F" w:rsidRPr="005F714F" w:rsidRDefault="005F714F" w:rsidP="005F714F">
      <w:pPr>
        <w:numPr>
          <w:ilvl w:val="0"/>
          <w:numId w:val="13"/>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Close’ column.</w:t>
      </w:r>
    </w:p>
    <w:p w14:paraId="5DA15343" w14:textId="77777777" w:rsidR="005F714F" w:rsidRPr="005F714F" w:rsidRDefault="005F714F" w:rsidP="005F714F">
      <w:pPr>
        <w:numPr>
          <w:ilvl w:val="0"/>
          <w:numId w:val="13"/>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110417B2" w14:textId="77777777" w:rsidR="005F714F" w:rsidRPr="005F714F" w:rsidRDefault="005F714F" w:rsidP="005F714F">
      <w:pPr>
        <w:numPr>
          <w:ilvl w:val="0"/>
          <w:numId w:val="13"/>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650DBFC9"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trix</w:t>
      </w:r>
      <w:proofErr w:type="spellEnd"/>
      <w:r w:rsidRPr="005F714F">
        <w:rPr>
          <w:rFonts w:ascii="Times New Roman" w:eastAsia="Times New Roman" w:hAnsi="Times New Roman" w:cs="Times New Roman"/>
          <w:b/>
          <w:bCs/>
          <w:color w:val="555555"/>
        </w:rPr>
        <w:t>() → pandas.core.series.Series</w:t>
      </w:r>
    </w:p>
    <w:p w14:paraId="5B835DBB"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proofErr w:type="spellStart"/>
      <w:r w:rsidRPr="005F714F">
        <w:rPr>
          <w:rFonts w:ascii="Times New Roman" w:eastAsia="Times New Roman" w:hAnsi="Times New Roman" w:cs="Times New Roman"/>
          <w:sz w:val="24"/>
          <w:szCs w:val="24"/>
        </w:rPr>
        <w:t>Trix</w:t>
      </w:r>
      <w:proofErr w:type="spellEnd"/>
      <w:r w:rsidRPr="005F714F">
        <w:rPr>
          <w:rFonts w:ascii="Times New Roman" w:eastAsia="Times New Roman" w:hAnsi="Times New Roman" w:cs="Times New Roman"/>
          <w:sz w:val="24"/>
          <w:szCs w:val="24"/>
        </w:rPr>
        <w:t xml:space="preserve"> (TRIX)</w:t>
      </w:r>
    </w:p>
    <w:p w14:paraId="59AFB55C"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44CD6FE0"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1849BBF8"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5FBCD988" w14:textId="72406A2F" w:rsid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2C36790C" w14:textId="40CE9175" w:rsidR="00E87ACC" w:rsidRDefault="00E87ACC" w:rsidP="005F714F">
      <w:pPr>
        <w:spacing w:after="180" w:line="360" w:lineRule="atLeast"/>
        <w:ind w:left="720"/>
        <w:rPr>
          <w:rFonts w:ascii="Times New Roman" w:eastAsia="Times New Roman" w:hAnsi="Times New Roman" w:cs="Times New Roman"/>
          <w:sz w:val="24"/>
          <w:szCs w:val="24"/>
        </w:rPr>
      </w:pPr>
    </w:p>
    <w:p w14:paraId="4FAF1603" w14:textId="0AEC4922" w:rsidR="00E87ACC" w:rsidRDefault="00E87ACC" w:rsidP="005F714F">
      <w:pPr>
        <w:spacing w:after="180" w:line="360" w:lineRule="atLeast"/>
        <w:ind w:left="720"/>
        <w:rPr>
          <w:rFonts w:ascii="Times New Roman" w:eastAsia="Times New Roman" w:hAnsi="Times New Roman" w:cs="Times New Roman"/>
          <w:sz w:val="24"/>
          <w:szCs w:val="24"/>
        </w:rPr>
      </w:pPr>
    </w:p>
    <w:p w14:paraId="25BE613D" w14:textId="13A52A5E" w:rsidR="00E87ACC" w:rsidRDefault="00E87ACC" w:rsidP="005F714F">
      <w:pPr>
        <w:spacing w:after="180" w:line="360" w:lineRule="atLeast"/>
        <w:ind w:left="720"/>
        <w:rPr>
          <w:rFonts w:ascii="Times New Roman" w:eastAsia="Times New Roman" w:hAnsi="Times New Roman" w:cs="Times New Roman"/>
          <w:sz w:val="24"/>
          <w:szCs w:val="24"/>
        </w:rPr>
      </w:pPr>
    </w:p>
    <w:p w14:paraId="42571D62" w14:textId="230F0C26" w:rsidR="00E87ACC" w:rsidRDefault="00E87ACC" w:rsidP="005F714F">
      <w:pPr>
        <w:spacing w:after="180" w:line="360" w:lineRule="atLeast"/>
        <w:ind w:left="720"/>
        <w:rPr>
          <w:rFonts w:ascii="Times New Roman" w:eastAsia="Times New Roman" w:hAnsi="Times New Roman" w:cs="Times New Roman"/>
          <w:sz w:val="24"/>
          <w:szCs w:val="24"/>
        </w:rPr>
      </w:pPr>
    </w:p>
    <w:p w14:paraId="1351D597" w14:textId="457BB5C8" w:rsidR="00E87ACC" w:rsidRDefault="00E87ACC" w:rsidP="005F714F">
      <w:pPr>
        <w:spacing w:after="180" w:line="360" w:lineRule="atLeast"/>
        <w:ind w:left="720"/>
        <w:rPr>
          <w:rFonts w:ascii="Times New Roman" w:eastAsia="Times New Roman" w:hAnsi="Times New Roman" w:cs="Times New Roman"/>
          <w:sz w:val="24"/>
          <w:szCs w:val="24"/>
        </w:rPr>
      </w:pPr>
    </w:p>
    <w:p w14:paraId="35F98EC7" w14:textId="41E728F5" w:rsidR="00E87ACC" w:rsidRDefault="00E87ACC" w:rsidP="005F714F">
      <w:pPr>
        <w:spacing w:after="180" w:line="360" w:lineRule="atLeast"/>
        <w:ind w:left="720"/>
        <w:rPr>
          <w:rFonts w:ascii="Times New Roman" w:eastAsia="Times New Roman" w:hAnsi="Times New Roman" w:cs="Times New Roman"/>
          <w:sz w:val="24"/>
          <w:szCs w:val="24"/>
        </w:rPr>
      </w:pPr>
    </w:p>
    <w:p w14:paraId="5C1B0F7A" w14:textId="152D984F" w:rsidR="00E87ACC" w:rsidRDefault="00E87ACC" w:rsidP="005F714F">
      <w:pPr>
        <w:spacing w:after="180" w:line="360" w:lineRule="atLeast"/>
        <w:ind w:left="720"/>
        <w:rPr>
          <w:rFonts w:ascii="Times New Roman" w:eastAsia="Times New Roman" w:hAnsi="Times New Roman" w:cs="Times New Roman"/>
          <w:sz w:val="24"/>
          <w:szCs w:val="24"/>
        </w:rPr>
      </w:pPr>
    </w:p>
    <w:p w14:paraId="1138D223" w14:textId="4BE24E79" w:rsidR="00E87ACC" w:rsidRDefault="00E87ACC" w:rsidP="005F714F">
      <w:pPr>
        <w:spacing w:after="180" w:line="360" w:lineRule="atLeast"/>
        <w:ind w:left="720"/>
        <w:rPr>
          <w:rFonts w:ascii="Times New Roman" w:eastAsia="Times New Roman" w:hAnsi="Times New Roman" w:cs="Times New Roman"/>
          <w:sz w:val="24"/>
          <w:szCs w:val="24"/>
        </w:rPr>
      </w:pPr>
    </w:p>
    <w:p w14:paraId="43E955EB" w14:textId="6991E9AB" w:rsidR="00E87ACC" w:rsidRDefault="00E87ACC" w:rsidP="005F714F">
      <w:pPr>
        <w:spacing w:after="180" w:line="360" w:lineRule="atLeast"/>
        <w:ind w:left="720"/>
        <w:rPr>
          <w:rFonts w:ascii="Times New Roman" w:eastAsia="Times New Roman" w:hAnsi="Times New Roman" w:cs="Times New Roman"/>
          <w:sz w:val="24"/>
          <w:szCs w:val="24"/>
        </w:rPr>
      </w:pPr>
    </w:p>
    <w:p w14:paraId="60830DA9" w14:textId="77777777" w:rsidR="00E87ACC" w:rsidRPr="005F714F" w:rsidRDefault="00E87ACC" w:rsidP="005F714F">
      <w:pPr>
        <w:spacing w:after="180" w:line="360" w:lineRule="atLeast"/>
        <w:ind w:left="720"/>
        <w:rPr>
          <w:rFonts w:ascii="Times New Roman" w:eastAsia="Times New Roman" w:hAnsi="Times New Roman" w:cs="Times New Roman"/>
          <w:sz w:val="24"/>
          <w:szCs w:val="24"/>
        </w:rPr>
      </w:pPr>
    </w:p>
    <w:p w14:paraId="6AF21856" w14:textId="77777777" w:rsidR="005F714F" w:rsidRPr="005F714F" w:rsidRDefault="005F714F" w:rsidP="005F714F">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5F714F">
        <w:rPr>
          <w:rFonts w:ascii="Times New Roman" w:eastAsia="Times New Roman" w:hAnsi="Times New Roman" w:cs="Times New Roman"/>
          <w:b/>
          <w:bCs/>
          <w:i/>
          <w:iCs/>
          <w:color w:val="2980B9"/>
        </w:rPr>
        <w:t>class</w:t>
      </w:r>
      <w:r w:rsidRPr="005F714F">
        <w:rPr>
          <w:rFonts w:ascii="Consolas" w:eastAsia="Times New Roman" w:hAnsi="Consolas" w:cs="Courier New"/>
          <w:b/>
          <w:bCs/>
          <w:color w:val="000000"/>
          <w:bdr w:val="none" w:sz="0" w:space="0" w:color="auto" w:frame="1"/>
        </w:rPr>
        <w:t>ta.trend.VortexIndicator</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high: pandas.core.series.Series</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low: pandas.core.series.Series</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close: pandas.core.series.Series</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 int = 14</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 bool = False</w:t>
      </w:r>
      <w:r w:rsidRPr="005F714F">
        <w:rPr>
          <w:rFonts w:ascii="Times New Roman" w:eastAsia="Times New Roman" w:hAnsi="Times New Roman" w:cs="Times New Roman"/>
          <w:b/>
          <w:bCs/>
          <w:color w:val="2980B9"/>
        </w:rPr>
        <w:t>)</w:t>
      </w:r>
    </w:p>
    <w:p w14:paraId="649C8497" w14:textId="77777777" w:rsidR="005F714F" w:rsidRPr="005F714F" w:rsidRDefault="005F714F" w:rsidP="004605D7">
      <w:pPr>
        <w:pStyle w:val="Heading2"/>
        <w:numPr>
          <w:ilvl w:val="0"/>
          <w:numId w:val="50"/>
        </w:numPr>
      </w:pPr>
      <w:r w:rsidRPr="005F714F">
        <w:t>Vortex Indicator (VI)</w:t>
      </w:r>
    </w:p>
    <w:p w14:paraId="63977DAE"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It consists of two oscillators that capture positive and negative trend movement. A bullish signal triggers when the positive trend indicator crosses above the negative trend indicator or a key level.</w:t>
      </w:r>
    </w:p>
    <w:p w14:paraId="45BD5A79" w14:textId="77777777" w:rsidR="005F714F" w:rsidRPr="005F714F" w:rsidRDefault="004605D7" w:rsidP="005F714F">
      <w:pPr>
        <w:spacing w:after="180" w:line="360" w:lineRule="atLeast"/>
        <w:ind w:left="720"/>
        <w:rPr>
          <w:rFonts w:ascii="Times New Roman" w:eastAsia="Times New Roman" w:hAnsi="Times New Roman" w:cs="Times New Roman"/>
          <w:sz w:val="24"/>
          <w:szCs w:val="24"/>
        </w:rPr>
      </w:pPr>
      <w:hyperlink r:id="rId31" w:history="1">
        <w:r w:rsidR="005F714F" w:rsidRPr="005F714F">
          <w:rPr>
            <w:rFonts w:ascii="Times New Roman" w:eastAsia="Times New Roman" w:hAnsi="Times New Roman" w:cs="Times New Roman"/>
            <w:color w:val="2980B9"/>
            <w:sz w:val="24"/>
            <w:szCs w:val="24"/>
          </w:rPr>
          <w:t>http://stockcharts.com/school/doku.php?id=chart_school:technical_indicators:vortex_indicator</w:t>
        </w:r>
      </w:hyperlink>
    </w:p>
    <w:p w14:paraId="0C449AC5"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3EF21DA1" w14:textId="77777777" w:rsidR="005F714F" w:rsidRPr="005F714F" w:rsidRDefault="005F714F" w:rsidP="005F714F">
      <w:pPr>
        <w:numPr>
          <w:ilvl w:val="0"/>
          <w:numId w:val="1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High’ column.</w:t>
      </w:r>
    </w:p>
    <w:p w14:paraId="69678DD1" w14:textId="77777777" w:rsidR="005F714F" w:rsidRPr="005F714F" w:rsidRDefault="005F714F" w:rsidP="005F714F">
      <w:pPr>
        <w:numPr>
          <w:ilvl w:val="0"/>
          <w:numId w:val="1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Low’ column.</w:t>
      </w:r>
    </w:p>
    <w:p w14:paraId="44B86D15" w14:textId="77777777" w:rsidR="005F714F" w:rsidRPr="005F714F" w:rsidRDefault="005F714F" w:rsidP="005F714F">
      <w:pPr>
        <w:numPr>
          <w:ilvl w:val="0"/>
          <w:numId w:val="1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Close’ column.</w:t>
      </w:r>
    </w:p>
    <w:p w14:paraId="723D9684" w14:textId="77777777" w:rsidR="005F714F" w:rsidRPr="005F714F" w:rsidRDefault="005F714F" w:rsidP="005F714F">
      <w:pPr>
        <w:numPr>
          <w:ilvl w:val="0"/>
          <w:numId w:val="1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3FC448A1" w14:textId="77777777" w:rsidR="005F714F" w:rsidRPr="005F714F" w:rsidRDefault="005F714F" w:rsidP="005F714F">
      <w:pPr>
        <w:numPr>
          <w:ilvl w:val="0"/>
          <w:numId w:val="14"/>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682319EF"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vortex_indicator_diff</w:t>
      </w:r>
      <w:proofErr w:type="spellEnd"/>
      <w:r w:rsidRPr="005F714F">
        <w:rPr>
          <w:rFonts w:ascii="Times New Roman" w:eastAsia="Times New Roman" w:hAnsi="Times New Roman" w:cs="Times New Roman"/>
          <w:b/>
          <w:bCs/>
          <w:color w:val="555555"/>
        </w:rPr>
        <w:t>()</w:t>
      </w:r>
    </w:p>
    <w:p w14:paraId="25A6D0AD" w14:textId="77777777" w:rsidR="005F714F" w:rsidRPr="005F714F" w:rsidRDefault="005F714F" w:rsidP="009D64EA">
      <w:pPr>
        <w:pStyle w:val="Heading3"/>
        <w:rPr>
          <w:rFonts w:eastAsia="Times New Roman"/>
        </w:rPr>
      </w:pPr>
      <w:r w:rsidRPr="005F714F">
        <w:rPr>
          <w:rFonts w:eastAsia="Times New Roman"/>
        </w:rPr>
        <w:t>Diff VI</w:t>
      </w:r>
    </w:p>
    <w:p w14:paraId="0BA03114"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1B877089"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35F4E7F3"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0F732741"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4FB59126"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lastRenderedPageBreak/>
        <w:t>vortex_indicator_neg</w:t>
      </w:r>
      <w:proofErr w:type="spellEnd"/>
      <w:r w:rsidRPr="005F714F">
        <w:rPr>
          <w:rFonts w:ascii="Times New Roman" w:eastAsia="Times New Roman" w:hAnsi="Times New Roman" w:cs="Times New Roman"/>
          <w:b/>
          <w:bCs/>
          <w:color w:val="555555"/>
        </w:rPr>
        <w:t>()</w:t>
      </w:r>
    </w:p>
    <w:p w14:paraId="038E42EA" w14:textId="77777777" w:rsidR="005F714F" w:rsidRPr="005F714F" w:rsidRDefault="005F714F" w:rsidP="009D64EA">
      <w:pPr>
        <w:pStyle w:val="Heading3"/>
        <w:rPr>
          <w:rFonts w:eastAsia="Times New Roman"/>
        </w:rPr>
      </w:pPr>
      <w:r w:rsidRPr="005F714F">
        <w:rPr>
          <w:rFonts w:eastAsia="Times New Roman"/>
        </w:rPr>
        <w:t>-VI</w:t>
      </w:r>
    </w:p>
    <w:p w14:paraId="03A9B1E6"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201A8273"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340B2A9A"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2B6E31F5" w14:textId="1EAFFDEA" w:rsid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60ACB49A" w14:textId="5C99536E" w:rsidR="00E87ACC" w:rsidRDefault="00E87ACC" w:rsidP="005F714F">
      <w:pPr>
        <w:spacing w:after="180" w:line="360" w:lineRule="atLeast"/>
        <w:ind w:left="720"/>
        <w:rPr>
          <w:rFonts w:ascii="Times New Roman" w:eastAsia="Times New Roman" w:hAnsi="Times New Roman" w:cs="Times New Roman"/>
          <w:sz w:val="24"/>
          <w:szCs w:val="24"/>
        </w:rPr>
      </w:pPr>
    </w:p>
    <w:p w14:paraId="01229ADA" w14:textId="77777777" w:rsidR="00E87ACC" w:rsidRPr="005F714F" w:rsidRDefault="00E87ACC" w:rsidP="005F714F">
      <w:pPr>
        <w:spacing w:after="180" w:line="360" w:lineRule="atLeast"/>
        <w:ind w:left="720"/>
        <w:rPr>
          <w:rFonts w:ascii="Times New Roman" w:eastAsia="Times New Roman" w:hAnsi="Times New Roman" w:cs="Times New Roman"/>
          <w:sz w:val="24"/>
          <w:szCs w:val="24"/>
        </w:rPr>
      </w:pPr>
    </w:p>
    <w:p w14:paraId="3D7F5FF1"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proofErr w:type="spellStart"/>
      <w:r w:rsidRPr="005F714F">
        <w:rPr>
          <w:rFonts w:ascii="Consolas" w:eastAsia="Times New Roman" w:hAnsi="Consolas" w:cs="Courier New"/>
          <w:b/>
          <w:bCs/>
          <w:color w:val="000000"/>
          <w:bdr w:val="none" w:sz="0" w:space="0" w:color="auto" w:frame="1"/>
        </w:rPr>
        <w:t>vortex_indicator_pos</w:t>
      </w:r>
      <w:proofErr w:type="spellEnd"/>
      <w:r w:rsidRPr="005F714F">
        <w:rPr>
          <w:rFonts w:ascii="Times New Roman" w:eastAsia="Times New Roman" w:hAnsi="Times New Roman" w:cs="Times New Roman"/>
          <w:b/>
          <w:bCs/>
          <w:color w:val="555555"/>
        </w:rPr>
        <w:t>()</w:t>
      </w:r>
    </w:p>
    <w:p w14:paraId="5A907585" w14:textId="77777777" w:rsidR="005F714F" w:rsidRPr="005F714F" w:rsidRDefault="005F714F" w:rsidP="009D64EA">
      <w:pPr>
        <w:pStyle w:val="Heading3"/>
        <w:rPr>
          <w:rFonts w:eastAsia="Times New Roman"/>
        </w:rPr>
      </w:pPr>
      <w:r w:rsidRPr="005F714F">
        <w:rPr>
          <w:rFonts w:eastAsia="Times New Roman"/>
        </w:rPr>
        <w:t>+VI</w:t>
      </w:r>
    </w:p>
    <w:p w14:paraId="72F94867" w14:textId="77777777" w:rsidR="005F714F" w:rsidRPr="005F714F" w:rsidRDefault="005F714F" w:rsidP="005F714F">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605B967F" w14:textId="77777777" w:rsidR="005F714F" w:rsidRP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34A96260" w14:textId="77777777" w:rsidR="005F714F" w:rsidRPr="005F714F" w:rsidRDefault="005F714F" w:rsidP="005F714F">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612FC75A" w14:textId="55634ED7" w:rsidR="005F714F" w:rsidRDefault="005F714F" w:rsidP="005F714F">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1925431C" w14:textId="77777777" w:rsidR="00DD1E73" w:rsidRPr="005F714F" w:rsidRDefault="00DD1E73" w:rsidP="00DD1E73">
      <w:pPr>
        <w:pBdr>
          <w:top w:val="single" w:sz="18" w:space="5" w:color="6AB0DE"/>
        </w:pBdr>
        <w:shd w:val="clear" w:color="auto" w:fill="E7F2FA"/>
        <w:spacing w:after="90" w:line="240" w:lineRule="auto"/>
        <w:rPr>
          <w:rFonts w:ascii="Times New Roman" w:eastAsia="Times New Roman" w:hAnsi="Times New Roman" w:cs="Times New Roman"/>
          <w:b/>
          <w:bCs/>
          <w:color w:val="2980B9"/>
        </w:rPr>
      </w:pPr>
      <w:r w:rsidRPr="005F714F">
        <w:rPr>
          <w:rFonts w:ascii="Consolas" w:eastAsia="Times New Roman" w:hAnsi="Consolas" w:cs="Courier New"/>
          <w:b/>
          <w:bCs/>
          <w:color w:val="000000"/>
          <w:bdr w:val="none" w:sz="0" w:space="0" w:color="auto" w:frame="1"/>
        </w:rPr>
        <w:t>ta.trend.vortex_indicator_neg</w:t>
      </w:r>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high</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low</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14</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w:t>
      </w:r>
    </w:p>
    <w:p w14:paraId="458C3BC0" w14:textId="77777777" w:rsidR="00DD1E73" w:rsidRPr="005F714F" w:rsidRDefault="00DD1E73" w:rsidP="00DD1E73">
      <w:pPr>
        <w:pStyle w:val="Heading3"/>
      </w:pPr>
      <w:r w:rsidRPr="005F714F">
        <w:t>Vortex Indicator</w:t>
      </w:r>
      <w:r>
        <w:t xml:space="preserve"> neg</w:t>
      </w:r>
      <w:r w:rsidRPr="005F714F">
        <w:t xml:space="preserve"> (VI)</w:t>
      </w:r>
    </w:p>
    <w:p w14:paraId="2FDCFF88" w14:textId="77777777" w:rsidR="00DD1E73" w:rsidRPr="005F714F" w:rsidRDefault="00DD1E73" w:rsidP="00DD1E73">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It consists of two oscillators that capture positive and negative trend movement. A bearish signal triggers when the negative trend indicator crosses above the positive trend indicator or a key level.</w:t>
      </w:r>
    </w:p>
    <w:p w14:paraId="4C43C285" w14:textId="77777777" w:rsidR="00DD1E73" w:rsidRPr="005F714F" w:rsidRDefault="004605D7" w:rsidP="00DD1E73">
      <w:pPr>
        <w:spacing w:after="180" w:line="360" w:lineRule="atLeast"/>
        <w:ind w:left="720"/>
        <w:rPr>
          <w:rFonts w:ascii="Times New Roman" w:eastAsia="Times New Roman" w:hAnsi="Times New Roman" w:cs="Times New Roman"/>
          <w:sz w:val="24"/>
          <w:szCs w:val="24"/>
        </w:rPr>
      </w:pPr>
      <w:hyperlink r:id="rId32" w:history="1">
        <w:r w:rsidR="00DD1E73" w:rsidRPr="005F714F">
          <w:rPr>
            <w:rFonts w:ascii="Times New Roman" w:eastAsia="Times New Roman" w:hAnsi="Times New Roman" w:cs="Times New Roman"/>
            <w:color w:val="2980B9"/>
            <w:sz w:val="24"/>
            <w:szCs w:val="24"/>
          </w:rPr>
          <w:t>http://stockcharts.com/school/doku.php?id=chart_school:technical_indicators:vortex_indicator</w:t>
        </w:r>
      </w:hyperlink>
    </w:p>
    <w:p w14:paraId="5E8A5868" w14:textId="77777777" w:rsidR="00DD1E73" w:rsidRPr="005F714F" w:rsidRDefault="00DD1E73" w:rsidP="00DD1E73">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7C6E83CA" w14:textId="77777777" w:rsidR="00DD1E73" w:rsidRPr="005F714F" w:rsidRDefault="00DD1E73" w:rsidP="00DD1E73">
      <w:pPr>
        <w:numPr>
          <w:ilvl w:val="0"/>
          <w:numId w:val="39"/>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High’ column.</w:t>
      </w:r>
    </w:p>
    <w:p w14:paraId="36C2DFCF" w14:textId="77777777" w:rsidR="00DD1E73" w:rsidRPr="005F714F" w:rsidRDefault="00DD1E73" w:rsidP="00DD1E73">
      <w:pPr>
        <w:numPr>
          <w:ilvl w:val="0"/>
          <w:numId w:val="39"/>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Low’ column.</w:t>
      </w:r>
    </w:p>
    <w:p w14:paraId="6D10D2C0" w14:textId="77777777" w:rsidR="00DD1E73" w:rsidRPr="005F714F" w:rsidRDefault="00DD1E73" w:rsidP="00DD1E73">
      <w:pPr>
        <w:numPr>
          <w:ilvl w:val="0"/>
          <w:numId w:val="39"/>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Close’ column.</w:t>
      </w:r>
    </w:p>
    <w:p w14:paraId="397205B0" w14:textId="77777777" w:rsidR="00DD1E73" w:rsidRPr="005F714F" w:rsidRDefault="00DD1E73" w:rsidP="00DD1E73">
      <w:pPr>
        <w:numPr>
          <w:ilvl w:val="0"/>
          <w:numId w:val="39"/>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6651072E" w14:textId="77777777" w:rsidR="00DD1E73" w:rsidRPr="005F714F" w:rsidRDefault="00DD1E73" w:rsidP="00DD1E73">
      <w:pPr>
        <w:numPr>
          <w:ilvl w:val="0"/>
          <w:numId w:val="39"/>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4D8D4C2C" w14:textId="77777777" w:rsidR="00DD1E73" w:rsidRPr="005F714F" w:rsidRDefault="00DD1E73" w:rsidP="00DD1E73">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40B0135E" w14:textId="77777777" w:rsidR="00DD1E73" w:rsidRPr="005F714F" w:rsidRDefault="00DD1E73" w:rsidP="00DD1E73">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3DE3DFC1" w14:textId="77777777" w:rsidR="00DD1E73" w:rsidRPr="005F714F" w:rsidRDefault="00DD1E73" w:rsidP="00DD1E73">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lastRenderedPageBreak/>
        <w:t>Return type</w:t>
      </w:r>
    </w:p>
    <w:p w14:paraId="6A0BCA73" w14:textId="279B4249" w:rsidR="00DD1E73" w:rsidRDefault="00DD1E73" w:rsidP="00DD1E73">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0A4AC0FE" w14:textId="70DA806A" w:rsidR="00E87ACC" w:rsidRDefault="00E87ACC" w:rsidP="00DD1E73">
      <w:pPr>
        <w:spacing w:after="180" w:line="360" w:lineRule="atLeast"/>
        <w:ind w:left="720"/>
        <w:rPr>
          <w:rFonts w:ascii="Times New Roman" w:eastAsia="Times New Roman" w:hAnsi="Times New Roman" w:cs="Times New Roman"/>
          <w:sz w:val="24"/>
          <w:szCs w:val="24"/>
        </w:rPr>
      </w:pPr>
    </w:p>
    <w:p w14:paraId="097D442E" w14:textId="25AD5687" w:rsidR="00E87ACC" w:rsidRDefault="00E87ACC" w:rsidP="00DD1E73">
      <w:pPr>
        <w:spacing w:after="180" w:line="360" w:lineRule="atLeast"/>
        <w:ind w:left="720"/>
        <w:rPr>
          <w:rFonts w:ascii="Times New Roman" w:eastAsia="Times New Roman" w:hAnsi="Times New Roman" w:cs="Times New Roman"/>
          <w:sz w:val="24"/>
          <w:szCs w:val="24"/>
        </w:rPr>
      </w:pPr>
    </w:p>
    <w:p w14:paraId="05DD4D44" w14:textId="15E9E37A" w:rsidR="00E87ACC" w:rsidRDefault="00E87ACC" w:rsidP="00DD1E73">
      <w:pPr>
        <w:spacing w:after="180" w:line="360" w:lineRule="atLeast"/>
        <w:ind w:left="720"/>
        <w:rPr>
          <w:rFonts w:ascii="Times New Roman" w:eastAsia="Times New Roman" w:hAnsi="Times New Roman" w:cs="Times New Roman"/>
          <w:sz w:val="24"/>
          <w:szCs w:val="24"/>
        </w:rPr>
      </w:pPr>
    </w:p>
    <w:p w14:paraId="48C87485" w14:textId="4D2AEACE" w:rsidR="00E87ACC" w:rsidRDefault="00E87ACC" w:rsidP="00DD1E73">
      <w:pPr>
        <w:spacing w:after="180" w:line="360" w:lineRule="atLeast"/>
        <w:ind w:left="720"/>
        <w:rPr>
          <w:rFonts w:ascii="Times New Roman" w:eastAsia="Times New Roman" w:hAnsi="Times New Roman" w:cs="Times New Roman"/>
          <w:sz w:val="24"/>
          <w:szCs w:val="24"/>
        </w:rPr>
      </w:pPr>
    </w:p>
    <w:p w14:paraId="2A1D74BC" w14:textId="77777777" w:rsidR="00E87ACC" w:rsidRPr="005F714F" w:rsidRDefault="00E87ACC" w:rsidP="00DD1E73">
      <w:pPr>
        <w:spacing w:after="180" w:line="360" w:lineRule="atLeast"/>
        <w:ind w:left="720"/>
        <w:rPr>
          <w:rFonts w:ascii="Times New Roman" w:eastAsia="Times New Roman" w:hAnsi="Times New Roman" w:cs="Times New Roman"/>
          <w:sz w:val="24"/>
          <w:szCs w:val="24"/>
        </w:rPr>
      </w:pPr>
    </w:p>
    <w:p w14:paraId="616287B9" w14:textId="77777777" w:rsidR="00DD1E73" w:rsidRPr="005F714F" w:rsidRDefault="00DD1E73" w:rsidP="00DD1E73">
      <w:pPr>
        <w:pBdr>
          <w:top w:val="single" w:sz="18" w:space="5" w:color="6AB0DE"/>
        </w:pBdr>
        <w:shd w:val="clear" w:color="auto" w:fill="E7F2FA"/>
        <w:spacing w:after="90" w:line="240" w:lineRule="auto"/>
        <w:rPr>
          <w:rFonts w:ascii="Times New Roman" w:eastAsia="Times New Roman" w:hAnsi="Times New Roman" w:cs="Times New Roman"/>
          <w:b/>
          <w:bCs/>
          <w:color w:val="2980B9"/>
        </w:rPr>
      </w:pPr>
      <w:r w:rsidRPr="005F714F">
        <w:rPr>
          <w:rFonts w:ascii="Consolas" w:eastAsia="Times New Roman" w:hAnsi="Consolas" w:cs="Courier New"/>
          <w:b/>
          <w:bCs/>
          <w:color w:val="000000"/>
          <w:bdr w:val="none" w:sz="0" w:space="0" w:color="auto" w:frame="1"/>
        </w:rPr>
        <w:t>ta.trend.vortex_indicator_pos</w:t>
      </w:r>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high</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low</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14</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w:t>
      </w:r>
    </w:p>
    <w:p w14:paraId="1BFDBE45" w14:textId="77777777" w:rsidR="00DD1E73" w:rsidRPr="005F714F" w:rsidRDefault="00DD1E73" w:rsidP="00DD1E73">
      <w:pPr>
        <w:pStyle w:val="Heading3"/>
        <w:rPr>
          <w:rFonts w:eastAsia="Times New Roman"/>
        </w:rPr>
      </w:pPr>
      <w:r w:rsidRPr="005F714F">
        <w:rPr>
          <w:rFonts w:eastAsia="Times New Roman"/>
        </w:rPr>
        <w:t>Vortex Indicator</w:t>
      </w:r>
      <w:r>
        <w:rPr>
          <w:rFonts w:eastAsia="Times New Roman"/>
        </w:rPr>
        <w:t xml:space="preserve"> pos</w:t>
      </w:r>
      <w:r w:rsidRPr="005F714F">
        <w:rPr>
          <w:rFonts w:eastAsia="Times New Roman"/>
        </w:rPr>
        <w:t xml:space="preserve"> (VI)</w:t>
      </w:r>
    </w:p>
    <w:p w14:paraId="70790C6B" w14:textId="77777777" w:rsidR="00DD1E73" w:rsidRPr="005F714F" w:rsidRDefault="00DD1E73" w:rsidP="00DD1E73">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It consists of two oscillators that capture positive and negative trend movement. A bullish signal triggers when the positive trend indicator crosses above the negative trend indicator or a key level.</w:t>
      </w:r>
    </w:p>
    <w:p w14:paraId="6EDE5D47" w14:textId="77777777" w:rsidR="00DD1E73" w:rsidRPr="005F714F" w:rsidRDefault="004605D7" w:rsidP="00DD1E73">
      <w:pPr>
        <w:spacing w:after="180" w:line="360" w:lineRule="atLeast"/>
        <w:ind w:left="720"/>
        <w:rPr>
          <w:rFonts w:ascii="Times New Roman" w:eastAsia="Times New Roman" w:hAnsi="Times New Roman" w:cs="Times New Roman"/>
          <w:sz w:val="24"/>
          <w:szCs w:val="24"/>
        </w:rPr>
      </w:pPr>
      <w:hyperlink r:id="rId33" w:history="1">
        <w:r w:rsidR="00DD1E73" w:rsidRPr="005F714F">
          <w:rPr>
            <w:rFonts w:ascii="Times New Roman" w:eastAsia="Times New Roman" w:hAnsi="Times New Roman" w:cs="Times New Roman"/>
            <w:color w:val="2980B9"/>
            <w:sz w:val="24"/>
            <w:szCs w:val="24"/>
          </w:rPr>
          <w:t>http://stockcharts.com/school/doku.php?id=chart_school:technical_indicators:vortex_indicator</w:t>
        </w:r>
      </w:hyperlink>
    </w:p>
    <w:p w14:paraId="63AD6919" w14:textId="77777777" w:rsidR="00DD1E73" w:rsidRPr="005F714F" w:rsidRDefault="00DD1E73" w:rsidP="00DD1E73">
      <w:pPr>
        <w:pBdr>
          <w:left w:val="single" w:sz="18" w:space="5" w:color="CCCCCC"/>
        </w:pBdr>
        <w:shd w:val="clear" w:color="auto" w:fill="F0F0F0"/>
        <w:spacing w:after="90" w:line="240" w:lineRule="auto"/>
        <w:ind w:left="72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Parameters</w:t>
      </w:r>
    </w:p>
    <w:p w14:paraId="0EA5CB1D" w14:textId="77777777" w:rsidR="00DD1E73" w:rsidRPr="005F714F" w:rsidRDefault="00DD1E73" w:rsidP="00DD1E73">
      <w:pPr>
        <w:numPr>
          <w:ilvl w:val="0"/>
          <w:numId w:val="40"/>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high</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High’ column.</w:t>
      </w:r>
    </w:p>
    <w:p w14:paraId="096DC1A6" w14:textId="77777777" w:rsidR="00DD1E73" w:rsidRPr="005F714F" w:rsidRDefault="00DD1E73" w:rsidP="00DD1E73">
      <w:pPr>
        <w:numPr>
          <w:ilvl w:val="0"/>
          <w:numId w:val="40"/>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l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Low’ column.</w:t>
      </w:r>
    </w:p>
    <w:p w14:paraId="52AAB3ED" w14:textId="77777777" w:rsidR="00DD1E73" w:rsidRPr="005F714F" w:rsidRDefault="00DD1E73" w:rsidP="00DD1E73">
      <w:pPr>
        <w:numPr>
          <w:ilvl w:val="0"/>
          <w:numId w:val="40"/>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close</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pandas.Series</w:t>
      </w:r>
      <w:r w:rsidRPr="005F714F">
        <w:rPr>
          <w:rFonts w:ascii="Times New Roman" w:eastAsia="Times New Roman" w:hAnsi="Times New Roman" w:cs="Times New Roman"/>
          <w:sz w:val="24"/>
          <w:szCs w:val="24"/>
        </w:rPr>
        <w:t>) – dataset ‘Close’ column.</w:t>
      </w:r>
    </w:p>
    <w:p w14:paraId="79C574E5" w14:textId="77777777" w:rsidR="00DD1E73" w:rsidRPr="005F714F" w:rsidRDefault="00DD1E73" w:rsidP="00DD1E73">
      <w:pPr>
        <w:numPr>
          <w:ilvl w:val="0"/>
          <w:numId w:val="40"/>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window</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int</w:t>
      </w:r>
      <w:r w:rsidRPr="005F714F">
        <w:rPr>
          <w:rFonts w:ascii="Times New Roman" w:eastAsia="Times New Roman" w:hAnsi="Times New Roman" w:cs="Times New Roman"/>
          <w:sz w:val="24"/>
          <w:szCs w:val="24"/>
        </w:rPr>
        <w:t>) – n period.</w:t>
      </w:r>
    </w:p>
    <w:p w14:paraId="27226151" w14:textId="77777777" w:rsidR="00DD1E73" w:rsidRPr="005F714F" w:rsidRDefault="00DD1E73" w:rsidP="00DD1E73">
      <w:pPr>
        <w:numPr>
          <w:ilvl w:val="0"/>
          <w:numId w:val="40"/>
        </w:numPr>
        <w:spacing w:after="180" w:line="360" w:lineRule="atLeast"/>
        <w:ind w:left="1440"/>
        <w:rPr>
          <w:rFonts w:ascii="Times New Roman" w:eastAsia="Times New Roman" w:hAnsi="Times New Roman" w:cs="Times New Roman"/>
          <w:sz w:val="24"/>
          <w:szCs w:val="24"/>
        </w:rPr>
      </w:pPr>
      <w:r w:rsidRPr="005F714F">
        <w:rPr>
          <w:rFonts w:ascii="Times New Roman" w:eastAsia="Times New Roman" w:hAnsi="Times New Roman" w:cs="Times New Roman"/>
          <w:b/>
          <w:bCs/>
          <w:sz w:val="24"/>
          <w:szCs w:val="24"/>
        </w:rPr>
        <w:t>fillna</w:t>
      </w:r>
      <w:r w:rsidRPr="005F714F">
        <w:rPr>
          <w:rFonts w:ascii="Times New Roman" w:eastAsia="Times New Roman" w:hAnsi="Times New Roman" w:cs="Times New Roman"/>
          <w:sz w:val="24"/>
          <w:szCs w:val="24"/>
        </w:rPr>
        <w:t> (</w:t>
      </w:r>
      <w:r w:rsidRPr="005F714F">
        <w:rPr>
          <w:rFonts w:ascii="Times New Roman" w:eastAsia="Times New Roman" w:hAnsi="Times New Roman" w:cs="Times New Roman"/>
          <w:i/>
          <w:iCs/>
          <w:sz w:val="24"/>
          <w:szCs w:val="24"/>
        </w:rPr>
        <w:t>bool</w:t>
      </w:r>
      <w:r w:rsidRPr="005F714F">
        <w:rPr>
          <w:rFonts w:ascii="Times New Roman" w:eastAsia="Times New Roman" w:hAnsi="Times New Roman" w:cs="Times New Roman"/>
          <w:sz w:val="24"/>
          <w:szCs w:val="24"/>
        </w:rPr>
        <w:t>) – if True, fill nan values.</w:t>
      </w:r>
    </w:p>
    <w:p w14:paraId="6CFC1818" w14:textId="77777777" w:rsidR="00DD1E73" w:rsidRPr="005F714F" w:rsidRDefault="00DD1E73" w:rsidP="00DD1E73">
      <w:pPr>
        <w:pBdr>
          <w:left w:val="single" w:sz="18" w:space="5" w:color="CCCCCC"/>
        </w:pBdr>
        <w:shd w:val="clear" w:color="auto" w:fill="F0F0F0"/>
        <w:spacing w:before="90" w:after="90" w:line="240" w:lineRule="auto"/>
        <w:ind w:left="108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s</w:t>
      </w:r>
    </w:p>
    <w:p w14:paraId="1E354F5A" w14:textId="77777777" w:rsidR="00DD1E73" w:rsidRPr="005F714F" w:rsidRDefault="00DD1E73" w:rsidP="00DD1E73">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New feature generated.</w:t>
      </w:r>
    </w:p>
    <w:p w14:paraId="7E31E245" w14:textId="77777777" w:rsidR="00DD1E73" w:rsidRPr="005F714F" w:rsidRDefault="00DD1E73" w:rsidP="00DD1E73">
      <w:pPr>
        <w:pBdr>
          <w:left w:val="single" w:sz="18" w:space="5" w:color="CCCCCC"/>
        </w:pBdr>
        <w:shd w:val="clear" w:color="auto" w:fill="F0F0F0"/>
        <w:spacing w:before="90" w:after="90" w:line="240" w:lineRule="auto"/>
        <w:ind w:left="1440"/>
        <w:rPr>
          <w:rFonts w:ascii="Times New Roman" w:eastAsia="Times New Roman" w:hAnsi="Times New Roman" w:cs="Times New Roman"/>
          <w:b/>
          <w:bCs/>
          <w:color w:val="555555"/>
        </w:rPr>
      </w:pPr>
      <w:r w:rsidRPr="005F714F">
        <w:rPr>
          <w:rFonts w:ascii="Times New Roman" w:eastAsia="Times New Roman" w:hAnsi="Times New Roman" w:cs="Times New Roman"/>
          <w:b/>
          <w:bCs/>
          <w:color w:val="555555"/>
        </w:rPr>
        <w:t>Return type</w:t>
      </w:r>
    </w:p>
    <w:p w14:paraId="5AC26235" w14:textId="77777777" w:rsidR="00DD1E73" w:rsidRPr="005F714F" w:rsidRDefault="00DD1E73" w:rsidP="00DD1E73">
      <w:pPr>
        <w:spacing w:after="180" w:line="360" w:lineRule="atLeast"/>
        <w:ind w:left="720"/>
        <w:rPr>
          <w:rFonts w:ascii="Times New Roman" w:eastAsia="Times New Roman" w:hAnsi="Times New Roman" w:cs="Times New Roman"/>
          <w:sz w:val="24"/>
          <w:szCs w:val="24"/>
        </w:rPr>
      </w:pPr>
      <w:r w:rsidRPr="005F714F">
        <w:rPr>
          <w:rFonts w:ascii="Times New Roman" w:eastAsia="Times New Roman" w:hAnsi="Times New Roman" w:cs="Times New Roman"/>
          <w:sz w:val="24"/>
          <w:szCs w:val="24"/>
        </w:rPr>
        <w:t>pandas.Series</w:t>
      </w:r>
    </w:p>
    <w:p w14:paraId="23E4BCA1" w14:textId="471425B7" w:rsidR="00DD1E73" w:rsidRDefault="00DD1E73" w:rsidP="005F714F">
      <w:pPr>
        <w:spacing w:after="180" w:line="360" w:lineRule="atLeast"/>
        <w:ind w:left="720"/>
        <w:rPr>
          <w:rFonts w:ascii="Times New Roman" w:eastAsia="Times New Roman" w:hAnsi="Times New Roman" w:cs="Times New Roman"/>
          <w:sz w:val="24"/>
          <w:szCs w:val="24"/>
        </w:rPr>
      </w:pPr>
    </w:p>
    <w:p w14:paraId="6AF7BA04" w14:textId="3CA811CE" w:rsidR="00E87ACC" w:rsidRDefault="00E87ACC" w:rsidP="005F714F">
      <w:pPr>
        <w:spacing w:after="180" w:line="360" w:lineRule="atLeast"/>
        <w:ind w:left="720"/>
        <w:rPr>
          <w:rFonts w:ascii="Times New Roman" w:eastAsia="Times New Roman" w:hAnsi="Times New Roman" w:cs="Times New Roman"/>
          <w:sz w:val="24"/>
          <w:szCs w:val="24"/>
        </w:rPr>
      </w:pPr>
    </w:p>
    <w:p w14:paraId="16BFEA79" w14:textId="5B92E73E" w:rsidR="00E87ACC" w:rsidRDefault="00E87ACC" w:rsidP="005F714F">
      <w:pPr>
        <w:spacing w:after="180" w:line="360" w:lineRule="atLeast"/>
        <w:ind w:left="720"/>
        <w:rPr>
          <w:rFonts w:ascii="Times New Roman" w:eastAsia="Times New Roman" w:hAnsi="Times New Roman" w:cs="Times New Roman"/>
          <w:sz w:val="24"/>
          <w:szCs w:val="24"/>
        </w:rPr>
      </w:pPr>
    </w:p>
    <w:p w14:paraId="2DBE13B6" w14:textId="7006ECF4" w:rsidR="00E87ACC" w:rsidRDefault="00E87ACC" w:rsidP="005F714F">
      <w:pPr>
        <w:spacing w:after="180" w:line="360" w:lineRule="atLeast"/>
        <w:ind w:left="720"/>
        <w:rPr>
          <w:rFonts w:ascii="Times New Roman" w:eastAsia="Times New Roman" w:hAnsi="Times New Roman" w:cs="Times New Roman"/>
          <w:sz w:val="24"/>
          <w:szCs w:val="24"/>
        </w:rPr>
      </w:pPr>
    </w:p>
    <w:p w14:paraId="54BD438D" w14:textId="7BD55C40" w:rsidR="00E87ACC" w:rsidRDefault="00E87ACC" w:rsidP="005F714F">
      <w:pPr>
        <w:spacing w:after="180" w:line="360" w:lineRule="atLeast"/>
        <w:ind w:left="720"/>
        <w:rPr>
          <w:rFonts w:ascii="Times New Roman" w:eastAsia="Times New Roman" w:hAnsi="Times New Roman" w:cs="Times New Roman"/>
          <w:sz w:val="24"/>
          <w:szCs w:val="24"/>
        </w:rPr>
      </w:pPr>
    </w:p>
    <w:p w14:paraId="4340EFE5" w14:textId="2D400CB8" w:rsidR="00E87ACC" w:rsidRDefault="00E87ACC" w:rsidP="005F714F">
      <w:pPr>
        <w:spacing w:after="180" w:line="360" w:lineRule="atLeast"/>
        <w:ind w:left="720"/>
        <w:rPr>
          <w:rFonts w:ascii="Times New Roman" w:eastAsia="Times New Roman" w:hAnsi="Times New Roman" w:cs="Times New Roman"/>
          <w:sz w:val="24"/>
          <w:szCs w:val="24"/>
        </w:rPr>
      </w:pPr>
    </w:p>
    <w:p w14:paraId="0D34B13C" w14:textId="397FFBBA" w:rsidR="00E87ACC" w:rsidRDefault="00E87ACC" w:rsidP="005F714F">
      <w:pPr>
        <w:spacing w:after="180" w:line="360" w:lineRule="atLeast"/>
        <w:ind w:left="720"/>
        <w:rPr>
          <w:rFonts w:ascii="Times New Roman" w:eastAsia="Times New Roman" w:hAnsi="Times New Roman" w:cs="Times New Roman"/>
          <w:sz w:val="24"/>
          <w:szCs w:val="24"/>
        </w:rPr>
      </w:pPr>
    </w:p>
    <w:p w14:paraId="1A69CC03" w14:textId="6FCAD887" w:rsidR="00E87ACC" w:rsidRDefault="00E87ACC" w:rsidP="00F524A2">
      <w:pPr>
        <w:spacing w:after="180" w:line="360" w:lineRule="atLeast"/>
        <w:rPr>
          <w:rFonts w:ascii="Times New Roman" w:eastAsia="Times New Roman" w:hAnsi="Times New Roman" w:cs="Times New Roman"/>
          <w:sz w:val="24"/>
          <w:szCs w:val="24"/>
        </w:rPr>
      </w:pPr>
    </w:p>
    <w:p w14:paraId="53E19C9E" w14:textId="77777777" w:rsidR="00F524A2" w:rsidRPr="005F714F" w:rsidRDefault="00F524A2" w:rsidP="00F524A2">
      <w:pPr>
        <w:spacing w:after="180" w:line="360" w:lineRule="atLeast"/>
        <w:rPr>
          <w:rFonts w:ascii="Times New Roman" w:eastAsia="Times New Roman" w:hAnsi="Times New Roman" w:cs="Times New Roman"/>
          <w:sz w:val="24"/>
          <w:szCs w:val="24"/>
        </w:rPr>
      </w:pPr>
    </w:p>
    <w:p w14:paraId="07F7A8BD" w14:textId="77777777" w:rsidR="005F714F" w:rsidRPr="005F714F" w:rsidRDefault="005F714F" w:rsidP="005F714F">
      <w:pPr>
        <w:pBdr>
          <w:top w:val="single" w:sz="18" w:space="5" w:color="6AB0DE"/>
        </w:pBdr>
        <w:shd w:val="clear" w:color="auto" w:fill="E7F2FA"/>
        <w:spacing w:after="90" w:line="240" w:lineRule="auto"/>
        <w:rPr>
          <w:rFonts w:ascii="Times New Roman" w:eastAsia="Times New Roman" w:hAnsi="Times New Roman" w:cs="Times New Roman"/>
          <w:b/>
          <w:bCs/>
          <w:color w:val="2980B9"/>
        </w:rPr>
      </w:pPr>
      <w:proofErr w:type="spellStart"/>
      <w:r w:rsidRPr="005F714F">
        <w:rPr>
          <w:rFonts w:ascii="Consolas" w:eastAsia="Times New Roman" w:hAnsi="Consolas" w:cs="Courier New"/>
          <w:b/>
          <w:bCs/>
          <w:color w:val="000000"/>
          <w:bdr w:val="none" w:sz="0" w:space="0" w:color="auto" w:frame="1"/>
        </w:rPr>
        <w:t>ta.trend.dpo</w:t>
      </w:r>
      <w:proofErr w:type="spellEnd"/>
      <w:r w:rsidRPr="005F714F">
        <w:rPr>
          <w:rFonts w:ascii="Times New Roman" w:eastAsia="Times New Roman" w:hAnsi="Times New Roman" w:cs="Times New Roman"/>
          <w:b/>
          <w:bCs/>
          <w:color w:val="2980B9"/>
        </w:rPr>
        <w:t>(</w:t>
      </w:r>
      <w:r w:rsidRPr="005F714F">
        <w:rPr>
          <w:rFonts w:ascii="Times New Roman" w:eastAsia="Times New Roman" w:hAnsi="Times New Roman" w:cs="Times New Roman"/>
          <w:b/>
          <w:bCs/>
          <w:i/>
          <w:iCs/>
          <w:color w:val="2980B9"/>
        </w:rPr>
        <w:t>close</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window=20</w:t>
      </w:r>
      <w:r w:rsidRPr="005F714F">
        <w:rPr>
          <w:rFonts w:ascii="Times New Roman" w:eastAsia="Times New Roman" w:hAnsi="Times New Roman" w:cs="Times New Roman"/>
          <w:b/>
          <w:bCs/>
          <w:color w:val="2980B9"/>
        </w:rPr>
        <w:t>, </w:t>
      </w:r>
      <w:r w:rsidRPr="005F714F">
        <w:rPr>
          <w:rFonts w:ascii="Times New Roman" w:eastAsia="Times New Roman" w:hAnsi="Times New Roman" w:cs="Times New Roman"/>
          <w:b/>
          <w:bCs/>
          <w:i/>
          <w:iCs/>
          <w:color w:val="2980B9"/>
        </w:rPr>
        <w:t>fillna=False</w:t>
      </w:r>
      <w:r w:rsidRPr="005F714F">
        <w:rPr>
          <w:rFonts w:ascii="Times New Roman" w:eastAsia="Times New Roman" w:hAnsi="Times New Roman" w:cs="Times New Roman"/>
          <w:b/>
          <w:bCs/>
          <w:color w:val="2980B9"/>
        </w:rPr>
        <w:t>)</w:t>
      </w:r>
    </w:p>
    <w:sectPr w:rsidR="005F714F" w:rsidRPr="005F71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961B6"/>
    <w:multiLevelType w:val="multilevel"/>
    <w:tmpl w:val="AED6D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C82C73"/>
    <w:multiLevelType w:val="multilevel"/>
    <w:tmpl w:val="EF1A6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425DFC"/>
    <w:multiLevelType w:val="multilevel"/>
    <w:tmpl w:val="AEA6A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CD7FA4"/>
    <w:multiLevelType w:val="multilevel"/>
    <w:tmpl w:val="1BB8A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484B1A"/>
    <w:multiLevelType w:val="multilevel"/>
    <w:tmpl w:val="D10C6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5833B2"/>
    <w:multiLevelType w:val="multilevel"/>
    <w:tmpl w:val="FB28B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CF782C"/>
    <w:multiLevelType w:val="multilevel"/>
    <w:tmpl w:val="F1B8C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CC5844"/>
    <w:multiLevelType w:val="multilevel"/>
    <w:tmpl w:val="CA9A2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B04F90"/>
    <w:multiLevelType w:val="multilevel"/>
    <w:tmpl w:val="2520A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C85C1A"/>
    <w:multiLevelType w:val="multilevel"/>
    <w:tmpl w:val="2D42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EEA4B38"/>
    <w:multiLevelType w:val="hybridMultilevel"/>
    <w:tmpl w:val="3A040C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2C4124D"/>
    <w:multiLevelType w:val="multilevel"/>
    <w:tmpl w:val="7EB0A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5711A4"/>
    <w:multiLevelType w:val="multilevel"/>
    <w:tmpl w:val="06F8D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5C849B4"/>
    <w:multiLevelType w:val="hybridMultilevel"/>
    <w:tmpl w:val="9D3A400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4226E7"/>
    <w:multiLevelType w:val="multilevel"/>
    <w:tmpl w:val="32566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8175C77"/>
    <w:multiLevelType w:val="multilevel"/>
    <w:tmpl w:val="F5EC0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8AE0D2C"/>
    <w:multiLevelType w:val="hybridMultilevel"/>
    <w:tmpl w:val="E91209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061E17"/>
    <w:multiLevelType w:val="multilevel"/>
    <w:tmpl w:val="11567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E6378C3"/>
    <w:multiLevelType w:val="hybridMultilevel"/>
    <w:tmpl w:val="584E02B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1D7628B"/>
    <w:multiLevelType w:val="multilevel"/>
    <w:tmpl w:val="55948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3D9710D"/>
    <w:multiLevelType w:val="multilevel"/>
    <w:tmpl w:val="8D2A0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692628E"/>
    <w:multiLevelType w:val="multilevel"/>
    <w:tmpl w:val="6C2C4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8144279"/>
    <w:multiLevelType w:val="multilevel"/>
    <w:tmpl w:val="C1B25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CE6305D"/>
    <w:multiLevelType w:val="multilevel"/>
    <w:tmpl w:val="3530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E4B2FEE"/>
    <w:multiLevelType w:val="multilevel"/>
    <w:tmpl w:val="E94EF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3253D6B"/>
    <w:multiLevelType w:val="multilevel"/>
    <w:tmpl w:val="F940C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45433CB"/>
    <w:multiLevelType w:val="multilevel"/>
    <w:tmpl w:val="7EC84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6FF12EC"/>
    <w:multiLevelType w:val="multilevel"/>
    <w:tmpl w:val="44BAF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99D6B86"/>
    <w:multiLevelType w:val="multilevel"/>
    <w:tmpl w:val="61A69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E0B7440"/>
    <w:multiLevelType w:val="multilevel"/>
    <w:tmpl w:val="FCFA8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0F538EB"/>
    <w:multiLevelType w:val="multilevel"/>
    <w:tmpl w:val="9B2A3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80A6B73"/>
    <w:multiLevelType w:val="multilevel"/>
    <w:tmpl w:val="B28E7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ED33B43"/>
    <w:multiLevelType w:val="multilevel"/>
    <w:tmpl w:val="92E86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F8022E5"/>
    <w:multiLevelType w:val="hybridMultilevel"/>
    <w:tmpl w:val="D61A4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0542DB"/>
    <w:multiLevelType w:val="multilevel"/>
    <w:tmpl w:val="117AE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23748C9"/>
    <w:multiLevelType w:val="multilevel"/>
    <w:tmpl w:val="FC6A0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2413FF0"/>
    <w:multiLevelType w:val="multilevel"/>
    <w:tmpl w:val="252A3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4283DB9"/>
    <w:multiLevelType w:val="hybridMultilevel"/>
    <w:tmpl w:val="E91209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55264EF4"/>
    <w:multiLevelType w:val="multilevel"/>
    <w:tmpl w:val="792E7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149715B"/>
    <w:multiLevelType w:val="multilevel"/>
    <w:tmpl w:val="0950C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53C6DC0"/>
    <w:multiLevelType w:val="multilevel"/>
    <w:tmpl w:val="7040C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5ED05A1"/>
    <w:multiLevelType w:val="multilevel"/>
    <w:tmpl w:val="5F9E9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CEC7A4E"/>
    <w:multiLevelType w:val="multilevel"/>
    <w:tmpl w:val="9D101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D35637F"/>
    <w:multiLevelType w:val="multilevel"/>
    <w:tmpl w:val="722ED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4D26429"/>
    <w:multiLevelType w:val="hybridMultilevel"/>
    <w:tmpl w:val="26DC42F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E30FEA"/>
    <w:multiLevelType w:val="multilevel"/>
    <w:tmpl w:val="5486F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7520D7"/>
    <w:multiLevelType w:val="multilevel"/>
    <w:tmpl w:val="09204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CB5065E"/>
    <w:multiLevelType w:val="multilevel"/>
    <w:tmpl w:val="D16EE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D4348CE"/>
    <w:multiLevelType w:val="multilevel"/>
    <w:tmpl w:val="8B782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F261970"/>
    <w:multiLevelType w:val="multilevel"/>
    <w:tmpl w:val="3DFC3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49"/>
  </w:num>
  <w:num w:numId="3">
    <w:abstractNumId w:val="20"/>
  </w:num>
  <w:num w:numId="4">
    <w:abstractNumId w:val="12"/>
  </w:num>
  <w:num w:numId="5">
    <w:abstractNumId w:val="11"/>
  </w:num>
  <w:num w:numId="6">
    <w:abstractNumId w:val="25"/>
  </w:num>
  <w:num w:numId="7">
    <w:abstractNumId w:val="28"/>
  </w:num>
  <w:num w:numId="8">
    <w:abstractNumId w:val="0"/>
  </w:num>
  <w:num w:numId="9">
    <w:abstractNumId w:val="45"/>
  </w:num>
  <w:num w:numId="10">
    <w:abstractNumId w:val="43"/>
  </w:num>
  <w:num w:numId="11">
    <w:abstractNumId w:val="47"/>
  </w:num>
  <w:num w:numId="12">
    <w:abstractNumId w:val="46"/>
  </w:num>
  <w:num w:numId="13">
    <w:abstractNumId w:val="7"/>
  </w:num>
  <w:num w:numId="14">
    <w:abstractNumId w:val="2"/>
  </w:num>
  <w:num w:numId="15">
    <w:abstractNumId w:val="38"/>
  </w:num>
  <w:num w:numId="16">
    <w:abstractNumId w:val="36"/>
  </w:num>
  <w:num w:numId="17">
    <w:abstractNumId w:val="5"/>
  </w:num>
  <w:num w:numId="18">
    <w:abstractNumId w:val="17"/>
  </w:num>
  <w:num w:numId="19">
    <w:abstractNumId w:val="3"/>
  </w:num>
  <w:num w:numId="20">
    <w:abstractNumId w:val="31"/>
  </w:num>
  <w:num w:numId="21">
    <w:abstractNumId w:val="32"/>
  </w:num>
  <w:num w:numId="22">
    <w:abstractNumId w:val="41"/>
  </w:num>
  <w:num w:numId="23">
    <w:abstractNumId w:val="35"/>
  </w:num>
  <w:num w:numId="24">
    <w:abstractNumId w:val="42"/>
  </w:num>
  <w:num w:numId="25">
    <w:abstractNumId w:val="21"/>
  </w:num>
  <w:num w:numId="26">
    <w:abstractNumId w:val="14"/>
  </w:num>
  <w:num w:numId="27">
    <w:abstractNumId w:val="22"/>
  </w:num>
  <w:num w:numId="28">
    <w:abstractNumId w:val="23"/>
  </w:num>
  <w:num w:numId="29">
    <w:abstractNumId w:val="40"/>
  </w:num>
  <w:num w:numId="30">
    <w:abstractNumId w:val="30"/>
  </w:num>
  <w:num w:numId="31">
    <w:abstractNumId w:val="15"/>
  </w:num>
  <w:num w:numId="32">
    <w:abstractNumId w:val="6"/>
  </w:num>
  <w:num w:numId="33">
    <w:abstractNumId w:val="24"/>
  </w:num>
  <w:num w:numId="34">
    <w:abstractNumId w:val="48"/>
  </w:num>
  <w:num w:numId="35">
    <w:abstractNumId w:val="27"/>
  </w:num>
  <w:num w:numId="36">
    <w:abstractNumId w:val="34"/>
  </w:num>
  <w:num w:numId="37">
    <w:abstractNumId w:val="29"/>
  </w:num>
  <w:num w:numId="38">
    <w:abstractNumId w:val="1"/>
  </w:num>
  <w:num w:numId="39">
    <w:abstractNumId w:val="39"/>
  </w:num>
  <w:num w:numId="40">
    <w:abstractNumId w:val="26"/>
  </w:num>
  <w:num w:numId="41">
    <w:abstractNumId w:val="8"/>
  </w:num>
  <w:num w:numId="42">
    <w:abstractNumId w:val="9"/>
  </w:num>
  <w:num w:numId="43">
    <w:abstractNumId w:val="19"/>
  </w:num>
  <w:num w:numId="44">
    <w:abstractNumId w:val="16"/>
  </w:num>
  <w:num w:numId="45">
    <w:abstractNumId w:val="37"/>
  </w:num>
  <w:num w:numId="46">
    <w:abstractNumId w:val="18"/>
  </w:num>
  <w:num w:numId="47">
    <w:abstractNumId w:val="13"/>
  </w:num>
  <w:num w:numId="48">
    <w:abstractNumId w:val="44"/>
  </w:num>
  <w:num w:numId="49">
    <w:abstractNumId w:val="33"/>
  </w:num>
  <w:num w:numId="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ytDA0MzAwMTI0MzVU0lEKTi0uzszPAykwqQUAw9nQZCwAAAA="/>
  </w:docVars>
  <w:rsids>
    <w:rsidRoot w:val="00244E42"/>
    <w:rsid w:val="00021719"/>
    <w:rsid w:val="000309A0"/>
    <w:rsid w:val="00087B25"/>
    <w:rsid w:val="00244E42"/>
    <w:rsid w:val="002A3EE2"/>
    <w:rsid w:val="00307F37"/>
    <w:rsid w:val="003213FA"/>
    <w:rsid w:val="003D55C5"/>
    <w:rsid w:val="004605D7"/>
    <w:rsid w:val="00563233"/>
    <w:rsid w:val="005F714F"/>
    <w:rsid w:val="00676990"/>
    <w:rsid w:val="007A50A1"/>
    <w:rsid w:val="00811C29"/>
    <w:rsid w:val="008822F9"/>
    <w:rsid w:val="00912897"/>
    <w:rsid w:val="009D64EA"/>
    <w:rsid w:val="00A73948"/>
    <w:rsid w:val="00BC7A56"/>
    <w:rsid w:val="00CB0BA4"/>
    <w:rsid w:val="00CE2B64"/>
    <w:rsid w:val="00DD1E73"/>
    <w:rsid w:val="00E30D50"/>
    <w:rsid w:val="00E87ACC"/>
    <w:rsid w:val="00EA41E2"/>
    <w:rsid w:val="00F524A2"/>
    <w:rsid w:val="00F70A1A"/>
    <w:rsid w:val="00F72A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9A827"/>
  <w15:chartTrackingRefBased/>
  <w15:docId w15:val="{CD15C4B7-6EEA-4CE1-8A19-3A8D744D2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F714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9D64E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F714F"/>
    <w:rPr>
      <w:rFonts w:ascii="Times New Roman" w:eastAsia="Times New Roman" w:hAnsi="Times New Roman" w:cs="Times New Roman"/>
      <w:b/>
      <w:bCs/>
      <w:sz w:val="36"/>
      <w:szCs w:val="36"/>
    </w:rPr>
  </w:style>
  <w:style w:type="paragraph" w:customStyle="1" w:styleId="msonormal0">
    <w:name w:val="msonormal"/>
    <w:basedOn w:val="Normal"/>
    <w:rsid w:val="005F714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F714F"/>
    <w:rPr>
      <w:color w:val="0000FF"/>
      <w:u w:val="single"/>
    </w:rPr>
  </w:style>
  <w:style w:type="character" w:styleId="FollowedHyperlink">
    <w:name w:val="FollowedHyperlink"/>
    <w:basedOn w:val="DefaultParagraphFont"/>
    <w:uiPriority w:val="99"/>
    <w:semiHidden/>
    <w:unhideWhenUsed/>
    <w:rsid w:val="005F714F"/>
    <w:rPr>
      <w:color w:val="800080"/>
      <w:u w:val="single"/>
    </w:rPr>
  </w:style>
  <w:style w:type="paragraph" w:styleId="NormalWeb">
    <w:name w:val="Normal (Web)"/>
    <w:basedOn w:val="Normal"/>
    <w:uiPriority w:val="99"/>
    <w:semiHidden/>
    <w:unhideWhenUsed/>
    <w:rsid w:val="005F71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rget">
    <w:name w:val="target"/>
    <w:basedOn w:val="DefaultParagraphFont"/>
    <w:rsid w:val="005F714F"/>
  </w:style>
  <w:style w:type="character" w:styleId="Emphasis">
    <w:name w:val="Emphasis"/>
    <w:basedOn w:val="DefaultParagraphFont"/>
    <w:uiPriority w:val="20"/>
    <w:qFormat/>
    <w:rsid w:val="005F714F"/>
    <w:rPr>
      <w:i/>
      <w:iCs/>
    </w:rPr>
  </w:style>
  <w:style w:type="character" w:styleId="HTMLCode">
    <w:name w:val="HTML Code"/>
    <w:basedOn w:val="DefaultParagraphFont"/>
    <w:uiPriority w:val="99"/>
    <w:semiHidden/>
    <w:unhideWhenUsed/>
    <w:rsid w:val="005F714F"/>
    <w:rPr>
      <w:rFonts w:ascii="Courier New" w:eastAsia="Times New Roman" w:hAnsi="Courier New" w:cs="Courier New"/>
      <w:sz w:val="20"/>
      <w:szCs w:val="20"/>
    </w:rPr>
  </w:style>
  <w:style w:type="character" w:customStyle="1" w:styleId="sig-paren">
    <w:name w:val="sig-paren"/>
    <w:basedOn w:val="DefaultParagraphFont"/>
    <w:rsid w:val="005F714F"/>
  </w:style>
  <w:style w:type="character" w:styleId="Strong">
    <w:name w:val="Strong"/>
    <w:basedOn w:val="DefaultParagraphFont"/>
    <w:uiPriority w:val="22"/>
    <w:qFormat/>
    <w:rsid w:val="005F714F"/>
    <w:rPr>
      <w:b/>
      <w:bCs/>
    </w:rPr>
  </w:style>
  <w:style w:type="character" w:customStyle="1" w:styleId="Heading3Char">
    <w:name w:val="Heading 3 Char"/>
    <w:basedOn w:val="DefaultParagraphFont"/>
    <w:link w:val="Heading3"/>
    <w:uiPriority w:val="9"/>
    <w:rsid w:val="009D64EA"/>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6685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ockcharts.com/school/doku.php?id=chart_school:technical_indicators:ichimoku_cloud" TargetMode="External"/><Relationship Id="rId18" Type="http://schemas.openxmlformats.org/officeDocument/2006/relationships/hyperlink" Target="https://en.wikipedia.org/wiki/KST_oscillator" TargetMode="External"/><Relationship Id="rId26" Type="http://schemas.openxmlformats.org/officeDocument/2006/relationships/hyperlink" Target="https://school.stockcharts.com/doku.php?id=technical_indicators:parabolic_sar" TargetMode="External"/><Relationship Id="rId3" Type="http://schemas.openxmlformats.org/officeDocument/2006/relationships/settings" Target="settings.xml"/><Relationship Id="rId21" Type="http://schemas.openxmlformats.org/officeDocument/2006/relationships/hyperlink" Target="https://en.wikipedia.org/wiki/MACD" TargetMode="External"/><Relationship Id="rId34" Type="http://schemas.openxmlformats.org/officeDocument/2006/relationships/fontTable" Target="fontTable.xml"/><Relationship Id="rId7" Type="http://schemas.openxmlformats.org/officeDocument/2006/relationships/hyperlink" Target="http://stockcharts.com/school/doku.php?id=chart_school:technical_indicators:average_directional_index_adx" TargetMode="External"/><Relationship Id="rId12" Type="http://schemas.openxmlformats.org/officeDocument/2006/relationships/hyperlink" Target="http://stockcharts.com/school/doku.php?id=chart_school:technical_indicators:detrended_price_osci" TargetMode="External"/><Relationship Id="rId17" Type="http://schemas.openxmlformats.org/officeDocument/2006/relationships/hyperlink" Target="http://stockcharts.com/school/doku.php?id=chart_school:technical_indicators:know_sure_thing_kst" TargetMode="External"/><Relationship Id="rId25" Type="http://schemas.openxmlformats.org/officeDocument/2006/relationships/hyperlink" Target="https://school.stockcharts.com/doku.php?id=technical_indicators:parabolic_sar" TargetMode="External"/><Relationship Id="rId33" Type="http://schemas.openxmlformats.org/officeDocument/2006/relationships/hyperlink" Target="http://stockcharts.com/school/doku.php?id=chart_school:technical_indicators:vortex_indicator" TargetMode="External"/><Relationship Id="rId2" Type="http://schemas.openxmlformats.org/officeDocument/2006/relationships/styles" Target="styles.xml"/><Relationship Id="rId16" Type="http://schemas.openxmlformats.org/officeDocument/2006/relationships/hyperlink" Target="http://stockcharts.com/school/doku.php?id=chart_school:technical_indicators:ichimoku_cloud" TargetMode="External"/><Relationship Id="rId20" Type="http://schemas.openxmlformats.org/officeDocument/2006/relationships/hyperlink" Target="https://school.stockcharts.com/doku.php?id=technical_indicators:moving_average_convergence_divergence_macd" TargetMode="External"/><Relationship Id="rId29" Type="http://schemas.openxmlformats.org/officeDocument/2006/relationships/hyperlink" Target="https://www.investopedia.com/articles/forex/10/schaff-trend-cycle-indicator.asp" TargetMode="External"/><Relationship Id="rId1" Type="http://schemas.openxmlformats.org/officeDocument/2006/relationships/numbering" Target="numbering.xml"/><Relationship Id="rId6" Type="http://schemas.openxmlformats.org/officeDocument/2006/relationships/hyperlink" Target="http://stockcharts.com/school/doku.php?id=chart_school:technical_indicators:average_directional_index_adx" TargetMode="External"/><Relationship Id="rId11" Type="http://schemas.openxmlformats.org/officeDocument/2006/relationships/hyperlink" Target="http://stockcharts.com/school/doku.php?id=chart_school:technical_indicators:commodity_channel_index_cci" TargetMode="External"/><Relationship Id="rId24" Type="http://schemas.openxmlformats.org/officeDocument/2006/relationships/hyperlink" Target="https://school.stockcharts.com/doku.php?id=technical_indicators:parabolic_sar" TargetMode="External"/><Relationship Id="rId32" Type="http://schemas.openxmlformats.org/officeDocument/2006/relationships/hyperlink" Target="http://stockcharts.com/school/doku.php?id=chart_school:technical_indicators:vortex_indicator" TargetMode="External"/><Relationship Id="rId5" Type="http://schemas.openxmlformats.org/officeDocument/2006/relationships/hyperlink" Target="http://stockcharts.com/school/doku.php?id=chart_school:technical_indicators:average_directional_index_adx" TargetMode="External"/><Relationship Id="rId15" Type="http://schemas.openxmlformats.org/officeDocument/2006/relationships/hyperlink" Target="http://stockcharts.com/school/doku.php?id=chart_school:technical_indicators:ichimoku_cloud" TargetMode="External"/><Relationship Id="rId23" Type="http://schemas.openxmlformats.org/officeDocument/2006/relationships/hyperlink" Target="http://stockcharts.com/school/doku.php?id=chart_school:technical_indicators:mass_index" TargetMode="External"/><Relationship Id="rId28" Type="http://schemas.openxmlformats.org/officeDocument/2006/relationships/hyperlink" Target="https://school.stockcharts.com/doku.php?id=technical_indicators:parabolic_sar" TargetMode="External"/><Relationship Id="rId10" Type="http://schemas.openxmlformats.org/officeDocument/2006/relationships/hyperlink" Target="https://www.investopedia.com/terms/a/aroon.asp" TargetMode="External"/><Relationship Id="rId19" Type="http://schemas.openxmlformats.org/officeDocument/2006/relationships/hyperlink" Target="http://stockcharts.com/school/doku.php?id=chart_school:technical_indicators:know_sure_thing_kst" TargetMode="External"/><Relationship Id="rId31" Type="http://schemas.openxmlformats.org/officeDocument/2006/relationships/hyperlink" Target="http://stockcharts.com/school/doku.php?id=chart_school:technical_indicators:vortex_indicator" TargetMode="External"/><Relationship Id="rId4" Type="http://schemas.openxmlformats.org/officeDocument/2006/relationships/webSettings" Target="webSettings.xml"/><Relationship Id="rId9" Type="http://schemas.openxmlformats.org/officeDocument/2006/relationships/hyperlink" Target="https://www.investopedia.com/terms/a/aroon.asp" TargetMode="External"/><Relationship Id="rId14" Type="http://schemas.openxmlformats.org/officeDocument/2006/relationships/hyperlink" Target="http://stockcharts.com/school/doku.php?id=chart_school:technical_indicators:ichimoku_cloud" TargetMode="External"/><Relationship Id="rId22" Type="http://schemas.openxmlformats.org/officeDocument/2006/relationships/hyperlink" Target="https://en.wikipedia.org/wiki/MACD" TargetMode="External"/><Relationship Id="rId27" Type="http://schemas.openxmlformats.org/officeDocument/2006/relationships/hyperlink" Target="https://school.stockcharts.com/doku.php?id=technical_indicators:parabolic_sar" TargetMode="External"/><Relationship Id="rId30" Type="http://schemas.openxmlformats.org/officeDocument/2006/relationships/hyperlink" Target="http://stockcharts.com/school/doku.php?id=chart_school:technical_indicators:trix" TargetMode="External"/><Relationship Id="rId35" Type="http://schemas.openxmlformats.org/officeDocument/2006/relationships/theme" Target="theme/theme1.xml"/><Relationship Id="rId8" Type="http://schemas.openxmlformats.org/officeDocument/2006/relationships/hyperlink" Target="https://www.investopedia.com/terms/a/aroon.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33</Pages>
  <Words>4163</Words>
  <Characters>23735</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Mohan</dc:creator>
  <cp:keywords/>
  <dc:description/>
  <cp:lastModifiedBy>Anand Mohan</cp:lastModifiedBy>
  <cp:revision>25</cp:revision>
  <dcterms:created xsi:type="dcterms:W3CDTF">2022-08-29T03:42:00Z</dcterms:created>
  <dcterms:modified xsi:type="dcterms:W3CDTF">2022-08-30T06:24:00Z</dcterms:modified>
</cp:coreProperties>
</file>